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4FB9A" w14:textId="77777777" w:rsidR="00572067" w:rsidRDefault="00572067" w:rsidP="000D7593">
      <w:pPr>
        <w:pStyle w:val="SemEspaamento"/>
      </w:pPr>
    </w:p>
    <w:p w14:paraId="45851CA2" w14:textId="77777777" w:rsidR="00572067" w:rsidRPr="00572067" w:rsidRDefault="00572067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 w:rsidRPr="00572067">
        <w:rPr>
          <w:rFonts w:ascii="Arial" w:hAnsi="Arial" w:cs="Arial"/>
          <w:b/>
          <w:sz w:val="24"/>
          <w:szCs w:val="24"/>
        </w:rPr>
        <w:t>IDENTIFICAÇÃ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811"/>
        <w:gridCol w:w="1914"/>
        <w:gridCol w:w="1452"/>
        <w:gridCol w:w="1451"/>
      </w:tblGrid>
      <w:tr w:rsidR="00572067" w14:paraId="4779A791" w14:textId="77777777" w:rsidTr="00572067">
        <w:trPr>
          <w:trHeight w:val="690"/>
        </w:trPr>
        <w:tc>
          <w:tcPr>
            <w:tcW w:w="6844" w:type="dxa"/>
            <w:gridSpan w:val="2"/>
          </w:tcPr>
          <w:p w14:paraId="1EA85CF4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Nome:</w:t>
            </w:r>
          </w:p>
        </w:tc>
        <w:tc>
          <w:tcPr>
            <w:tcW w:w="1467" w:type="dxa"/>
          </w:tcPr>
          <w:p w14:paraId="3C02B7E9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Idade:</w:t>
            </w:r>
          </w:p>
        </w:tc>
        <w:tc>
          <w:tcPr>
            <w:tcW w:w="1467" w:type="dxa"/>
          </w:tcPr>
          <w:p w14:paraId="4F56331F" w14:textId="77777777" w:rsidR="00572067" w:rsidRPr="00572067" w:rsidRDefault="000D7593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xo</w:t>
            </w:r>
            <w:r w:rsidR="00572067" w:rsidRPr="0057206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8F3FF0F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38CB147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067" w14:paraId="75E021DE" w14:textId="77777777" w:rsidTr="00572067">
        <w:trPr>
          <w:trHeight w:val="690"/>
        </w:trPr>
        <w:tc>
          <w:tcPr>
            <w:tcW w:w="4888" w:type="dxa"/>
          </w:tcPr>
          <w:p w14:paraId="211E370D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Situação conjugal:</w:t>
            </w:r>
          </w:p>
        </w:tc>
        <w:tc>
          <w:tcPr>
            <w:tcW w:w="4890" w:type="dxa"/>
            <w:gridSpan w:val="3"/>
          </w:tcPr>
          <w:p w14:paraId="1F32AB3E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Ocupação:</w:t>
            </w:r>
          </w:p>
        </w:tc>
      </w:tr>
      <w:tr w:rsidR="00572067" w14:paraId="779909A6" w14:textId="77777777" w:rsidTr="00572067">
        <w:trPr>
          <w:trHeight w:val="690"/>
        </w:trPr>
        <w:tc>
          <w:tcPr>
            <w:tcW w:w="4888" w:type="dxa"/>
          </w:tcPr>
          <w:p w14:paraId="32803244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Escolaridade:</w:t>
            </w:r>
          </w:p>
        </w:tc>
        <w:tc>
          <w:tcPr>
            <w:tcW w:w="4890" w:type="dxa"/>
            <w:gridSpan w:val="3"/>
          </w:tcPr>
          <w:p w14:paraId="7B1534D7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Religião:</w:t>
            </w:r>
          </w:p>
        </w:tc>
      </w:tr>
      <w:tr w:rsidR="00572067" w14:paraId="2E6BDAF2" w14:textId="77777777" w:rsidTr="00572067">
        <w:trPr>
          <w:trHeight w:val="690"/>
        </w:trPr>
        <w:tc>
          <w:tcPr>
            <w:tcW w:w="9778" w:type="dxa"/>
            <w:gridSpan w:val="4"/>
          </w:tcPr>
          <w:p w14:paraId="451414B9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Atividades Sociais:</w:t>
            </w:r>
          </w:p>
        </w:tc>
      </w:tr>
      <w:tr w:rsidR="00572067" w14:paraId="78AE1973" w14:textId="77777777" w:rsidTr="00572067">
        <w:trPr>
          <w:trHeight w:val="690"/>
        </w:trPr>
        <w:tc>
          <w:tcPr>
            <w:tcW w:w="4888" w:type="dxa"/>
          </w:tcPr>
          <w:p w14:paraId="7ABB324E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Dominância:</w:t>
            </w:r>
          </w:p>
        </w:tc>
        <w:tc>
          <w:tcPr>
            <w:tcW w:w="4890" w:type="dxa"/>
            <w:gridSpan w:val="3"/>
          </w:tcPr>
          <w:p w14:paraId="7A85C39B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Acompanhante:</w:t>
            </w:r>
          </w:p>
        </w:tc>
      </w:tr>
      <w:tr w:rsidR="00572067" w14:paraId="6255BC15" w14:textId="77777777" w:rsidTr="00572067">
        <w:trPr>
          <w:trHeight w:val="690"/>
        </w:trPr>
        <w:tc>
          <w:tcPr>
            <w:tcW w:w="9778" w:type="dxa"/>
            <w:gridSpan w:val="4"/>
          </w:tcPr>
          <w:p w14:paraId="4A1352A1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 w:rsidRPr="00572067">
              <w:rPr>
                <w:rFonts w:ascii="Arial" w:hAnsi="Arial" w:cs="Arial"/>
                <w:sz w:val="20"/>
                <w:szCs w:val="20"/>
              </w:rPr>
              <w:t>Grau de parentesco e frequência de convício com paciente:</w:t>
            </w:r>
          </w:p>
        </w:tc>
      </w:tr>
    </w:tbl>
    <w:p w14:paraId="0E1D6A6B" w14:textId="77777777" w:rsidR="00BC2BAE" w:rsidRPr="00572067" w:rsidRDefault="00572067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QUEIXA PRINCIPAL E DURAÇÃO:</w:t>
      </w:r>
      <w:r w:rsidR="00D7341C"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72067" w14:paraId="0270E376" w14:textId="77777777" w:rsidTr="00572067">
        <w:trPr>
          <w:trHeight w:val="635"/>
        </w:trPr>
        <w:tc>
          <w:tcPr>
            <w:tcW w:w="9778" w:type="dxa"/>
          </w:tcPr>
          <w:p w14:paraId="198836DB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9AD3AF0" w14:textId="77777777" w:rsidR="00572067" w:rsidRDefault="00572067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25BAD8B0" w14:textId="77777777" w:rsidR="00572067" w:rsidRDefault="00572067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0C17A711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FD2E6C1" w14:textId="77777777" w:rsidR="00572067" w:rsidRPr="00572067" w:rsidRDefault="00572067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MA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72067" w14:paraId="4391B707" w14:textId="77777777" w:rsidTr="007C40B9">
        <w:trPr>
          <w:trHeight w:val="635"/>
        </w:trPr>
        <w:tc>
          <w:tcPr>
            <w:tcW w:w="9778" w:type="dxa"/>
          </w:tcPr>
          <w:p w14:paraId="18EB5F7F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8BB4C67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46EC6E9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8D1BB07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100C1F9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51E63C5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39E64F37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379B1DE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EA97706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648182A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56D3EE2E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B653C45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5C5E994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49E8351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3020AF3E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0EF97D1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32A012E8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2020A00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34672EC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0B3A82B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27474AB2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50956AB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024ECD52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27652F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6617DDE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5266432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CDEB4FF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6D26485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066F989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97FF7F4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D5816CA" w14:textId="77777777" w:rsid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76F4AB4" w14:textId="77777777" w:rsidR="00572067" w:rsidRPr="00572067" w:rsidRDefault="00572067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8276700" w14:textId="77777777" w:rsidR="00572067" w:rsidRDefault="00572067" w:rsidP="00DA37F5">
      <w:pPr>
        <w:spacing w:after="0"/>
        <w:rPr>
          <w:rFonts w:ascii="Arial" w:hAnsi="Arial" w:cs="Arial"/>
          <w:sz w:val="24"/>
          <w:szCs w:val="24"/>
        </w:rPr>
      </w:pPr>
    </w:p>
    <w:p w14:paraId="2AA75493" w14:textId="77777777" w:rsidR="007F6562" w:rsidRDefault="007F6562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TECEDENTES PESSOAIS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759"/>
        <w:gridCol w:w="5869"/>
      </w:tblGrid>
      <w:tr w:rsidR="00DA37F5" w14:paraId="5F085674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7064629E" w14:textId="77777777" w:rsidR="00DA37F5" w:rsidRP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Antecedente</w:t>
            </w:r>
          </w:p>
        </w:tc>
        <w:tc>
          <w:tcPr>
            <w:tcW w:w="5953" w:type="dxa"/>
            <w:vAlign w:val="center"/>
          </w:tcPr>
          <w:p w14:paraId="562831B8" w14:textId="77777777" w:rsidR="00DA37F5" w:rsidRP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Observações</w:t>
            </w:r>
          </w:p>
        </w:tc>
      </w:tr>
      <w:tr w:rsidR="00DA37F5" w14:paraId="501C61E1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5DE98E95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HAS</w:t>
            </w:r>
          </w:p>
        </w:tc>
        <w:tc>
          <w:tcPr>
            <w:tcW w:w="5953" w:type="dxa"/>
            <w:vAlign w:val="center"/>
          </w:tcPr>
          <w:p w14:paraId="640FE04A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2D8A15CC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6BE3DD43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DM</w:t>
            </w:r>
          </w:p>
        </w:tc>
        <w:tc>
          <w:tcPr>
            <w:tcW w:w="5953" w:type="dxa"/>
            <w:vAlign w:val="center"/>
          </w:tcPr>
          <w:p w14:paraId="1FAC3C1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7C72BE16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25730BFA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Cardiopatia Isquêmica</w:t>
            </w:r>
          </w:p>
        </w:tc>
        <w:tc>
          <w:tcPr>
            <w:tcW w:w="5953" w:type="dxa"/>
            <w:vAlign w:val="center"/>
          </w:tcPr>
          <w:p w14:paraId="499F39A1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595CE00E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58F341B6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Arritmia cardíaca</w:t>
            </w:r>
          </w:p>
        </w:tc>
        <w:tc>
          <w:tcPr>
            <w:tcW w:w="5953" w:type="dxa"/>
            <w:vAlign w:val="center"/>
          </w:tcPr>
          <w:p w14:paraId="072CB65E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45B71D3F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5B0C63D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Uso de Marca-passo</w:t>
            </w:r>
          </w:p>
        </w:tc>
        <w:tc>
          <w:tcPr>
            <w:tcW w:w="5953" w:type="dxa"/>
            <w:vAlign w:val="center"/>
          </w:tcPr>
          <w:p w14:paraId="055FC28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2907D746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1CE9D00F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AVC</w:t>
            </w:r>
          </w:p>
        </w:tc>
        <w:tc>
          <w:tcPr>
            <w:tcW w:w="5953" w:type="dxa"/>
            <w:vAlign w:val="center"/>
          </w:tcPr>
          <w:p w14:paraId="50DF7E94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202AC1C9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2CDA544D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TCE</w:t>
            </w:r>
          </w:p>
        </w:tc>
        <w:tc>
          <w:tcPr>
            <w:tcW w:w="5953" w:type="dxa"/>
            <w:vAlign w:val="center"/>
          </w:tcPr>
          <w:p w14:paraId="4EE0C67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5F9FE04E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23590DD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CA</w:t>
            </w:r>
          </w:p>
        </w:tc>
        <w:tc>
          <w:tcPr>
            <w:tcW w:w="5953" w:type="dxa"/>
            <w:vAlign w:val="center"/>
          </w:tcPr>
          <w:p w14:paraId="2A74D86F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77ACCAAF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136D0334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Epilepsia</w:t>
            </w:r>
          </w:p>
        </w:tc>
        <w:tc>
          <w:tcPr>
            <w:tcW w:w="5953" w:type="dxa"/>
            <w:vAlign w:val="center"/>
          </w:tcPr>
          <w:p w14:paraId="5820A6D3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6230D728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3AE89A34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Síncopes</w:t>
            </w:r>
          </w:p>
        </w:tc>
        <w:tc>
          <w:tcPr>
            <w:tcW w:w="5953" w:type="dxa"/>
            <w:vAlign w:val="center"/>
          </w:tcPr>
          <w:p w14:paraId="087095D6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3E3A81F0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06BAFE04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Hip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Hipertireoidismo</w:t>
            </w:r>
          </w:p>
        </w:tc>
        <w:tc>
          <w:tcPr>
            <w:tcW w:w="5953" w:type="dxa"/>
            <w:vAlign w:val="center"/>
          </w:tcPr>
          <w:p w14:paraId="4EAF82D2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157424AC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6597B13F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Dislipidemia</w:t>
            </w:r>
          </w:p>
        </w:tc>
        <w:tc>
          <w:tcPr>
            <w:tcW w:w="5953" w:type="dxa"/>
            <w:vAlign w:val="center"/>
          </w:tcPr>
          <w:p w14:paraId="0777AEA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07847277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23AF9275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Tabagismo</w:t>
            </w:r>
          </w:p>
        </w:tc>
        <w:tc>
          <w:tcPr>
            <w:tcW w:w="5953" w:type="dxa"/>
            <w:vAlign w:val="center"/>
          </w:tcPr>
          <w:p w14:paraId="2192604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3E4EB835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7F27FD91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Abuso de bebidas alcoólicas</w:t>
            </w:r>
          </w:p>
        </w:tc>
        <w:tc>
          <w:tcPr>
            <w:tcW w:w="5953" w:type="dxa"/>
            <w:vAlign w:val="center"/>
          </w:tcPr>
          <w:p w14:paraId="3C37A8AD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5CD2C848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6CFDAE6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Uso de drogas ilícitas</w:t>
            </w:r>
          </w:p>
        </w:tc>
        <w:tc>
          <w:tcPr>
            <w:tcW w:w="5953" w:type="dxa"/>
            <w:vAlign w:val="center"/>
          </w:tcPr>
          <w:p w14:paraId="5B18ADD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31DF594D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1D5A598F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Alergias</w:t>
            </w:r>
          </w:p>
        </w:tc>
        <w:tc>
          <w:tcPr>
            <w:tcW w:w="5953" w:type="dxa"/>
            <w:vAlign w:val="center"/>
          </w:tcPr>
          <w:p w14:paraId="2E2A8FE7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7062E224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6071A44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Vacinações</w:t>
            </w:r>
          </w:p>
        </w:tc>
        <w:tc>
          <w:tcPr>
            <w:tcW w:w="5953" w:type="dxa"/>
            <w:vAlign w:val="center"/>
          </w:tcPr>
          <w:p w14:paraId="02B838A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1DBE895F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1C8A801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Sedentarismo</w:t>
            </w:r>
          </w:p>
        </w:tc>
        <w:tc>
          <w:tcPr>
            <w:tcW w:w="5953" w:type="dxa"/>
            <w:vAlign w:val="center"/>
          </w:tcPr>
          <w:p w14:paraId="0861747D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5FE4A848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31A8D090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Distúrbios do sono</w:t>
            </w:r>
          </w:p>
        </w:tc>
        <w:tc>
          <w:tcPr>
            <w:tcW w:w="5953" w:type="dxa"/>
            <w:vAlign w:val="center"/>
          </w:tcPr>
          <w:p w14:paraId="3455EFFE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0F6B7CCD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6218B728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  <w:r>
              <w:rPr>
                <w:rFonts w:ascii="Arial" w:hAnsi="Arial" w:cs="Arial"/>
                <w:sz w:val="24"/>
                <w:szCs w:val="24"/>
              </w:rPr>
              <w:t xml:space="preserve"> Cirurgias</w:t>
            </w:r>
          </w:p>
        </w:tc>
        <w:tc>
          <w:tcPr>
            <w:tcW w:w="5953" w:type="dxa"/>
            <w:vAlign w:val="center"/>
          </w:tcPr>
          <w:p w14:paraId="69377409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16596524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299F7DCB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</w:p>
        </w:tc>
        <w:tc>
          <w:tcPr>
            <w:tcW w:w="5953" w:type="dxa"/>
            <w:vAlign w:val="center"/>
          </w:tcPr>
          <w:p w14:paraId="66A9ACDC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A37F5" w14:paraId="4B66D7BF" w14:textId="77777777" w:rsidTr="00DA37F5">
        <w:trPr>
          <w:trHeight w:val="398"/>
        </w:trPr>
        <w:tc>
          <w:tcPr>
            <w:tcW w:w="3794" w:type="dxa"/>
            <w:vAlign w:val="center"/>
          </w:tcPr>
          <w:p w14:paraId="7E89DB29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sym w:font="Wingdings" w:char="F06F"/>
            </w:r>
          </w:p>
        </w:tc>
        <w:tc>
          <w:tcPr>
            <w:tcW w:w="5953" w:type="dxa"/>
            <w:vAlign w:val="center"/>
          </w:tcPr>
          <w:p w14:paraId="09A99FDF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6F9AE5" w14:textId="77777777" w:rsidR="007F6562" w:rsidRPr="00572067" w:rsidRDefault="007F6562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TECEDENTES FAMILIARES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7F6562" w14:paraId="6E806FBB" w14:textId="77777777" w:rsidTr="00F15B31">
        <w:trPr>
          <w:trHeight w:val="635"/>
        </w:trPr>
        <w:tc>
          <w:tcPr>
            <w:tcW w:w="9628" w:type="dxa"/>
          </w:tcPr>
          <w:p w14:paraId="2B961B3C" w14:textId="77777777" w:rsidR="007F6562" w:rsidRDefault="007F6562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89F90AF" w14:textId="77777777" w:rsidR="007F6562" w:rsidRDefault="007F6562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5C7E52C7" w14:textId="77777777" w:rsidR="007F6562" w:rsidRDefault="007F6562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53A87E3" w14:textId="77777777" w:rsidR="00DA37F5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17C095F" w14:textId="77777777" w:rsidR="00DA37F5" w:rsidRPr="00572067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</w:tc>
      </w:tr>
    </w:tbl>
    <w:p w14:paraId="504B3A31" w14:textId="77777777" w:rsidR="00F15B31" w:rsidRPr="00572067" w:rsidRDefault="00F15B31" w:rsidP="00F15B31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EDICAÇÕES EM USO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15B31" w14:paraId="51B81606" w14:textId="77777777" w:rsidTr="007C40B9">
        <w:trPr>
          <w:trHeight w:val="635"/>
        </w:trPr>
        <w:tc>
          <w:tcPr>
            <w:tcW w:w="9778" w:type="dxa"/>
          </w:tcPr>
          <w:p w14:paraId="71043AF2" w14:textId="77777777" w:rsidR="00F15B31" w:rsidRDefault="00F15B31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A564B40" w14:textId="77777777" w:rsidR="006F0174" w:rsidRPr="00572067" w:rsidRDefault="00F15B31" w:rsidP="006F0174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</w:p>
          <w:p w14:paraId="6B91C178" w14:textId="77777777" w:rsidR="00F15B31" w:rsidRPr="00572067" w:rsidRDefault="00F15B31" w:rsidP="007C40B9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E31C0B8" w14:textId="77777777" w:rsidR="006F0174" w:rsidRDefault="006F0174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75BB12D4" w14:textId="77777777" w:rsidR="00DA37F5" w:rsidRPr="00572067" w:rsidRDefault="00DA37F5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XAME FÍSICO GERAL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A37F5" w14:paraId="1200574A" w14:textId="77777777" w:rsidTr="007C40B9">
        <w:trPr>
          <w:trHeight w:val="635"/>
        </w:trPr>
        <w:tc>
          <w:tcPr>
            <w:tcW w:w="9778" w:type="dxa"/>
          </w:tcPr>
          <w:p w14:paraId="24CE53DE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A742113" w14:textId="77777777" w:rsidR="00DA37F5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74259CEE" w14:textId="77777777" w:rsidR="00DA37F5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2025E28" w14:textId="77777777" w:rsidR="00DA37F5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0FE2FC93" w14:textId="77777777" w:rsidR="00DA37F5" w:rsidRPr="00572067" w:rsidRDefault="00DA37F5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</w:tc>
      </w:tr>
    </w:tbl>
    <w:p w14:paraId="32217B17" w14:textId="77777777" w:rsidR="00DA37F5" w:rsidRPr="00572067" w:rsidRDefault="00DA37F5" w:rsidP="00DA37F5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AME NEUROLÓGICO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A37F5" w14:paraId="25000F6A" w14:textId="77777777" w:rsidTr="007C40B9">
        <w:trPr>
          <w:trHeight w:val="635"/>
        </w:trPr>
        <w:tc>
          <w:tcPr>
            <w:tcW w:w="9778" w:type="dxa"/>
          </w:tcPr>
          <w:p w14:paraId="27656282" w14:textId="77777777" w:rsidR="00C203B1" w:rsidRDefault="00C203B1" w:rsidP="00C203B1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780D2AA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 xml:space="preserve">Nível de consciência </w:t>
            </w:r>
          </w:p>
          <w:p w14:paraId="241EC1DD" w14:textId="77777777" w:rsidR="00C203B1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Vigil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Sonolent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Torporos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Comatoso </w:t>
            </w:r>
          </w:p>
          <w:p w14:paraId="4B0009BC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5B8251F4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Inspeção</w:t>
            </w:r>
          </w:p>
          <w:p w14:paraId="318EE39F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Inespecífica</w:t>
            </w:r>
          </w:p>
          <w:p w14:paraId="51BF0667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ostura alterada _________________________________________________</w:t>
            </w:r>
          </w:p>
          <w:p w14:paraId="28658DB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ovimentos involuntários</w:t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  <w:t>__________________________________________</w:t>
            </w:r>
          </w:p>
          <w:p w14:paraId="5AFB49D9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Hipertrofias_____________________________________________________</w:t>
            </w:r>
          </w:p>
          <w:p w14:paraId="754D00E4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miotrofias_____________________________________________________</w:t>
            </w:r>
          </w:p>
          <w:p w14:paraId="26281CB9" w14:textId="77777777" w:rsidR="00C203B1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Fasciculações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__________________________________________________</w:t>
            </w:r>
          </w:p>
          <w:p w14:paraId="6BE29C47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6F923D09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Nervos cranianos</w:t>
            </w:r>
          </w:p>
          <w:p w14:paraId="583C7C2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I</w:t>
            </w:r>
            <w:r w:rsidRPr="003A0EC6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t>Nervo olfatório</w:t>
            </w:r>
          </w:p>
          <w:p w14:paraId="2374B892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</w:t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</w:p>
          <w:p w14:paraId="4FD973EF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II Nervo óptico</w:t>
            </w:r>
          </w:p>
          <w:p w14:paraId="644168D2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</w:p>
          <w:p w14:paraId="3C5F27B1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fundoscópica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_____________________________________</w:t>
            </w:r>
          </w:p>
          <w:p w14:paraId="29827E41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em aferência _____________________________________</w:t>
            </w:r>
          </w:p>
          <w:p w14:paraId="0E324BFF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campimétrica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_____________________________________</w:t>
            </w:r>
          </w:p>
          <w:p w14:paraId="3A9A3AF2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cromatopsia </w:t>
            </w:r>
          </w:p>
          <w:p w14:paraId="49D4306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III Nervo Oculomotor</w:t>
            </w:r>
          </w:p>
          <w:p w14:paraId="6C52AF9E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incomplet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completa </w:t>
            </w:r>
          </w:p>
          <w:p w14:paraId="3B28416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IV Nervo Troclear</w:t>
            </w:r>
          </w:p>
          <w:p w14:paraId="1262C459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</w:t>
            </w:r>
          </w:p>
          <w:p w14:paraId="72134453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V Nervo trigêmeo</w:t>
            </w:r>
          </w:p>
          <w:p w14:paraId="6831149E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V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V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V3 </w:t>
            </w:r>
          </w:p>
          <w:p w14:paraId="3DF0E3F7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3A0EC6">
              <w:rPr>
                <w:rFonts w:ascii="Arial" w:hAnsi="Arial" w:cs="Arial"/>
                <w:sz w:val="20"/>
                <w:szCs w:val="20"/>
              </w:rPr>
              <w:t>Alterado musculatura</w:t>
            </w:r>
            <w:proofErr w:type="gramEnd"/>
            <w:r w:rsidRPr="003A0EC6">
              <w:rPr>
                <w:rFonts w:ascii="Arial" w:hAnsi="Arial" w:cs="Arial"/>
                <w:sz w:val="20"/>
                <w:szCs w:val="20"/>
              </w:rPr>
              <w:t xml:space="preserve"> mastigatória </w:t>
            </w:r>
          </w:p>
          <w:p w14:paraId="5D664A27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VI Nervo Abducente</w:t>
            </w:r>
          </w:p>
          <w:p w14:paraId="3837A8B0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do </w:t>
            </w:r>
          </w:p>
          <w:p w14:paraId="4A4F3EB4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VII Nervo Facial</w:t>
            </w:r>
          </w:p>
          <w:p w14:paraId="5D256644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aresia tipo periférica (andar superior e inferior da face)</w:t>
            </w:r>
          </w:p>
          <w:p w14:paraId="7ED12799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aresia tipo central (andar inferior da face)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gustativa</w:t>
            </w:r>
          </w:p>
          <w:p w14:paraId="38E9242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VIII Nervo vestíbulo-coclear</w:t>
            </w:r>
          </w:p>
          <w:p w14:paraId="631D951B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coclear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coclear E </w:t>
            </w:r>
          </w:p>
          <w:p w14:paraId="00EE26F2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vestibular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vestibular E </w:t>
            </w:r>
          </w:p>
          <w:p w14:paraId="4B58C83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IX e X Nervos glossofaríngeo e vago</w:t>
            </w:r>
          </w:p>
          <w:p w14:paraId="28069A17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s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na deglutiçã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gustativa </w:t>
            </w:r>
          </w:p>
          <w:p w14:paraId="20521FB3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ões na elevação palatal </w:t>
            </w:r>
          </w:p>
          <w:p w14:paraId="0996EA7A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XI Nervo acessório</w:t>
            </w:r>
          </w:p>
          <w:p w14:paraId="7DADF2A1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elevação ombro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elevação ombro E </w:t>
            </w:r>
          </w:p>
          <w:p w14:paraId="1542000E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rotação cervical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rotação cervical E </w:t>
            </w:r>
          </w:p>
          <w:p w14:paraId="2008CC6A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XII Nervo hipoglosso</w:t>
            </w:r>
          </w:p>
          <w:p w14:paraId="0C96C23F" w14:textId="77777777" w:rsidR="00C203B1" w:rsidRPr="003A0EC6" w:rsidRDefault="00C203B1" w:rsidP="00C203B1">
            <w:pPr>
              <w:pStyle w:val="PargrafodaLista"/>
              <w:ind w:left="145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E </w:t>
            </w:r>
          </w:p>
          <w:p w14:paraId="0EA6A629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</w:p>
          <w:p w14:paraId="2A411A02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 xml:space="preserve">Avaliação muscular </w:t>
            </w:r>
          </w:p>
          <w:p w14:paraId="1E8F9186" w14:textId="77777777" w:rsidR="00C203B1" w:rsidRPr="003A0EC6" w:rsidRDefault="00C203B1" w:rsidP="00C203B1">
            <w:pPr>
              <w:pStyle w:val="PargrafodaLista"/>
              <w:ind w:left="744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4.1 Tônus muscular</w:t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4CE9082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ormal</w:t>
            </w:r>
          </w:p>
          <w:p w14:paraId="038A8201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73AA0B5F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5D831F64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lastRenderedPageBreak/>
              <w:t xml:space="preserve">MI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ormal</w:t>
            </w:r>
          </w:p>
          <w:p w14:paraId="0A581E1E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71880FC1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0BD15B6C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ormal</w:t>
            </w:r>
          </w:p>
          <w:p w14:paraId="79ACFEE5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7CBB8E06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42447FAE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ormal</w:t>
            </w:r>
          </w:p>
          <w:p w14:paraId="58E307A8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18A9A2E2" w14:textId="77777777" w:rsidR="00C203B1" w:rsidRPr="003A0EC6" w:rsidRDefault="00C203B1" w:rsidP="00C203B1">
            <w:pPr>
              <w:pStyle w:val="PargrafodaLista"/>
              <w:ind w:left="1453" w:hanging="13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ipotoni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Rigidez em roda dentead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Hipertonia elástica</w:t>
            </w:r>
          </w:p>
          <w:p w14:paraId="3EDA6C54" w14:textId="77777777" w:rsidR="00C203B1" w:rsidRPr="003A0EC6" w:rsidRDefault="00C203B1" w:rsidP="00C203B1">
            <w:pPr>
              <w:pStyle w:val="PargrafodaLista"/>
              <w:ind w:left="108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C7A9D25" w14:textId="77777777" w:rsidR="00C203B1" w:rsidRPr="003A0EC6" w:rsidRDefault="00C203B1" w:rsidP="00C203B1">
            <w:pPr>
              <w:pStyle w:val="PargrafodaLista"/>
              <w:numPr>
                <w:ilvl w:val="1"/>
                <w:numId w:val="9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Força muscular (Utilizar escala MRC na gradação)</w:t>
            </w:r>
          </w:p>
          <w:p w14:paraId="66EB6AFB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oftHyphen/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70741784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30B71838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D 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7B28DA28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D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69462B1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E 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43F0D7AB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E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098E96B0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E proxim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3E379011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E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-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4+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5  </w:t>
            </w:r>
          </w:p>
          <w:p w14:paraId="749EA381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04F38913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 xml:space="preserve">Reflexos osteo-tendinosos profundos / </w:t>
            </w:r>
            <w:r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3A0EC6">
              <w:rPr>
                <w:rFonts w:ascii="Arial" w:hAnsi="Arial" w:cs="Arial"/>
                <w:b/>
                <w:sz w:val="20"/>
                <w:szCs w:val="20"/>
              </w:rPr>
              <w:t>uperficiais / outros reflexos</w:t>
            </w:r>
          </w:p>
          <w:p w14:paraId="0DDE3F19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Reflexo bicipital </w:t>
            </w:r>
          </w:p>
          <w:p w14:paraId="22276778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4.  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+4</w:t>
            </w:r>
          </w:p>
          <w:p w14:paraId="5CB921B6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Reflexo tricipital </w:t>
            </w:r>
          </w:p>
          <w:p w14:paraId="454F2905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4.  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+4</w:t>
            </w:r>
          </w:p>
          <w:p w14:paraId="08E57FDC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Reflexo patelar </w:t>
            </w:r>
          </w:p>
          <w:p w14:paraId="6766C2A2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4.    MI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+4</w:t>
            </w:r>
          </w:p>
          <w:p w14:paraId="6C45A507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Reflexo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aquileu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6D8F820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I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4.    MI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0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1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2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+3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>+4</w:t>
            </w:r>
          </w:p>
          <w:p w14:paraId="0CB3C3C3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>Reflexos patológicos</w:t>
            </w:r>
          </w:p>
          <w:p w14:paraId="6769C509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Sinal de Babinski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MID   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IE </w:t>
            </w:r>
          </w:p>
          <w:p w14:paraId="5FB8E91F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Hoffmann  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SD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SE </w:t>
            </w:r>
          </w:p>
          <w:p w14:paraId="53D437F5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Sinais de liberação frontal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D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E </w:t>
            </w:r>
          </w:p>
          <w:p w14:paraId="0F7388D9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Ausência de reflexos superficiais (medular)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D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E Nível __________</w:t>
            </w:r>
          </w:p>
          <w:p w14:paraId="5E55B450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reflexo bulbo-cavernoso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reflexo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cremastérico</w:t>
            </w:r>
            <w:proofErr w:type="spellEnd"/>
          </w:p>
          <w:p w14:paraId="18F345D8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Clônus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aquileu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Esgotáve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Inesgotável 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Esgotável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Inesgotável </w:t>
            </w:r>
          </w:p>
          <w:p w14:paraId="47CB2EB5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</w:p>
          <w:p w14:paraId="58CBBB48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Provas Cerebelares</w:t>
            </w:r>
          </w:p>
          <w:p w14:paraId="1ADC97B8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as                  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taxia de tronco </w:t>
            </w:r>
          </w:p>
          <w:p w14:paraId="1BB52A2A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Ataxia cerebelar                 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I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IE </w:t>
            </w:r>
          </w:p>
          <w:p w14:paraId="101F4934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Alterações em movimentos alternados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I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IE</w:t>
            </w:r>
          </w:p>
          <w:p w14:paraId="1B480F5C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</w:p>
          <w:p w14:paraId="3681EA21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Exame da marcha (equilíbrio dinâmico)</w:t>
            </w:r>
          </w:p>
          <w:p w14:paraId="30FFC630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</w:t>
            </w:r>
          </w:p>
          <w:p w14:paraId="5F62DCE1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espástic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espástic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atáxica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EC07B7A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escarvante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talonante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parkinsoniana </w:t>
            </w:r>
          </w:p>
          <w:p w14:paraId="694DEC0E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anserin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atípica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Marcha em tandem alterada </w:t>
            </w:r>
          </w:p>
          <w:p w14:paraId="6D65D549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</w:p>
          <w:p w14:paraId="76B4498D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 xml:space="preserve">Exame do equilíbrio estático </w:t>
            </w:r>
          </w:p>
          <w:p w14:paraId="7D76A61F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o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Alteração da propriocepção (Sinal de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Romberg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4BCFF5D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0417E9D8" w14:textId="77777777" w:rsidR="00C203B1" w:rsidRPr="003A0EC6" w:rsidRDefault="00C203B1" w:rsidP="00C203B1">
            <w:pPr>
              <w:pStyle w:val="PargrafodaLista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Exame da sensibilidade superficial e profunda</w:t>
            </w:r>
          </w:p>
          <w:p w14:paraId="2472ACAE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eservadas </w:t>
            </w:r>
          </w:p>
          <w:p w14:paraId="5E57654D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ível Sensitivo Medular – Nível ________</w:t>
            </w:r>
          </w:p>
          <w:p w14:paraId="59D62FDC" w14:textId="77777777" w:rsidR="00C203B1" w:rsidRPr="00FA433A" w:rsidRDefault="00C203B1" w:rsidP="00C203B1">
            <w:pPr>
              <w:pStyle w:val="PargrafodaLista"/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FA433A">
              <w:rPr>
                <w:rFonts w:ascii="Arial" w:hAnsi="Arial" w:cs="Arial"/>
                <w:sz w:val="20"/>
                <w:szCs w:val="20"/>
              </w:rPr>
              <w:t>Alteração da sensibilidade superficial</w:t>
            </w:r>
          </w:p>
          <w:p w14:paraId="08F6F28D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.     MID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</w:t>
            </w:r>
          </w:p>
          <w:p w14:paraId="04C3C6B8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E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.     MIE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</w:t>
            </w:r>
          </w:p>
          <w:p w14:paraId="65AB3CDC" w14:textId="77777777" w:rsidR="00C203B1" w:rsidRPr="00FA433A" w:rsidRDefault="00C203B1" w:rsidP="00C203B1">
            <w:pPr>
              <w:pStyle w:val="PargrafodaLista"/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FA433A">
              <w:rPr>
                <w:rFonts w:ascii="Arial" w:hAnsi="Arial" w:cs="Arial"/>
                <w:sz w:val="20"/>
                <w:szCs w:val="20"/>
              </w:rPr>
              <w:t>Alteração sensibilidade profunda</w:t>
            </w:r>
          </w:p>
          <w:p w14:paraId="754AB0B7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D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.       MID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</w:t>
            </w:r>
          </w:p>
          <w:p w14:paraId="4D6A52CB" w14:textId="561605B7" w:rsidR="00C203B1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MSE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.       MIE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stal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Proximal</w:t>
            </w:r>
          </w:p>
          <w:p w14:paraId="25E61C57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</w:p>
          <w:p w14:paraId="16E7EA7B" w14:textId="77777777" w:rsidR="00C203B1" w:rsidRDefault="00C203B1" w:rsidP="00C203B1">
            <w:pPr>
              <w:pStyle w:val="PargrafodaLista"/>
              <w:ind w:left="2520"/>
              <w:rPr>
                <w:rFonts w:ascii="Arial" w:hAnsi="Arial" w:cs="Arial"/>
                <w:sz w:val="20"/>
                <w:szCs w:val="20"/>
              </w:rPr>
            </w:pPr>
          </w:p>
          <w:p w14:paraId="02F70865" w14:textId="5A1B32B2" w:rsidR="00C203B1" w:rsidRPr="00C203B1" w:rsidRDefault="00C203B1" w:rsidP="00C203B1">
            <w:pPr>
              <w:pStyle w:val="PargrafodaLista"/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C203B1">
              <w:rPr>
                <w:rFonts w:ascii="Arial" w:hAnsi="Arial" w:cs="Arial"/>
                <w:sz w:val="20"/>
                <w:szCs w:val="20"/>
              </w:rPr>
              <w:lastRenderedPageBreak/>
              <w:t xml:space="preserve">Alterações em </w:t>
            </w:r>
            <w:proofErr w:type="spellStart"/>
            <w:r w:rsidRPr="00C203B1">
              <w:rPr>
                <w:rFonts w:ascii="Arial" w:hAnsi="Arial" w:cs="Arial"/>
                <w:sz w:val="20"/>
                <w:szCs w:val="20"/>
              </w:rPr>
              <w:t>dermátomos</w:t>
            </w:r>
            <w:proofErr w:type="spellEnd"/>
            <w:r w:rsidRPr="00C203B1">
              <w:rPr>
                <w:rFonts w:ascii="Arial" w:hAnsi="Arial" w:cs="Arial"/>
                <w:sz w:val="20"/>
                <w:szCs w:val="20"/>
              </w:rPr>
              <w:t xml:space="preserve"> específicos (descrever)</w:t>
            </w:r>
          </w:p>
          <w:p w14:paraId="5A09CB94" w14:textId="77777777" w:rsidR="00C203B1" w:rsidRPr="003A0EC6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Dimídio direito _____________________________________________</w:t>
            </w:r>
          </w:p>
          <w:p w14:paraId="44D3D225" w14:textId="77777777" w:rsidR="00C203B1" w:rsidRDefault="00C203B1" w:rsidP="00C203B1">
            <w:pPr>
              <w:pStyle w:val="PargrafodaLista"/>
              <w:ind w:left="2160"/>
              <w:rPr>
                <w:rFonts w:ascii="Arial" w:hAnsi="Arial" w:cs="Arial"/>
                <w:sz w:val="20"/>
                <w:szCs w:val="20"/>
              </w:rPr>
            </w:pPr>
            <w:r w:rsidRPr="00B43B19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B43B19">
              <w:rPr>
                <w:rFonts w:ascii="Arial" w:hAnsi="Arial" w:cs="Arial"/>
                <w:sz w:val="20"/>
                <w:szCs w:val="20"/>
              </w:rPr>
              <w:t xml:space="preserve"> Dimídio esquerdo___________________________________________</w:t>
            </w:r>
          </w:p>
          <w:p w14:paraId="0D31BD12" w14:textId="77777777" w:rsidR="00C203B1" w:rsidRPr="003A0EC6" w:rsidRDefault="00C203B1" w:rsidP="00C203B1">
            <w:pPr>
              <w:pStyle w:val="PargrafodaLista"/>
              <w:ind w:left="131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Padrão em ilhas de hipoestesia</w:t>
            </w:r>
          </w:p>
          <w:p w14:paraId="482F1708" w14:textId="77777777" w:rsidR="00C203B1" w:rsidRDefault="00C203B1" w:rsidP="00C203B1">
            <w:pPr>
              <w:pStyle w:val="PargrafodaLista"/>
              <w:ind w:left="1312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</w:t>
            </w: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Wingdings" w:char="F06F"/>
            </w: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valiação de sensibilidade comprometida por incongruências das respostas ou rebaixamento nível de consciência</w:t>
            </w:r>
          </w:p>
          <w:p w14:paraId="51937049" w14:textId="77777777" w:rsidR="00C203B1" w:rsidRDefault="00C203B1" w:rsidP="00C203B1">
            <w:pPr>
              <w:pStyle w:val="PargrafodaLista"/>
              <w:ind w:left="1312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</w:t>
            </w: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Wingdings" w:char="F06F"/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lodínea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áctil </w:t>
            </w: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Wingdings" w:char="F06F"/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lodínea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érmica </w:t>
            </w:r>
            <w:r w:rsidRPr="00FA433A">
              <w:rPr>
                <w:rFonts w:ascii="Arial" w:hAnsi="Arial" w:cs="Arial"/>
                <w:color w:val="000000" w:themeColor="text1"/>
                <w:sz w:val="20"/>
                <w:szCs w:val="20"/>
              </w:rPr>
              <w:sym w:font="Wingdings" w:char="F06F"/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Hiperpatia ou somação temporal </w:t>
            </w:r>
          </w:p>
          <w:p w14:paraId="20478D51" w14:textId="77777777" w:rsidR="00C203B1" w:rsidRPr="00535E18" w:rsidRDefault="00C203B1" w:rsidP="00C203B1">
            <w:pPr>
              <w:pStyle w:val="PargrafodaLista"/>
              <w:ind w:left="1312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4052C5F" w14:textId="77777777" w:rsidR="00C203B1" w:rsidRPr="00535E18" w:rsidRDefault="00C203B1" w:rsidP="00C203B1">
            <w:pPr>
              <w:pStyle w:val="PargrafodaLista"/>
              <w:numPr>
                <w:ilvl w:val="0"/>
                <w:numId w:val="10"/>
              </w:numPr>
              <w:rPr>
                <w:rFonts w:ascii="Arial" w:hAnsi="Arial" w:cs="Arial"/>
                <w:bCs/>
                <w:sz w:val="20"/>
                <w:szCs w:val="20"/>
              </w:rPr>
            </w:pPr>
            <w:r w:rsidRPr="00535E18">
              <w:rPr>
                <w:rFonts w:ascii="Arial" w:hAnsi="Arial" w:cs="Arial"/>
                <w:bCs/>
                <w:sz w:val="20"/>
                <w:szCs w:val="20"/>
              </w:rPr>
              <w:t xml:space="preserve">Provas </w:t>
            </w:r>
            <w:proofErr w:type="spellStart"/>
            <w:r w:rsidRPr="00535E18">
              <w:rPr>
                <w:rFonts w:ascii="Arial" w:hAnsi="Arial" w:cs="Arial"/>
                <w:bCs/>
                <w:sz w:val="20"/>
                <w:szCs w:val="20"/>
              </w:rPr>
              <w:t>meningorradiculares</w:t>
            </w:r>
            <w:proofErr w:type="spellEnd"/>
          </w:p>
          <w:p w14:paraId="05843173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Negativas</w:t>
            </w:r>
          </w:p>
          <w:p w14:paraId="3B69C2D9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Rigidez de nuca                  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Sinal de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Brudzinski</w:t>
            </w:r>
            <w:proofErr w:type="spellEnd"/>
          </w:p>
          <w:p w14:paraId="6364CFE7" w14:textId="77777777" w:rsidR="00C203B1" w:rsidRPr="003A0EC6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Alterações em dimidio D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Laségue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Kernig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</w:p>
          <w:p w14:paraId="2D88BF4A" w14:textId="77777777" w:rsidR="00C203B1" w:rsidRPr="00535E18" w:rsidRDefault="00C203B1" w:rsidP="00C203B1">
            <w:pPr>
              <w:pStyle w:val="PargrafodaLista"/>
              <w:ind w:left="1440"/>
              <w:rPr>
                <w:rFonts w:ascii="Arial" w:hAnsi="Arial" w:cs="Arial"/>
                <w:sz w:val="20"/>
                <w:szCs w:val="20"/>
              </w:rPr>
            </w:pPr>
            <w:r w:rsidRPr="003A0EC6">
              <w:rPr>
                <w:rFonts w:ascii="Arial" w:hAnsi="Arial" w:cs="Arial"/>
                <w:sz w:val="20"/>
                <w:szCs w:val="20"/>
              </w:rPr>
              <w:t xml:space="preserve">Alterações em dimidio E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Laségue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  <w:r w:rsidRPr="003A0EC6">
              <w:rPr>
                <w:rFonts w:ascii="Arial" w:hAnsi="Arial" w:cs="Arial"/>
                <w:sz w:val="20"/>
                <w:szCs w:val="20"/>
              </w:rPr>
              <w:t xml:space="preserve">        </w:t>
            </w:r>
            <w:proofErr w:type="spellStart"/>
            <w:r w:rsidRPr="003A0EC6">
              <w:rPr>
                <w:rFonts w:ascii="Arial" w:hAnsi="Arial" w:cs="Arial"/>
                <w:sz w:val="20"/>
                <w:szCs w:val="20"/>
              </w:rPr>
              <w:t>Kernig</w:t>
            </w:r>
            <w:proofErr w:type="spellEnd"/>
            <w:r w:rsidRPr="003A0EC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A0EC6">
              <w:rPr>
                <w:rFonts w:ascii="Arial" w:hAnsi="Arial" w:cs="Arial"/>
                <w:sz w:val="20"/>
                <w:szCs w:val="20"/>
              </w:rPr>
              <w:sym w:font="Wingdings" w:char="F06F"/>
            </w:r>
          </w:p>
          <w:p w14:paraId="721F42B6" w14:textId="77777777" w:rsidR="00C203B1" w:rsidRPr="003A0EC6" w:rsidRDefault="00C203B1" w:rsidP="00C203B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4F2F3D" w14:textId="77777777" w:rsidR="00C203B1" w:rsidRPr="003A0EC6" w:rsidRDefault="00C203B1" w:rsidP="00C203B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A0EC6">
              <w:rPr>
                <w:rFonts w:ascii="Arial" w:hAnsi="Arial" w:cs="Arial"/>
                <w:b/>
                <w:sz w:val="20"/>
                <w:szCs w:val="20"/>
              </w:rPr>
              <w:t>MAPA DE DERMÁTOMOS</w:t>
            </w:r>
          </w:p>
          <w:p w14:paraId="5CD3F905" w14:textId="77777777" w:rsidR="00C203B1" w:rsidRDefault="00C203B1" w:rsidP="00C203B1">
            <w:pPr>
              <w:rPr>
                <w:b/>
              </w:rPr>
            </w:pPr>
            <w:r w:rsidRPr="00B35FC3">
              <w:rPr>
                <w:b/>
                <w:noProof/>
                <w:lang w:eastAsia="pt-BR"/>
              </w:rPr>
              <w:drawing>
                <wp:inline distT="0" distB="0" distL="0" distR="0" wp14:anchorId="1FDE88DD" wp14:editId="37354FB7">
                  <wp:extent cx="2385060" cy="2552700"/>
                  <wp:effectExtent l="0" t="0" r="0" b="0"/>
                  <wp:docPr id="3" name="Imagem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m 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4222" cy="2648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BE697" w14:textId="77777777" w:rsidR="00DA37F5" w:rsidRDefault="00DA37F5" w:rsidP="00DA37F5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9C13AF9" w14:textId="77777777" w:rsidR="00DA37F5" w:rsidRPr="00572067" w:rsidRDefault="00DA37F5" w:rsidP="00C203B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5C2EC0" w14:textId="77777777" w:rsidR="00DA37F5" w:rsidRDefault="00DA37F5" w:rsidP="00DA37F5">
      <w:pPr>
        <w:spacing w:after="0"/>
        <w:ind w:left="-142"/>
        <w:rPr>
          <w:rFonts w:ascii="Arial" w:hAnsi="Arial" w:cs="Arial"/>
          <w:b/>
          <w:sz w:val="24"/>
          <w:szCs w:val="24"/>
        </w:rPr>
      </w:pPr>
    </w:p>
    <w:p w14:paraId="017A3C0B" w14:textId="25A412F3" w:rsidR="00C61CD7" w:rsidRDefault="00DA37F5" w:rsidP="00DA37F5">
      <w:pPr>
        <w:spacing w:after="0"/>
        <w:ind w:left="-142"/>
        <w:rPr>
          <w:rFonts w:ascii="Arial" w:hAnsi="Arial" w:cs="Arial"/>
          <w:b/>
          <w:sz w:val="24"/>
          <w:szCs w:val="24"/>
        </w:rPr>
      </w:pPr>
      <w:proofErr w:type="gramStart"/>
      <w:r>
        <w:rPr>
          <w:rFonts w:ascii="Arial" w:hAnsi="Arial" w:cs="Arial"/>
          <w:b/>
          <w:sz w:val="24"/>
          <w:szCs w:val="24"/>
        </w:rPr>
        <w:t>ESCALAS  APLIC</w:t>
      </w:r>
      <w:r w:rsidR="00C203B1">
        <w:rPr>
          <w:rFonts w:ascii="Arial" w:hAnsi="Arial" w:cs="Arial"/>
          <w:b/>
          <w:sz w:val="24"/>
          <w:szCs w:val="24"/>
        </w:rPr>
        <w:t>ÁVEIS</w:t>
      </w:r>
      <w:proofErr w:type="gramEnd"/>
      <w:r w:rsidR="00C203B1">
        <w:rPr>
          <w:rFonts w:ascii="Arial" w:hAnsi="Arial" w:cs="Arial"/>
          <w:b/>
          <w:sz w:val="24"/>
          <w:szCs w:val="24"/>
        </w:rPr>
        <w:t>:</w:t>
      </w:r>
    </w:p>
    <w:p w14:paraId="495E1FA1" w14:textId="77777777" w:rsidR="00DA37F5" w:rsidRPr="00DA37F5" w:rsidRDefault="00DA37F5" w:rsidP="00DA37F5">
      <w:pPr>
        <w:spacing w:after="0"/>
        <w:ind w:left="-142"/>
        <w:rPr>
          <w:rFonts w:ascii="Arial" w:hAnsi="Arial" w:cs="Arial"/>
          <w:b/>
          <w:sz w:val="24"/>
          <w:szCs w:val="24"/>
        </w:rPr>
      </w:pPr>
    </w:p>
    <w:p w14:paraId="2A80A34E" w14:textId="4885CED2" w:rsidR="00C203B1" w:rsidRDefault="00C61CD7" w:rsidP="00C203B1">
      <w:pPr>
        <w:shd w:val="clear" w:color="auto" w:fill="FFFFFF"/>
        <w:spacing w:after="0"/>
        <w:jc w:val="both"/>
        <w:rPr>
          <w:rFonts w:ascii="Arial" w:hAnsi="Arial" w:cs="Arial"/>
          <w:color w:val="000000"/>
          <w:sz w:val="20"/>
        </w:rPr>
      </w:pPr>
      <w:r w:rsidRPr="00DA37F5">
        <w:rPr>
          <w:rFonts w:ascii="Arial" w:hAnsi="Arial" w:cs="Arial"/>
          <w:b/>
          <w:sz w:val="24"/>
          <w:szCs w:val="24"/>
        </w:rPr>
        <w:t>Equilíbrio e Mobilidade:</w:t>
      </w:r>
      <w:r w:rsidRPr="00DA37F5">
        <w:rPr>
          <w:rFonts w:ascii="Arial" w:hAnsi="Arial" w:cs="Arial"/>
          <w:sz w:val="24"/>
          <w:szCs w:val="24"/>
        </w:rPr>
        <w:t xml:space="preserve"> </w:t>
      </w:r>
      <w:r w:rsidR="00C203B1" w:rsidRPr="00B35C48">
        <w:rPr>
          <w:rFonts w:ascii="Arial" w:hAnsi="Arial" w:cs="Arial"/>
          <w:color w:val="000000"/>
          <w:sz w:val="20"/>
        </w:rPr>
        <w:t xml:space="preserve">Avaliados no exame físico. Se necessário aplicar teste específico, como a Escala </w:t>
      </w:r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Performance 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Oriented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Mobility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Assessment</w:t>
      </w:r>
      <w:r w:rsidR="00C203B1" w:rsidRPr="00B35C48">
        <w:rPr>
          <w:rFonts w:ascii="Arial" w:hAnsi="Arial" w:cs="Arial"/>
          <w:color w:val="000000"/>
          <w:sz w:val="20"/>
        </w:rPr>
        <w:t xml:space="preserve"> (Poma) ou 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Timed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Up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and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Go</w:t>
      </w:r>
      <w:r w:rsidR="00C203B1" w:rsidRPr="00B35C48">
        <w:rPr>
          <w:rFonts w:ascii="Arial" w:hAnsi="Arial" w:cs="Arial"/>
          <w:color w:val="000000"/>
          <w:sz w:val="20"/>
        </w:rPr>
        <w:t xml:space="preserve"> teste, por exemplo. Nos pacientes com Parkinsonismo, aplicar a escala da UPDRS (</w:t>
      </w:r>
      <w:proofErr w:type="spellStart"/>
      <w:r w:rsidR="00C203B1" w:rsidRPr="00C21AF4">
        <w:rPr>
          <w:rFonts w:ascii="Arial" w:hAnsi="Arial" w:cs="Arial"/>
          <w:i/>
          <w:iCs/>
          <w:color w:val="000000"/>
          <w:sz w:val="20"/>
        </w:rPr>
        <w:t>Unified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Parkinson </w:t>
      </w:r>
      <w:proofErr w:type="spellStart"/>
      <w:r w:rsidR="0060713F">
        <w:rPr>
          <w:rFonts w:ascii="Arial" w:hAnsi="Arial" w:cs="Arial"/>
          <w:i/>
          <w:iCs/>
          <w:color w:val="000000"/>
          <w:sz w:val="20"/>
        </w:rPr>
        <w:t>D</w:t>
      </w:r>
      <w:r w:rsidR="00C203B1" w:rsidRPr="00C21AF4">
        <w:rPr>
          <w:rFonts w:ascii="Arial" w:hAnsi="Arial" w:cs="Arial"/>
          <w:i/>
          <w:iCs/>
          <w:color w:val="000000"/>
          <w:sz w:val="20"/>
        </w:rPr>
        <w:t>isease</w:t>
      </w:r>
      <w:proofErr w:type="spellEnd"/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 </w:t>
      </w:r>
      <w:r w:rsidR="0060713F">
        <w:rPr>
          <w:rFonts w:ascii="Arial" w:hAnsi="Arial" w:cs="Arial"/>
          <w:i/>
          <w:iCs/>
          <w:color w:val="000000"/>
          <w:sz w:val="20"/>
        </w:rPr>
        <w:t>R</w:t>
      </w:r>
      <w:r w:rsidR="00C203B1" w:rsidRPr="00C21AF4">
        <w:rPr>
          <w:rFonts w:ascii="Arial" w:hAnsi="Arial" w:cs="Arial"/>
          <w:i/>
          <w:iCs/>
          <w:color w:val="000000"/>
          <w:sz w:val="20"/>
        </w:rPr>
        <w:t xml:space="preserve">ating </w:t>
      </w:r>
      <w:proofErr w:type="spellStart"/>
      <w:r w:rsidR="0060713F">
        <w:rPr>
          <w:rFonts w:ascii="Arial" w:hAnsi="Arial" w:cs="Arial"/>
          <w:i/>
          <w:iCs/>
          <w:color w:val="000000"/>
          <w:sz w:val="20"/>
        </w:rPr>
        <w:t>S</w:t>
      </w:r>
      <w:r w:rsidR="00C203B1" w:rsidRPr="00C21AF4">
        <w:rPr>
          <w:rFonts w:ascii="Arial" w:hAnsi="Arial" w:cs="Arial"/>
          <w:i/>
          <w:iCs/>
          <w:color w:val="000000"/>
          <w:sz w:val="20"/>
        </w:rPr>
        <w:t>cale</w:t>
      </w:r>
      <w:proofErr w:type="spellEnd"/>
      <w:r w:rsidR="00C203B1" w:rsidRPr="00B35C48">
        <w:rPr>
          <w:rFonts w:ascii="Arial" w:hAnsi="Arial" w:cs="Arial"/>
          <w:color w:val="000000"/>
          <w:sz w:val="20"/>
        </w:rPr>
        <w:t xml:space="preserve">) que aborda os aspectos motores da doença e os aspectos não motores como cognição, sintomas psiquiátricos, aspectos da vida diária, disfagia e dor. </w:t>
      </w:r>
    </w:p>
    <w:tbl>
      <w:tblPr>
        <w:tblStyle w:val="Tabelacomgrade"/>
        <w:tblW w:w="0" w:type="auto"/>
        <w:tblInd w:w="-34" w:type="dxa"/>
        <w:tblLook w:val="04A0" w:firstRow="1" w:lastRow="0" w:firstColumn="1" w:lastColumn="0" w:noHBand="0" w:noVBand="1"/>
      </w:tblPr>
      <w:tblGrid>
        <w:gridCol w:w="2833"/>
        <w:gridCol w:w="1401"/>
        <w:gridCol w:w="1641"/>
        <w:gridCol w:w="3787"/>
      </w:tblGrid>
      <w:tr w:rsidR="00C203B1" w:rsidRPr="00DA37F5" w14:paraId="4765A169" w14:textId="77777777" w:rsidTr="0012062D">
        <w:tc>
          <w:tcPr>
            <w:tcW w:w="2833" w:type="dxa"/>
            <w:vAlign w:val="center"/>
          </w:tcPr>
          <w:p w14:paraId="118948CC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Escalas</w:t>
            </w:r>
          </w:p>
        </w:tc>
        <w:tc>
          <w:tcPr>
            <w:tcW w:w="1401" w:type="dxa"/>
          </w:tcPr>
          <w:p w14:paraId="5ABA8004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641" w:type="dxa"/>
            <w:vAlign w:val="center"/>
          </w:tcPr>
          <w:p w14:paraId="3FCE055A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 xml:space="preserve">Escores do </w:t>
            </w:r>
            <w:r>
              <w:rPr>
                <w:rFonts w:ascii="Arial" w:hAnsi="Arial" w:cs="Arial"/>
                <w:b/>
                <w:sz w:val="24"/>
                <w:szCs w:val="24"/>
              </w:rPr>
              <w:br/>
            </w:r>
            <w:r w:rsidRPr="00DA37F5">
              <w:rPr>
                <w:rFonts w:ascii="Arial" w:hAnsi="Arial" w:cs="Arial"/>
                <w:b/>
                <w:sz w:val="24"/>
                <w:szCs w:val="24"/>
              </w:rPr>
              <w:t>paciente</w:t>
            </w:r>
          </w:p>
        </w:tc>
        <w:tc>
          <w:tcPr>
            <w:tcW w:w="3787" w:type="dxa"/>
            <w:vAlign w:val="center"/>
          </w:tcPr>
          <w:p w14:paraId="5DB016C0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B43D69" w14:paraId="6D5F63DE" w14:textId="77777777" w:rsidTr="0012062D">
        <w:trPr>
          <w:trHeight w:val="645"/>
        </w:trPr>
        <w:tc>
          <w:tcPr>
            <w:tcW w:w="2833" w:type="dxa"/>
            <w:vAlign w:val="center"/>
          </w:tcPr>
          <w:p w14:paraId="20EE14EF" w14:textId="77777777" w:rsidR="00C203B1" w:rsidRPr="00FA3AC6" w:rsidRDefault="00C203B1" w:rsidP="0012062D">
            <w:pPr>
              <w:rPr>
                <w:rFonts w:ascii="Arial" w:hAnsi="Arial" w:cs="Arial"/>
                <w:b/>
                <w:lang w:val="en-US"/>
              </w:rPr>
            </w:pPr>
            <w:r w:rsidRPr="00FA3AC6">
              <w:rPr>
                <w:rFonts w:ascii="Arial" w:hAnsi="Arial" w:cs="Arial"/>
                <w:b/>
                <w:color w:val="000000"/>
                <w:lang w:val="en-US"/>
              </w:rPr>
              <w:t>Performance Oriented Mobility Assessment (POMA)</w:t>
            </w:r>
          </w:p>
        </w:tc>
        <w:tc>
          <w:tcPr>
            <w:tcW w:w="1401" w:type="dxa"/>
            <w:vAlign w:val="center"/>
          </w:tcPr>
          <w:p w14:paraId="68A5DBDB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41" w:type="dxa"/>
            <w:vAlign w:val="center"/>
          </w:tcPr>
          <w:p w14:paraId="3DF041E4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787" w:type="dxa"/>
            <w:vAlign w:val="center"/>
          </w:tcPr>
          <w:p w14:paraId="451C9FCB" w14:textId="77777777" w:rsidR="00C203B1" w:rsidRPr="001C78A5" w:rsidRDefault="00C203B1" w:rsidP="00C203B1">
            <w:pPr>
              <w:pStyle w:val="PargrafodaLista"/>
              <w:numPr>
                <w:ilvl w:val="0"/>
                <w:numId w:val="11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Normal: Sem riscos de quedas</w:t>
            </w:r>
          </w:p>
          <w:p w14:paraId="762B1206" w14:textId="77777777" w:rsidR="00C203B1" w:rsidRPr="001C78A5" w:rsidRDefault="00C203B1" w:rsidP="00C203B1">
            <w:pPr>
              <w:pStyle w:val="PargrafodaLista"/>
              <w:numPr>
                <w:ilvl w:val="0"/>
                <w:numId w:val="11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Anormal: Com risco de quedas</w:t>
            </w:r>
          </w:p>
        </w:tc>
      </w:tr>
      <w:tr w:rsidR="00C203B1" w:rsidRPr="00D203E1" w14:paraId="048C3FC5" w14:textId="77777777" w:rsidTr="0012062D">
        <w:trPr>
          <w:trHeight w:val="506"/>
        </w:trPr>
        <w:tc>
          <w:tcPr>
            <w:tcW w:w="2833" w:type="dxa"/>
            <w:vAlign w:val="center"/>
          </w:tcPr>
          <w:p w14:paraId="7F8726DE" w14:textId="77777777" w:rsidR="00C203B1" w:rsidRPr="00FA3AC6" w:rsidRDefault="00C203B1" w:rsidP="0012062D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lang w:val="en-US"/>
              </w:rPr>
              <w:t>Timed Get Up and Go test (TUGT)</w:t>
            </w:r>
          </w:p>
        </w:tc>
        <w:tc>
          <w:tcPr>
            <w:tcW w:w="1401" w:type="dxa"/>
            <w:vAlign w:val="center"/>
          </w:tcPr>
          <w:p w14:paraId="7EEB1026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41" w:type="dxa"/>
            <w:vAlign w:val="center"/>
          </w:tcPr>
          <w:p w14:paraId="1AD78B9A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787" w:type="dxa"/>
            <w:vAlign w:val="center"/>
          </w:tcPr>
          <w:p w14:paraId="5A1347EB" w14:textId="77777777" w:rsidR="00C203B1" w:rsidRPr="001C78A5" w:rsidRDefault="00C203B1" w:rsidP="00C203B1">
            <w:pPr>
              <w:pStyle w:val="PargrafodaLista"/>
              <w:numPr>
                <w:ilvl w:val="0"/>
                <w:numId w:val="12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&lt;10 segundos (normal)</w:t>
            </w:r>
          </w:p>
          <w:p w14:paraId="30BAEC52" w14:textId="77777777" w:rsidR="00C203B1" w:rsidRPr="001C78A5" w:rsidRDefault="00C203B1" w:rsidP="00C203B1">
            <w:pPr>
              <w:pStyle w:val="PargrafodaLista"/>
              <w:numPr>
                <w:ilvl w:val="0"/>
                <w:numId w:val="12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10 A 19 segundos (tempo &gt; 12 segundos = risco aumentado para quedas)</w:t>
            </w:r>
          </w:p>
          <w:p w14:paraId="0E08D97D" w14:textId="77777777" w:rsidR="00C203B1" w:rsidRPr="001C78A5" w:rsidRDefault="00C203B1" w:rsidP="00C203B1">
            <w:pPr>
              <w:pStyle w:val="PargrafodaLista"/>
              <w:numPr>
                <w:ilvl w:val="0"/>
                <w:numId w:val="12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20 segundos ou mais (encaminhar para Unidade Referência em Idoso)</w:t>
            </w:r>
          </w:p>
        </w:tc>
      </w:tr>
      <w:tr w:rsidR="00C203B1" w:rsidRPr="002B24F0" w14:paraId="4C27D0EB" w14:textId="77777777" w:rsidTr="0012062D">
        <w:trPr>
          <w:trHeight w:val="506"/>
        </w:trPr>
        <w:tc>
          <w:tcPr>
            <w:tcW w:w="2833" w:type="dxa"/>
            <w:vAlign w:val="center"/>
          </w:tcPr>
          <w:p w14:paraId="13771441" w14:textId="77777777" w:rsidR="00C203B1" w:rsidRPr="00FA3AC6" w:rsidRDefault="00C203B1" w:rsidP="0012062D">
            <w:pPr>
              <w:rPr>
                <w:rFonts w:ascii="Arial" w:hAnsi="Arial" w:cs="Arial"/>
                <w:b/>
                <w:lang w:val="en-US"/>
              </w:rPr>
            </w:pPr>
            <w:r w:rsidRPr="009D49A6">
              <w:rPr>
                <w:rFonts w:ascii="Arial" w:hAnsi="Arial" w:cs="Arial"/>
                <w:b/>
                <w:color w:val="000000" w:themeColor="text1"/>
                <w:lang w:val="en-US"/>
              </w:rPr>
              <w:t>Unified Parkinson Disease Rating Scale (UPDRS-MDS)</w:t>
            </w:r>
          </w:p>
        </w:tc>
        <w:tc>
          <w:tcPr>
            <w:tcW w:w="1401" w:type="dxa"/>
            <w:vAlign w:val="center"/>
          </w:tcPr>
          <w:p w14:paraId="5A50B11E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41" w:type="dxa"/>
            <w:vAlign w:val="center"/>
          </w:tcPr>
          <w:p w14:paraId="64A7ABE1" w14:textId="77777777" w:rsidR="00C203B1" w:rsidRPr="00BA31D2" w:rsidRDefault="00C203B1" w:rsidP="0012062D">
            <w:pPr>
              <w:rPr>
                <w:rFonts w:ascii="Arial" w:hAnsi="Arial" w:cs="Arial"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3787" w:type="dxa"/>
            <w:shd w:val="clear" w:color="auto" w:fill="auto"/>
            <w:vAlign w:val="center"/>
          </w:tcPr>
          <w:p w14:paraId="0F79CABB" w14:textId="77777777" w:rsidR="00C203B1" w:rsidRPr="00A00704" w:rsidRDefault="00C203B1" w:rsidP="00C203B1">
            <w:pPr>
              <w:pStyle w:val="PargrafodaLista"/>
              <w:numPr>
                <w:ilvl w:val="0"/>
                <w:numId w:val="13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A00704">
              <w:rPr>
                <w:rFonts w:ascii="Arial" w:hAnsi="Arial" w:cs="Arial"/>
                <w:color w:val="000000" w:themeColor="text1"/>
                <w:sz w:val="18"/>
                <w:szCs w:val="18"/>
              </w:rPr>
              <w:t>Sem fadiga</w:t>
            </w:r>
          </w:p>
          <w:p w14:paraId="4E63224D" w14:textId="77777777" w:rsidR="00C203B1" w:rsidRPr="00A00704" w:rsidRDefault="00C203B1" w:rsidP="00C203B1">
            <w:pPr>
              <w:pStyle w:val="PargrafodaLista"/>
              <w:numPr>
                <w:ilvl w:val="0"/>
                <w:numId w:val="13"/>
              </w:num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0704">
              <w:rPr>
                <w:rFonts w:ascii="Arial" w:hAnsi="Arial" w:cs="Arial"/>
                <w:color w:val="000000" w:themeColor="text1"/>
                <w:sz w:val="18"/>
                <w:szCs w:val="18"/>
              </w:rPr>
              <w:t>Com fadiga</w:t>
            </w:r>
          </w:p>
        </w:tc>
      </w:tr>
      <w:tr w:rsidR="00C203B1" w:rsidRPr="00B43D69" w14:paraId="5CAF7F23" w14:textId="77777777" w:rsidTr="0012062D">
        <w:tc>
          <w:tcPr>
            <w:tcW w:w="2833" w:type="dxa"/>
            <w:vAlign w:val="center"/>
          </w:tcPr>
          <w:p w14:paraId="2E86A542" w14:textId="77777777" w:rsidR="00C203B1" w:rsidRPr="00386961" w:rsidRDefault="00C203B1" w:rsidP="0012062D">
            <w:pPr>
              <w:pStyle w:val="NormalWeb"/>
              <w:spacing w:after="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8696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lastRenderedPageBreak/>
              <w:t xml:space="preserve">Escala Modificada 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</w:t>
            </w:r>
            <w:r w:rsidRPr="0038696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o Impacto 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</w:t>
            </w:r>
            <w:r w:rsidRPr="0038696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 Fadiga</w:t>
            </w:r>
          </w:p>
          <w:p w14:paraId="7E7E9F4D" w14:textId="77777777" w:rsidR="00C203B1" w:rsidRPr="00510CC1" w:rsidRDefault="00C203B1" w:rsidP="0012062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FF0000"/>
                <w:sz w:val="22"/>
                <w:szCs w:val="22"/>
              </w:rPr>
            </w:pPr>
            <w:r w:rsidRPr="0060789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(MFIS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) ou Escala de Severidade da Fadiga (</w:t>
            </w:r>
            <w:r w:rsidRPr="0060789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FSS) </w:t>
            </w:r>
          </w:p>
        </w:tc>
        <w:tc>
          <w:tcPr>
            <w:tcW w:w="1401" w:type="dxa"/>
            <w:vAlign w:val="center"/>
          </w:tcPr>
          <w:p w14:paraId="5AB2545E" w14:textId="77777777" w:rsidR="00C203B1" w:rsidRPr="00510CC1" w:rsidRDefault="00C203B1" w:rsidP="0012062D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41" w:type="dxa"/>
          </w:tcPr>
          <w:p w14:paraId="065B7CAF" w14:textId="77777777" w:rsidR="00C203B1" w:rsidRPr="00510CC1" w:rsidRDefault="00C203B1" w:rsidP="0012062D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3787" w:type="dxa"/>
            <w:vAlign w:val="center"/>
          </w:tcPr>
          <w:p w14:paraId="7ECAF394" w14:textId="77777777" w:rsidR="00C203B1" w:rsidRPr="001C78A5" w:rsidRDefault="00C203B1" w:rsidP="00C203B1">
            <w:pPr>
              <w:pStyle w:val="PargrafodaLista"/>
              <w:numPr>
                <w:ilvl w:val="0"/>
                <w:numId w:val="11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m fadiga</w:t>
            </w:r>
          </w:p>
          <w:p w14:paraId="4AEF62D6" w14:textId="77777777" w:rsidR="00C203B1" w:rsidRPr="001C78A5" w:rsidRDefault="00C203B1" w:rsidP="00C203B1">
            <w:pPr>
              <w:pStyle w:val="PargrafodaLista"/>
              <w:numPr>
                <w:ilvl w:val="0"/>
                <w:numId w:val="11"/>
              </w:numPr>
              <w:ind w:left="325" w:hanging="2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m fadiga</w:t>
            </w:r>
          </w:p>
        </w:tc>
      </w:tr>
      <w:tr w:rsidR="00C203B1" w:rsidRPr="005F153F" w14:paraId="1EF09684" w14:textId="77777777" w:rsidTr="0012062D">
        <w:trPr>
          <w:trHeight w:val="506"/>
        </w:trPr>
        <w:tc>
          <w:tcPr>
            <w:tcW w:w="2833" w:type="dxa"/>
            <w:vAlign w:val="center"/>
          </w:tcPr>
          <w:p w14:paraId="53AD41EC" w14:textId="77777777" w:rsidR="00C203B1" w:rsidRPr="00FA3AC6" w:rsidRDefault="00C203B1" w:rsidP="0012062D">
            <w:pPr>
              <w:rPr>
                <w:rFonts w:ascii="Arial" w:hAnsi="Arial" w:cs="Arial"/>
                <w:b/>
                <w:lang w:val="en-US"/>
              </w:rPr>
            </w:pPr>
            <w:r w:rsidRPr="009D49A6">
              <w:rPr>
                <w:rFonts w:ascii="Arial" w:hAnsi="Arial" w:cs="Arial"/>
                <w:b/>
                <w:color w:val="000000"/>
                <w:lang w:val="en-US"/>
              </w:rPr>
              <w:t>Expanded Disability Status Scale</w:t>
            </w:r>
            <w:r>
              <w:rPr>
                <w:rFonts w:ascii="Arial" w:hAnsi="Arial" w:cs="Arial"/>
                <w:b/>
                <w:color w:val="000000"/>
                <w:lang w:val="en-US"/>
              </w:rPr>
              <w:t xml:space="preserve"> (</w:t>
            </w:r>
            <w:r w:rsidRPr="009D49A6">
              <w:rPr>
                <w:rFonts w:ascii="Arial" w:hAnsi="Arial" w:cs="Arial"/>
                <w:b/>
                <w:color w:val="000000" w:themeColor="text1"/>
                <w:lang w:val="en-US"/>
              </w:rPr>
              <w:t>EDSS</w:t>
            </w:r>
            <w:r>
              <w:rPr>
                <w:rFonts w:ascii="Arial" w:hAnsi="Arial" w:cs="Arial"/>
                <w:b/>
                <w:color w:val="000000" w:themeColor="text1"/>
                <w:lang w:val="en-US"/>
              </w:rPr>
              <w:t>)</w:t>
            </w:r>
          </w:p>
        </w:tc>
        <w:tc>
          <w:tcPr>
            <w:tcW w:w="1401" w:type="dxa"/>
            <w:vAlign w:val="center"/>
          </w:tcPr>
          <w:p w14:paraId="38C6DD44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41" w:type="dxa"/>
            <w:vAlign w:val="center"/>
          </w:tcPr>
          <w:p w14:paraId="40234E13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787" w:type="dxa"/>
            <w:vAlign w:val="center"/>
          </w:tcPr>
          <w:p w14:paraId="2576F69C" w14:textId="77777777" w:rsidR="00C203B1" w:rsidRPr="00BE03F9" w:rsidRDefault="00C203B1" w:rsidP="00C203B1">
            <w:pPr>
              <w:pStyle w:val="PargrafodaLista"/>
              <w:numPr>
                <w:ilvl w:val="0"/>
                <w:numId w:val="13"/>
              </w:num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03F9">
              <w:rPr>
                <w:rFonts w:ascii="Arial" w:hAnsi="Arial" w:cs="Arial"/>
                <w:color w:val="000000" w:themeColor="text1"/>
                <w:sz w:val="18"/>
                <w:szCs w:val="18"/>
              </w:rPr>
              <w:t>Sem fadiga</w:t>
            </w:r>
          </w:p>
          <w:p w14:paraId="5FDF91FE" w14:textId="77777777" w:rsidR="00C203B1" w:rsidRPr="00397A3E" w:rsidRDefault="00C203B1" w:rsidP="00C203B1">
            <w:pPr>
              <w:pStyle w:val="PargrafodaLista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BE03F9">
              <w:rPr>
                <w:rFonts w:ascii="Arial" w:hAnsi="Arial" w:cs="Arial"/>
                <w:color w:val="000000" w:themeColor="text1"/>
                <w:sz w:val="18"/>
                <w:szCs w:val="18"/>
              </w:rPr>
              <w:t>Com fadiga</w:t>
            </w:r>
          </w:p>
        </w:tc>
      </w:tr>
    </w:tbl>
    <w:p w14:paraId="11D187BA" w14:textId="77777777" w:rsidR="00BC2BAE" w:rsidRPr="00C203B1" w:rsidRDefault="00BC2BAE" w:rsidP="00DA37F5">
      <w:pPr>
        <w:spacing w:after="0"/>
      </w:pPr>
    </w:p>
    <w:p w14:paraId="4EDEF81D" w14:textId="77777777" w:rsidR="00C203B1" w:rsidRPr="00B35C48" w:rsidRDefault="005F153F" w:rsidP="00C203B1">
      <w:pPr>
        <w:shd w:val="clear" w:color="auto" w:fill="FFFFFF"/>
        <w:spacing w:after="0"/>
        <w:jc w:val="both"/>
        <w:rPr>
          <w:rFonts w:ascii="Arial" w:hAnsi="Arial" w:cs="Arial"/>
          <w:color w:val="000000"/>
          <w:sz w:val="20"/>
          <w:szCs w:val="24"/>
        </w:rPr>
      </w:pPr>
      <w:r w:rsidRPr="00DA37F5">
        <w:rPr>
          <w:rFonts w:ascii="Arial" w:hAnsi="Arial" w:cs="Arial"/>
          <w:b/>
          <w:color w:val="000000"/>
          <w:sz w:val="24"/>
          <w:szCs w:val="24"/>
        </w:rPr>
        <w:t>Função cognitiva:</w:t>
      </w:r>
      <w:r w:rsidRPr="00DA37F5">
        <w:rPr>
          <w:rFonts w:ascii="Arial" w:hAnsi="Arial" w:cs="Arial"/>
          <w:color w:val="000000"/>
          <w:sz w:val="24"/>
          <w:szCs w:val="24"/>
        </w:rPr>
        <w:t xml:space="preserve"> </w:t>
      </w:r>
      <w:r w:rsidR="00C203B1" w:rsidRPr="00B35C48">
        <w:rPr>
          <w:rFonts w:ascii="Arial" w:hAnsi="Arial" w:cs="Arial"/>
          <w:color w:val="000000"/>
          <w:sz w:val="20"/>
          <w:szCs w:val="24"/>
        </w:rPr>
        <w:t xml:space="preserve">Avaliada por um teste de rastreio (como o </w:t>
      </w:r>
      <w:proofErr w:type="gramStart"/>
      <w:r w:rsidR="00C203B1" w:rsidRPr="00B35C48">
        <w:rPr>
          <w:rFonts w:ascii="Arial" w:hAnsi="Arial" w:cs="Arial"/>
          <w:color w:val="000000"/>
          <w:sz w:val="20"/>
          <w:szCs w:val="24"/>
        </w:rPr>
        <w:t>Mini exame</w:t>
      </w:r>
      <w:proofErr w:type="gramEnd"/>
      <w:r w:rsidR="00C203B1" w:rsidRPr="00B35C48">
        <w:rPr>
          <w:rFonts w:ascii="Arial" w:hAnsi="Arial" w:cs="Arial"/>
          <w:color w:val="000000"/>
          <w:sz w:val="20"/>
          <w:szCs w:val="24"/>
        </w:rPr>
        <w:t xml:space="preserve"> do estado mental ou outro teste de rastreio) ou teste para avaliação de função específica (como o teste para déficit de atenção ou de linguagem, por exemplo). Se necessário fazer rastreio de sintomas depressivos com teste adequado (como a Escala de depressão geriátrica ou inventário de depressão de Beck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28"/>
        <w:gridCol w:w="19"/>
        <w:gridCol w:w="1379"/>
        <w:gridCol w:w="13"/>
        <w:gridCol w:w="1643"/>
        <w:gridCol w:w="11"/>
        <w:gridCol w:w="3735"/>
      </w:tblGrid>
      <w:tr w:rsidR="00C203B1" w:rsidRPr="00DA37F5" w14:paraId="18329F7D" w14:textId="77777777" w:rsidTr="0012062D">
        <w:tc>
          <w:tcPr>
            <w:tcW w:w="2847" w:type="dxa"/>
            <w:gridSpan w:val="2"/>
            <w:vAlign w:val="center"/>
          </w:tcPr>
          <w:p w14:paraId="1EA29ACB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Escalas</w:t>
            </w:r>
          </w:p>
        </w:tc>
        <w:tc>
          <w:tcPr>
            <w:tcW w:w="1392" w:type="dxa"/>
            <w:gridSpan w:val="2"/>
          </w:tcPr>
          <w:p w14:paraId="5F1930EA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654" w:type="dxa"/>
            <w:gridSpan w:val="2"/>
            <w:vAlign w:val="center"/>
          </w:tcPr>
          <w:p w14:paraId="647672AC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3735" w:type="dxa"/>
            <w:vAlign w:val="center"/>
          </w:tcPr>
          <w:p w14:paraId="2F1A1F61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5F153F" w14:paraId="18F7729C" w14:textId="77777777" w:rsidTr="0012062D">
        <w:trPr>
          <w:trHeight w:val="689"/>
        </w:trPr>
        <w:tc>
          <w:tcPr>
            <w:tcW w:w="2847" w:type="dxa"/>
            <w:gridSpan w:val="2"/>
            <w:vAlign w:val="center"/>
          </w:tcPr>
          <w:p w14:paraId="691D2A51" w14:textId="77777777" w:rsidR="00C203B1" w:rsidRPr="00DA37F5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b/>
                <w:sz w:val="24"/>
                <w:szCs w:val="24"/>
              </w:rPr>
              <w:t>Mini exame</w:t>
            </w:r>
            <w:proofErr w:type="gramEnd"/>
            <w:r>
              <w:rPr>
                <w:rFonts w:ascii="Arial" w:hAnsi="Arial" w:cs="Arial"/>
                <w:b/>
                <w:sz w:val="24"/>
                <w:szCs w:val="24"/>
              </w:rPr>
              <w:t xml:space="preserve"> Estado Mental (</w:t>
            </w:r>
            <w:r w:rsidRPr="00DA37F5">
              <w:rPr>
                <w:rFonts w:ascii="Arial" w:hAnsi="Arial" w:cs="Arial"/>
                <w:b/>
                <w:sz w:val="24"/>
                <w:szCs w:val="24"/>
              </w:rPr>
              <w:t>MEEM):</w:t>
            </w:r>
          </w:p>
        </w:tc>
        <w:tc>
          <w:tcPr>
            <w:tcW w:w="1392" w:type="dxa"/>
            <w:gridSpan w:val="2"/>
            <w:vAlign w:val="center"/>
          </w:tcPr>
          <w:p w14:paraId="1EED5033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4" w:type="dxa"/>
            <w:gridSpan w:val="2"/>
          </w:tcPr>
          <w:p w14:paraId="112A8827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35" w:type="dxa"/>
            <w:vAlign w:val="center"/>
          </w:tcPr>
          <w:p w14:paraId="27B5E88E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Pontuação normal para escolaridade</w:t>
            </w:r>
          </w:p>
          <w:p w14:paraId="08A765C2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Tahoma" w:hAnsi="Tahoma" w:cs="Tahoma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Pontuação alterada para escolaridade</w:t>
            </w:r>
          </w:p>
        </w:tc>
      </w:tr>
      <w:tr w:rsidR="00C203B1" w:rsidRPr="005F153F" w14:paraId="50650DE1" w14:textId="77777777" w:rsidTr="0012062D">
        <w:trPr>
          <w:trHeight w:val="701"/>
        </w:trPr>
        <w:tc>
          <w:tcPr>
            <w:tcW w:w="2847" w:type="dxa"/>
            <w:gridSpan w:val="2"/>
            <w:vAlign w:val="center"/>
          </w:tcPr>
          <w:p w14:paraId="67F487D0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Fluência Verbal</w:t>
            </w:r>
          </w:p>
          <w:p w14:paraId="2B0B18CC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(categoria Semântica)</w:t>
            </w:r>
          </w:p>
        </w:tc>
        <w:tc>
          <w:tcPr>
            <w:tcW w:w="1392" w:type="dxa"/>
            <w:gridSpan w:val="2"/>
            <w:vAlign w:val="center"/>
          </w:tcPr>
          <w:p w14:paraId="63C3029A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4" w:type="dxa"/>
            <w:gridSpan w:val="2"/>
          </w:tcPr>
          <w:p w14:paraId="4B47CC80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35" w:type="dxa"/>
            <w:vAlign w:val="center"/>
          </w:tcPr>
          <w:p w14:paraId="1C7D1C53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noProof/>
                <w:sz w:val="18"/>
                <w:szCs w:val="18"/>
                <w:lang w:eastAsia="pt-BR"/>
              </w:rPr>
            </w:pPr>
            <w:r w:rsidRPr="001C78A5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>Pontuação normal para escolaridade</w:t>
            </w:r>
          </w:p>
          <w:p w14:paraId="06B45D1E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>Pontuação diminuida para escolaridade</w:t>
            </w:r>
          </w:p>
        </w:tc>
      </w:tr>
      <w:tr w:rsidR="00C203B1" w:rsidRPr="005F153F" w14:paraId="6BD2FAC5" w14:textId="77777777" w:rsidTr="0012062D">
        <w:trPr>
          <w:trHeight w:val="571"/>
        </w:trPr>
        <w:tc>
          <w:tcPr>
            <w:tcW w:w="2847" w:type="dxa"/>
            <w:gridSpan w:val="2"/>
            <w:vAlign w:val="center"/>
          </w:tcPr>
          <w:p w14:paraId="4FD2639A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Teste do Relógio</w:t>
            </w:r>
          </w:p>
        </w:tc>
        <w:tc>
          <w:tcPr>
            <w:tcW w:w="1392" w:type="dxa"/>
            <w:gridSpan w:val="2"/>
            <w:vAlign w:val="center"/>
          </w:tcPr>
          <w:p w14:paraId="5543F63E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4" w:type="dxa"/>
            <w:gridSpan w:val="2"/>
          </w:tcPr>
          <w:p w14:paraId="2B4A868F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35" w:type="dxa"/>
            <w:vAlign w:val="center"/>
          </w:tcPr>
          <w:p w14:paraId="6518F436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noProof/>
                <w:sz w:val="18"/>
                <w:szCs w:val="18"/>
                <w:lang w:eastAsia="pt-BR"/>
              </w:rPr>
            </w:pPr>
            <w:r w:rsidRPr="001C78A5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>Pontuação normal</w:t>
            </w:r>
          </w:p>
          <w:p w14:paraId="095DBAC6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>Comprometido</w:t>
            </w:r>
          </w:p>
        </w:tc>
      </w:tr>
      <w:tr w:rsidR="00C203B1" w:rsidRPr="005F153F" w14:paraId="19398452" w14:textId="77777777" w:rsidTr="0012062D">
        <w:trPr>
          <w:trHeight w:val="828"/>
        </w:trPr>
        <w:tc>
          <w:tcPr>
            <w:tcW w:w="2847" w:type="dxa"/>
            <w:gridSpan w:val="2"/>
            <w:vAlign w:val="center"/>
          </w:tcPr>
          <w:p w14:paraId="17EB444A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 xml:space="preserve">Escala de Deterioração Global (GDS – </w:t>
            </w:r>
            <w:proofErr w:type="spellStart"/>
            <w:r w:rsidRPr="00FA3AC6">
              <w:rPr>
                <w:rFonts w:ascii="Arial" w:hAnsi="Arial" w:cs="Arial"/>
                <w:b/>
              </w:rPr>
              <w:t>Reisberg</w:t>
            </w:r>
            <w:proofErr w:type="spellEnd"/>
            <w:r w:rsidRPr="00FA3AC6">
              <w:rPr>
                <w:rFonts w:ascii="Arial" w:hAnsi="Arial" w:cs="Arial"/>
                <w:b/>
              </w:rPr>
              <w:t>, 1982)</w:t>
            </w:r>
          </w:p>
        </w:tc>
        <w:tc>
          <w:tcPr>
            <w:tcW w:w="1392" w:type="dxa"/>
            <w:gridSpan w:val="2"/>
            <w:vAlign w:val="center"/>
          </w:tcPr>
          <w:p w14:paraId="37A793F0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4" w:type="dxa"/>
            <w:gridSpan w:val="2"/>
          </w:tcPr>
          <w:p w14:paraId="32E33BD9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35" w:type="dxa"/>
            <w:vAlign w:val="center"/>
          </w:tcPr>
          <w:p w14:paraId="527BCF9E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I-Ausência de alteração cognitiva</w:t>
            </w:r>
          </w:p>
          <w:p w14:paraId="72D8CDCA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II-Diminuição cognitiva muito leve</w:t>
            </w:r>
          </w:p>
          <w:p w14:paraId="025BC615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III-Alteração cognitiva leve</w:t>
            </w:r>
          </w:p>
          <w:p w14:paraId="15CAC54F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IV- Alteração cognitiva moderada</w:t>
            </w:r>
          </w:p>
          <w:p w14:paraId="1F002B97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V- Alteração cognitiva moderado grave</w:t>
            </w:r>
          </w:p>
          <w:p w14:paraId="6494F9B3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VI- Alteração cognitiva grave</w:t>
            </w:r>
          </w:p>
          <w:p w14:paraId="423C2A8F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1C78A5">
              <w:rPr>
                <w:rFonts w:ascii="Arial" w:hAnsi="Arial" w:cs="Arial"/>
                <w:sz w:val="18"/>
                <w:szCs w:val="18"/>
              </w:rPr>
              <w:t>VII-Alteração cognitiva muito grave</w:t>
            </w:r>
          </w:p>
        </w:tc>
      </w:tr>
      <w:tr w:rsidR="00C203B1" w:rsidRPr="005F153F" w14:paraId="74ED8082" w14:textId="77777777" w:rsidTr="0012062D">
        <w:trPr>
          <w:trHeight w:val="828"/>
        </w:trPr>
        <w:tc>
          <w:tcPr>
            <w:tcW w:w="2847" w:type="dxa"/>
            <w:gridSpan w:val="2"/>
            <w:vAlign w:val="center"/>
          </w:tcPr>
          <w:p w14:paraId="4E96057F" w14:textId="77777777" w:rsidR="00C203B1" w:rsidRPr="00FA3AC6" w:rsidRDefault="00C203B1" w:rsidP="0012062D">
            <w:pPr>
              <w:pStyle w:val="NormalWeb"/>
              <w:rPr>
                <w:rFonts w:ascii="Arial" w:hAnsi="Arial" w:cs="Arial"/>
                <w:b/>
              </w:rPr>
            </w:pPr>
            <w:r w:rsidRPr="00CF3818">
              <w:rPr>
                <w:rFonts w:ascii="Arial" w:hAnsi="Arial" w:cs="Arial"/>
                <w:b/>
                <w:color w:val="000000" w:themeColor="text1"/>
              </w:rPr>
              <w:t>CDR</w:t>
            </w:r>
            <w:r w:rsidRPr="007A7CBB">
              <w:rPr>
                <w:rFonts w:ascii="Arial" w:hAnsi="Arial" w:cs="Arial"/>
                <w:b/>
                <w:color w:val="FF0000"/>
              </w:rPr>
              <w:t xml:space="preserve"> </w:t>
            </w:r>
            <w:r w:rsidRPr="00590095">
              <w:rPr>
                <w:rFonts w:ascii="Arial" w:hAnsi="Arial" w:cs="Arial"/>
                <w:b/>
                <w:color w:val="000000" w:themeColor="text1"/>
              </w:rPr>
              <w:t>(</w:t>
            </w:r>
            <w:proofErr w:type="spellStart"/>
            <w:r w:rsidRPr="00590095">
              <w:rPr>
                <w:rFonts w:ascii="Arial" w:hAnsi="Arial" w:cs="Arial"/>
                <w:b/>
                <w:bCs/>
                <w:color w:val="000000" w:themeColor="text1"/>
              </w:rPr>
              <w:t>Clinical</w:t>
            </w:r>
            <w:proofErr w:type="spellEnd"/>
            <w:r w:rsidRPr="00590095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</w:rPr>
              <w:t>Dementia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Rating)</w:t>
            </w:r>
          </w:p>
        </w:tc>
        <w:tc>
          <w:tcPr>
            <w:tcW w:w="1392" w:type="dxa"/>
            <w:gridSpan w:val="2"/>
            <w:vAlign w:val="center"/>
          </w:tcPr>
          <w:p w14:paraId="6C5DAC74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54" w:type="dxa"/>
            <w:gridSpan w:val="2"/>
          </w:tcPr>
          <w:p w14:paraId="60ADDDBE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35" w:type="dxa"/>
            <w:vAlign w:val="center"/>
          </w:tcPr>
          <w:p w14:paraId="0920A8C1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0 – </w:t>
            </w:r>
            <w:r w:rsidRPr="001C78A5">
              <w:rPr>
                <w:rFonts w:ascii="Arial" w:hAnsi="Arial" w:cs="Arial"/>
                <w:sz w:val="18"/>
                <w:szCs w:val="18"/>
              </w:rPr>
              <w:t>Saudável</w:t>
            </w:r>
          </w:p>
          <w:p w14:paraId="44F6A8B7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0,5 - </w:t>
            </w:r>
            <w:r w:rsidRPr="001C78A5">
              <w:rPr>
                <w:rFonts w:ascii="Arial" w:hAnsi="Arial" w:cs="Arial"/>
                <w:sz w:val="18"/>
                <w:szCs w:val="18"/>
              </w:rPr>
              <w:t>Demência questionável</w:t>
            </w:r>
          </w:p>
          <w:p w14:paraId="45B33B96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,0 - </w:t>
            </w:r>
            <w:r w:rsidRPr="001C78A5">
              <w:rPr>
                <w:rFonts w:ascii="Arial" w:hAnsi="Arial" w:cs="Arial"/>
                <w:sz w:val="18"/>
                <w:szCs w:val="18"/>
              </w:rPr>
              <w:t>Demência média</w:t>
            </w:r>
          </w:p>
          <w:p w14:paraId="0801D1CC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,0 - </w:t>
            </w:r>
            <w:r w:rsidRPr="001C78A5">
              <w:rPr>
                <w:rFonts w:ascii="Arial" w:hAnsi="Arial" w:cs="Arial"/>
                <w:sz w:val="18"/>
                <w:szCs w:val="18"/>
              </w:rPr>
              <w:t>Demência moderada</w:t>
            </w:r>
          </w:p>
          <w:p w14:paraId="48DA2C97" w14:textId="77777777" w:rsidR="00C203B1" w:rsidRPr="001C78A5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3,0 - </w:t>
            </w:r>
            <w:r w:rsidRPr="001C78A5">
              <w:rPr>
                <w:rFonts w:ascii="Arial" w:hAnsi="Arial" w:cs="Arial"/>
                <w:sz w:val="18"/>
                <w:szCs w:val="18"/>
              </w:rPr>
              <w:t>Demência severa</w:t>
            </w:r>
          </w:p>
        </w:tc>
      </w:tr>
      <w:tr w:rsidR="00C203B1" w:rsidRPr="005F153F" w14:paraId="0C2D799F" w14:textId="77777777" w:rsidTr="0012062D">
        <w:trPr>
          <w:trHeight w:val="828"/>
        </w:trPr>
        <w:tc>
          <w:tcPr>
            <w:tcW w:w="2847" w:type="dxa"/>
            <w:gridSpan w:val="2"/>
            <w:vAlign w:val="center"/>
          </w:tcPr>
          <w:p w14:paraId="5667EB65" w14:textId="77777777" w:rsidR="00C203B1" w:rsidRPr="00C90279" w:rsidRDefault="00C203B1" w:rsidP="0012062D">
            <w:pPr>
              <w:pStyle w:val="NormalWeb"/>
              <w:rPr>
                <w:rFonts w:ascii="Arial" w:hAnsi="Arial" w:cs="Arial"/>
                <w:b/>
                <w:color w:val="000000" w:themeColor="text1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color w:val="000000" w:themeColor="text1"/>
                <w:lang w:val="en-US"/>
              </w:rPr>
              <w:t>Simbol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Digit </w:t>
            </w:r>
            <w:r w:rsidRPr="00C90279">
              <w:rPr>
                <w:rFonts w:ascii="Arial" w:hAnsi="Arial" w:cs="Arial"/>
                <w:b/>
                <w:color w:val="000000" w:themeColor="text1"/>
                <w:lang w:val="en-US"/>
              </w:rPr>
              <w:t>Modalities Test</w:t>
            </w:r>
            <w:r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 </w:t>
            </w:r>
            <w:r w:rsidRPr="00C90279">
              <w:rPr>
                <w:rFonts w:ascii="Arial" w:hAnsi="Arial" w:cs="Arial"/>
                <w:b/>
                <w:color w:val="000000" w:themeColor="text1"/>
                <w:lang w:val="en-US"/>
              </w:rPr>
              <w:t xml:space="preserve">(SDMT) </w:t>
            </w:r>
          </w:p>
        </w:tc>
        <w:tc>
          <w:tcPr>
            <w:tcW w:w="1392" w:type="dxa"/>
            <w:gridSpan w:val="2"/>
            <w:vAlign w:val="center"/>
          </w:tcPr>
          <w:p w14:paraId="6BBE5862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54" w:type="dxa"/>
            <w:gridSpan w:val="2"/>
          </w:tcPr>
          <w:p w14:paraId="00518784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35" w:type="dxa"/>
            <w:vAlign w:val="center"/>
          </w:tcPr>
          <w:p w14:paraId="52C8733F" w14:textId="77777777" w:rsidR="00C203B1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noProof/>
                <w:sz w:val="18"/>
                <w:szCs w:val="18"/>
                <w:lang w:eastAsia="pt-BR"/>
              </w:rPr>
            </w:pPr>
            <w:r w:rsidRPr="001C78A5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 xml:space="preserve">Pontuação normal </w:t>
            </w:r>
          </w:p>
          <w:p w14:paraId="6EFA1CBD" w14:textId="77777777" w:rsidR="00C203B1" w:rsidRPr="00DD3ADA" w:rsidRDefault="00C203B1" w:rsidP="00C203B1">
            <w:pPr>
              <w:pStyle w:val="PargrafodaLista"/>
              <w:numPr>
                <w:ilvl w:val="0"/>
                <w:numId w:val="14"/>
              </w:numPr>
              <w:ind w:left="325" w:hanging="284"/>
              <w:rPr>
                <w:rFonts w:ascii="Arial" w:hAnsi="Arial" w:cs="Arial"/>
                <w:noProof/>
                <w:sz w:val="18"/>
                <w:szCs w:val="18"/>
                <w:lang w:eastAsia="pt-BR"/>
              </w:rPr>
            </w:pPr>
            <w:r w:rsidRPr="00DD3ADA">
              <w:rPr>
                <w:rFonts w:ascii="Arial" w:hAnsi="Arial" w:cs="Arial"/>
                <w:noProof/>
                <w:sz w:val="18"/>
                <w:szCs w:val="18"/>
                <w:lang w:eastAsia="pt-BR"/>
              </w:rPr>
              <w:t xml:space="preserve">Pontuação diminuida </w:t>
            </w:r>
          </w:p>
        </w:tc>
      </w:tr>
      <w:tr w:rsidR="00C203B1" w:rsidRPr="005F153F" w14:paraId="792FDC8F" w14:textId="77777777" w:rsidTr="0012062D">
        <w:trPr>
          <w:trHeight w:val="828"/>
        </w:trPr>
        <w:tc>
          <w:tcPr>
            <w:tcW w:w="2828" w:type="dxa"/>
            <w:vAlign w:val="center"/>
          </w:tcPr>
          <w:p w14:paraId="479F7F16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Teste avaliação de função específica (para Déficit de atenção</w:t>
            </w:r>
            <w:r>
              <w:rPr>
                <w:rFonts w:ascii="Arial" w:hAnsi="Arial" w:cs="Arial"/>
                <w:b/>
              </w:rPr>
              <w:t xml:space="preserve"> e/</w:t>
            </w:r>
            <w:r w:rsidRPr="00FA3AC6">
              <w:rPr>
                <w:rFonts w:ascii="Arial" w:hAnsi="Arial" w:cs="Arial"/>
                <w:b/>
              </w:rPr>
              <w:t xml:space="preserve"> o</w:t>
            </w:r>
            <w:r>
              <w:rPr>
                <w:rFonts w:ascii="Arial" w:hAnsi="Arial" w:cs="Arial"/>
                <w:b/>
              </w:rPr>
              <w:t>u</w:t>
            </w:r>
            <w:r w:rsidRPr="00FA3AC6">
              <w:rPr>
                <w:rFonts w:ascii="Arial" w:hAnsi="Arial" w:cs="Arial"/>
                <w:b/>
              </w:rPr>
              <w:t xml:space="preserve"> linguagem):</w:t>
            </w:r>
          </w:p>
        </w:tc>
        <w:tc>
          <w:tcPr>
            <w:tcW w:w="1398" w:type="dxa"/>
            <w:gridSpan w:val="2"/>
            <w:vAlign w:val="center"/>
          </w:tcPr>
          <w:p w14:paraId="4CDB3CEB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6" w:type="dxa"/>
            <w:gridSpan w:val="2"/>
          </w:tcPr>
          <w:p w14:paraId="11BCD99E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46" w:type="dxa"/>
            <w:gridSpan w:val="2"/>
          </w:tcPr>
          <w:p w14:paraId="14F53880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 w:rsidRPr="00347F6D">
              <w:rPr>
                <w:rFonts w:ascii="Arial" w:hAnsi="Arial" w:cs="Arial"/>
                <w:sz w:val="18"/>
                <w:szCs w:val="16"/>
              </w:rPr>
              <w:t>Déficit Atenção</w:t>
            </w:r>
          </w:p>
          <w:p w14:paraId="1E853F86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 w:rsidRPr="00347F6D">
              <w:rPr>
                <w:rFonts w:ascii="Arial" w:hAnsi="Arial" w:cs="Arial"/>
                <w:sz w:val="18"/>
                <w:szCs w:val="16"/>
              </w:rPr>
              <w:t>Hiperatividade</w:t>
            </w:r>
          </w:p>
          <w:p w14:paraId="78E2B3EB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 w:rsidRPr="00347F6D">
              <w:rPr>
                <w:rFonts w:ascii="Arial" w:hAnsi="Arial" w:cs="Arial"/>
                <w:sz w:val="18"/>
                <w:szCs w:val="16"/>
              </w:rPr>
              <w:t>Déficit atenção + Hiperatividade</w:t>
            </w:r>
          </w:p>
          <w:p w14:paraId="2C1D4013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 w:rsidRPr="00347F6D">
              <w:rPr>
                <w:rFonts w:ascii="Arial" w:hAnsi="Arial" w:cs="Arial"/>
                <w:sz w:val="18"/>
                <w:szCs w:val="16"/>
              </w:rPr>
              <w:t>Déficits na linguagem</w:t>
            </w:r>
          </w:p>
        </w:tc>
      </w:tr>
      <w:tr w:rsidR="00C203B1" w:rsidRPr="005F153F" w14:paraId="2A744D91" w14:textId="77777777" w:rsidTr="0012062D">
        <w:trPr>
          <w:trHeight w:val="828"/>
        </w:trPr>
        <w:tc>
          <w:tcPr>
            <w:tcW w:w="2828" w:type="dxa"/>
            <w:vAlign w:val="center"/>
          </w:tcPr>
          <w:p w14:paraId="3C2D5AFA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scala de </w:t>
            </w:r>
            <w:proofErr w:type="spellStart"/>
            <w:r>
              <w:rPr>
                <w:rFonts w:ascii="Arial" w:hAnsi="Arial" w:cs="Arial"/>
                <w:b/>
              </w:rPr>
              <w:t>Y</w:t>
            </w:r>
            <w:r w:rsidRPr="00FA3AC6">
              <w:rPr>
                <w:rFonts w:ascii="Arial" w:hAnsi="Arial" w:cs="Arial"/>
                <w:b/>
              </w:rPr>
              <w:t>esavage</w:t>
            </w:r>
            <w:proofErr w:type="spellEnd"/>
            <w:r>
              <w:rPr>
                <w:rFonts w:ascii="Arial" w:hAnsi="Arial" w:cs="Arial"/>
                <w:b/>
              </w:rPr>
              <w:t xml:space="preserve"> GDS15 </w:t>
            </w:r>
            <w:r w:rsidRPr="00FA3AC6">
              <w:rPr>
                <w:rFonts w:ascii="Arial" w:hAnsi="Arial" w:cs="Arial"/>
                <w:b/>
              </w:rPr>
              <w:t>(versão 15 itens)</w:t>
            </w:r>
            <w:r>
              <w:rPr>
                <w:rFonts w:ascii="Arial" w:hAnsi="Arial" w:cs="Arial"/>
                <w:b/>
              </w:rPr>
              <w:t xml:space="preserve"> maiores de 60 anos</w:t>
            </w:r>
          </w:p>
        </w:tc>
        <w:tc>
          <w:tcPr>
            <w:tcW w:w="1398" w:type="dxa"/>
            <w:gridSpan w:val="2"/>
            <w:vAlign w:val="center"/>
          </w:tcPr>
          <w:p w14:paraId="3307FA91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6" w:type="dxa"/>
            <w:gridSpan w:val="2"/>
          </w:tcPr>
          <w:p w14:paraId="54246D08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46" w:type="dxa"/>
            <w:gridSpan w:val="2"/>
          </w:tcPr>
          <w:p w14:paraId="1477BC60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≤ 5 pontos – Normal </w:t>
            </w:r>
            <w:r w:rsidRPr="00347F6D">
              <w:rPr>
                <w:rFonts w:ascii="Arial" w:hAnsi="Arial" w:cs="Arial"/>
                <w:sz w:val="18"/>
                <w:szCs w:val="16"/>
              </w:rPr>
              <w:t xml:space="preserve">       </w:t>
            </w:r>
          </w:p>
          <w:p w14:paraId="50827B00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≥ 7 pontos – Depressão  </w:t>
            </w:r>
          </w:p>
          <w:p w14:paraId="38B59DD2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ind w:left="265" w:hanging="219"/>
              <w:rPr>
                <w:rFonts w:ascii="Arial" w:hAnsi="Arial" w:cs="Arial"/>
                <w:sz w:val="18"/>
              </w:rPr>
            </w:pP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≥ 11 pontos – Depressão moderada a grave</w:t>
            </w:r>
          </w:p>
        </w:tc>
      </w:tr>
      <w:tr w:rsidR="00C203B1" w:rsidRPr="005F153F" w14:paraId="3F21407D" w14:textId="77777777" w:rsidTr="0012062D">
        <w:trPr>
          <w:trHeight w:val="828"/>
        </w:trPr>
        <w:tc>
          <w:tcPr>
            <w:tcW w:w="2828" w:type="dxa"/>
            <w:vAlign w:val="center"/>
          </w:tcPr>
          <w:p w14:paraId="4AD08A11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Inventário de Beck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398" w:type="dxa"/>
            <w:gridSpan w:val="2"/>
            <w:vAlign w:val="center"/>
          </w:tcPr>
          <w:p w14:paraId="3D4D9893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6" w:type="dxa"/>
            <w:gridSpan w:val="2"/>
          </w:tcPr>
          <w:p w14:paraId="64E3168B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46" w:type="dxa"/>
            <w:gridSpan w:val="2"/>
            <w:vAlign w:val="center"/>
          </w:tcPr>
          <w:p w14:paraId="76E4B5D9" w14:textId="77777777" w:rsidR="00C203B1" w:rsidRPr="00AA36DE" w:rsidRDefault="00C203B1" w:rsidP="0012062D">
            <w:pPr>
              <w:rPr>
                <w:rFonts w:ascii="Arial" w:hAnsi="Arial" w:cs="Arial"/>
                <w:sz w:val="18"/>
                <w:szCs w:val="16"/>
              </w:rPr>
            </w:pPr>
            <w:r w:rsidRPr="00AA36DE">
              <w:rPr>
                <w:rFonts w:ascii="Arial" w:hAnsi="Arial" w:cs="Arial"/>
                <w:sz w:val="18"/>
                <w:szCs w:val="16"/>
              </w:rPr>
              <w:t>21 grupos (cada grupo com respostas 0,1,2,3 o paciente aponta como se sentiu na última semana, inclusive hoje)</w:t>
            </w:r>
          </w:p>
        </w:tc>
      </w:tr>
      <w:tr w:rsidR="00C203B1" w:rsidRPr="005F153F" w14:paraId="0A5476FE" w14:textId="77777777" w:rsidTr="0012062D">
        <w:trPr>
          <w:trHeight w:val="828"/>
        </w:trPr>
        <w:tc>
          <w:tcPr>
            <w:tcW w:w="2828" w:type="dxa"/>
            <w:vAlign w:val="center"/>
          </w:tcPr>
          <w:p w14:paraId="79B3E295" w14:textId="77777777" w:rsidR="00C203B1" w:rsidRPr="00207778" w:rsidRDefault="00C203B1" w:rsidP="0012062D">
            <w:pPr>
              <w:pStyle w:val="NormalWeb"/>
              <w:rPr>
                <w:rFonts w:ascii="Arial" w:eastAsiaTheme="minorHAnsi" w:hAnsi="Arial" w:cs="Arial"/>
                <w:b/>
                <w:sz w:val="22"/>
                <w:szCs w:val="22"/>
                <w:lang w:eastAsia="en-US"/>
              </w:rPr>
            </w:pPr>
            <w:r w:rsidRPr="00207778">
              <w:rPr>
                <w:rFonts w:ascii="Arial" w:eastAsiaTheme="minorHAnsi" w:hAnsi="Arial" w:cs="Arial"/>
                <w:b/>
                <w:sz w:val="22"/>
                <w:szCs w:val="22"/>
                <w:lang w:eastAsia="en-US"/>
              </w:rPr>
              <w:t xml:space="preserve">Escala Hospitalar de Ansiedade e </w:t>
            </w:r>
            <w:proofErr w:type="spellStart"/>
            <w:r w:rsidRPr="00207778">
              <w:rPr>
                <w:rFonts w:ascii="Arial" w:eastAsiaTheme="minorHAnsi" w:hAnsi="Arial" w:cs="Arial"/>
                <w:b/>
                <w:sz w:val="22"/>
                <w:szCs w:val="22"/>
                <w:lang w:eastAsia="en-US"/>
              </w:rPr>
              <w:t>Depressão</w:t>
            </w:r>
            <w:proofErr w:type="spellEnd"/>
            <w:r w:rsidRPr="00207778">
              <w:rPr>
                <w:rFonts w:ascii="Arial" w:eastAsiaTheme="minorHAnsi" w:hAnsi="Arial" w:cs="Arial"/>
                <w:b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eastAsiaTheme="minorHAnsi" w:hAnsi="Arial" w:cs="Arial"/>
                <w:b/>
                <w:sz w:val="22"/>
                <w:szCs w:val="22"/>
                <w:lang w:eastAsia="en-US"/>
              </w:rPr>
              <w:t>(</w:t>
            </w:r>
            <w:r>
              <w:rPr>
                <w:rFonts w:ascii="Arial" w:hAnsi="Arial" w:cs="Arial"/>
                <w:b/>
              </w:rPr>
              <w:t>HAD)</w:t>
            </w:r>
          </w:p>
        </w:tc>
        <w:tc>
          <w:tcPr>
            <w:tcW w:w="1398" w:type="dxa"/>
            <w:gridSpan w:val="2"/>
            <w:vAlign w:val="center"/>
          </w:tcPr>
          <w:p w14:paraId="050872E8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656" w:type="dxa"/>
            <w:gridSpan w:val="2"/>
          </w:tcPr>
          <w:p w14:paraId="302CDCAA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46" w:type="dxa"/>
            <w:gridSpan w:val="2"/>
            <w:vAlign w:val="center"/>
          </w:tcPr>
          <w:p w14:paraId="441A29F1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0-7</w:t>
            </w: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 – Normal </w:t>
            </w:r>
            <w:r w:rsidRPr="00347F6D">
              <w:rPr>
                <w:rFonts w:ascii="Arial" w:hAnsi="Arial" w:cs="Arial"/>
                <w:sz w:val="18"/>
                <w:szCs w:val="16"/>
              </w:rPr>
              <w:t xml:space="preserve">       </w:t>
            </w:r>
          </w:p>
          <w:p w14:paraId="3AC7E7A1" w14:textId="77777777" w:rsidR="00C203B1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8-10 </w:t>
            </w: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– </w:t>
            </w: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Boderlaine</w:t>
            </w:r>
          </w:p>
          <w:p w14:paraId="220DE69A" w14:textId="77777777" w:rsidR="00C203B1" w:rsidRPr="00AA36DE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≥ 11 pon</w:t>
            </w: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tos – Depressão moderada a grave</w:t>
            </w:r>
          </w:p>
        </w:tc>
      </w:tr>
      <w:tr w:rsidR="00C203B1" w:rsidRPr="005F153F" w14:paraId="7E45C2C5" w14:textId="77777777" w:rsidTr="0012062D">
        <w:trPr>
          <w:trHeight w:val="828"/>
        </w:trPr>
        <w:tc>
          <w:tcPr>
            <w:tcW w:w="2828" w:type="dxa"/>
          </w:tcPr>
          <w:p w14:paraId="6565A7F7" w14:textId="77777777" w:rsidR="00C203B1" w:rsidRDefault="00C203B1" w:rsidP="0012062D">
            <w:pPr>
              <w:pStyle w:val="NormalWeb"/>
              <w:spacing w:before="240"/>
              <w:rPr>
                <w:rFonts w:ascii="Arial" w:eastAsiaTheme="minorHAnsi" w:hAnsi="Arial" w:cs="Arial"/>
                <w:b/>
                <w:color w:val="000000" w:themeColor="text1"/>
                <w:u w:val="single"/>
                <w:lang w:eastAsia="en-US"/>
              </w:rPr>
            </w:pPr>
            <w:proofErr w:type="spellStart"/>
            <w:r w:rsidRPr="00E85C96">
              <w:rPr>
                <w:rFonts w:ascii="Arial" w:eastAsiaTheme="minorHAnsi" w:hAnsi="Arial" w:cs="Arial"/>
                <w:b/>
                <w:color w:val="000000" w:themeColor="text1"/>
                <w:u w:val="single"/>
                <w:lang w:eastAsia="en-US"/>
              </w:rPr>
              <w:lastRenderedPageBreak/>
              <w:t>MoCa</w:t>
            </w:r>
            <w:proofErr w:type="spellEnd"/>
            <w:r>
              <w:rPr>
                <w:rFonts w:ascii="Arial" w:eastAsiaTheme="minorHAnsi" w:hAnsi="Arial" w:cs="Arial"/>
                <w:b/>
                <w:color w:val="000000" w:themeColor="text1"/>
                <w:u w:val="single"/>
                <w:lang w:eastAsia="en-US"/>
              </w:rPr>
              <w:t xml:space="preserve"> </w:t>
            </w:r>
            <w:r w:rsidRPr="00E85C96">
              <w:rPr>
                <w:rFonts w:ascii="Arial" w:eastAsiaTheme="minorHAnsi" w:hAnsi="Arial" w:cs="Arial"/>
                <w:b/>
                <w:color w:val="000000" w:themeColor="text1"/>
                <w:lang w:eastAsia="en-US"/>
              </w:rPr>
              <w:t>(</w:t>
            </w:r>
            <w:r w:rsidRPr="00A00704">
              <w:rPr>
                <w:rFonts w:ascii="Arial" w:eastAsiaTheme="minorHAnsi" w:hAnsi="Arial" w:cs="Arial"/>
                <w:b/>
                <w:i/>
                <w:iCs/>
                <w:color w:val="000000" w:themeColor="text1"/>
                <w:lang w:eastAsia="en-US"/>
              </w:rPr>
              <w:t xml:space="preserve">Montreal </w:t>
            </w:r>
            <w:proofErr w:type="spellStart"/>
            <w:r w:rsidRPr="00A00704">
              <w:rPr>
                <w:rFonts w:ascii="Arial" w:eastAsiaTheme="minorHAnsi" w:hAnsi="Arial" w:cs="Arial"/>
                <w:b/>
                <w:i/>
                <w:iCs/>
                <w:color w:val="000000" w:themeColor="text1"/>
                <w:lang w:eastAsia="en-US"/>
              </w:rPr>
              <w:t>Cognitive</w:t>
            </w:r>
            <w:proofErr w:type="spellEnd"/>
            <w:r w:rsidRPr="00A00704">
              <w:rPr>
                <w:rFonts w:ascii="Arial" w:eastAsiaTheme="minorHAnsi" w:hAnsi="Arial" w:cs="Arial"/>
                <w:b/>
                <w:i/>
                <w:iCs/>
                <w:color w:val="000000" w:themeColor="text1"/>
                <w:lang w:eastAsia="en-US"/>
              </w:rPr>
              <w:t xml:space="preserve"> Assessment</w:t>
            </w:r>
            <w:r w:rsidRPr="00E85C96">
              <w:rPr>
                <w:rFonts w:ascii="Arial" w:eastAsiaTheme="minorHAnsi" w:hAnsi="Arial" w:cs="Arial"/>
                <w:b/>
                <w:color w:val="000000" w:themeColor="text1"/>
                <w:lang w:eastAsia="en-US"/>
              </w:rPr>
              <w:t>)</w:t>
            </w:r>
          </w:p>
          <w:p w14:paraId="07E9A9B1" w14:textId="77777777" w:rsidR="00C203B1" w:rsidRPr="00E85C96" w:rsidRDefault="00C203B1" w:rsidP="0012062D">
            <w:pPr>
              <w:pStyle w:val="NormalWeb"/>
              <w:spacing w:before="240"/>
              <w:rPr>
                <w:rFonts w:ascii="Arial" w:eastAsiaTheme="minorHAnsi" w:hAnsi="Arial" w:cs="Arial"/>
                <w:b/>
                <w:color w:val="000000" w:themeColor="text1"/>
                <w:u w:val="single"/>
                <w:lang w:eastAsia="en-US"/>
              </w:rPr>
            </w:pPr>
          </w:p>
        </w:tc>
        <w:tc>
          <w:tcPr>
            <w:tcW w:w="1398" w:type="dxa"/>
            <w:gridSpan w:val="2"/>
          </w:tcPr>
          <w:p w14:paraId="2A1FA18D" w14:textId="77777777" w:rsidR="00C203B1" w:rsidRPr="00FA3AC6" w:rsidRDefault="00C203B1" w:rsidP="0012062D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656" w:type="dxa"/>
            <w:gridSpan w:val="2"/>
          </w:tcPr>
          <w:p w14:paraId="1A85652F" w14:textId="77777777" w:rsidR="00C203B1" w:rsidRPr="00FA3AC6" w:rsidRDefault="00C203B1" w:rsidP="0012062D">
            <w:pPr>
              <w:rPr>
                <w:rFonts w:ascii="Arial" w:hAnsi="Arial" w:cs="Arial"/>
              </w:rPr>
            </w:pPr>
          </w:p>
        </w:tc>
        <w:tc>
          <w:tcPr>
            <w:tcW w:w="3746" w:type="dxa"/>
            <w:gridSpan w:val="2"/>
          </w:tcPr>
          <w:p w14:paraId="0A877014" w14:textId="77777777" w:rsidR="00C203B1" w:rsidRPr="00347F6D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&gt; 25 pontos Diferencia GC do CCL</w:t>
            </w: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 xml:space="preserve"> </w:t>
            </w:r>
            <w:r w:rsidRPr="00347F6D">
              <w:rPr>
                <w:rFonts w:ascii="Arial" w:hAnsi="Arial" w:cs="Arial"/>
                <w:sz w:val="18"/>
                <w:szCs w:val="16"/>
              </w:rPr>
              <w:t xml:space="preserve">       </w:t>
            </w:r>
          </w:p>
          <w:p w14:paraId="08E364FE" w14:textId="77777777" w:rsidR="00C203B1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Entre 21 – 24 pontos CCL</w:t>
            </w:r>
          </w:p>
          <w:p w14:paraId="16A620D1" w14:textId="77777777" w:rsidR="00C203B1" w:rsidRPr="00AA36DE" w:rsidRDefault="00C203B1" w:rsidP="00C203B1">
            <w:pPr>
              <w:pStyle w:val="PargrafodaLista"/>
              <w:numPr>
                <w:ilvl w:val="0"/>
                <w:numId w:val="15"/>
              </w:numPr>
              <w:spacing w:line="360" w:lineRule="auto"/>
              <w:ind w:left="265" w:hanging="219"/>
              <w:rPr>
                <w:rFonts w:ascii="Arial" w:hAnsi="Arial" w:cs="Arial"/>
                <w:sz w:val="18"/>
                <w:szCs w:val="16"/>
              </w:rPr>
            </w:pP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&lt; 2</w:t>
            </w:r>
            <w:r w:rsidRPr="00347F6D"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1 pon</w:t>
            </w:r>
            <w:r>
              <w:rPr>
                <w:rFonts w:ascii="Arial" w:hAnsi="Arial" w:cs="Arial"/>
                <w:noProof/>
                <w:sz w:val="18"/>
                <w:szCs w:val="16"/>
                <w:lang w:eastAsia="pt-BR"/>
              </w:rPr>
              <w:t>tos DA</w:t>
            </w:r>
          </w:p>
        </w:tc>
      </w:tr>
    </w:tbl>
    <w:p w14:paraId="70F2C94D" w14:textId="77777777" w:rsidR="00BC2BAE" w:rsidRPr="005F153F" w:rsidRDefault="00BC2BAE" w:rsidP="00DA37F5">
      <w:pPr>
        <w:spacing w:after="0"/>
      </w:pPr>
    </w:p>
    <w:p w14:paraId="2D217686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>Deficiências sensoriais:</w:t>
      </w:r>
      <w:r w:rsidRPr="00E7127B">
        <w:rPr>
          <w:rFonts w:ascii="Arial" w:hAnsi="Arial" w:cs="Arial"/>
          <w:color w:val="000000"/>
          <w:sz w:val="24"/>
        </w:rPr>
        <w:t xml:space="preserve"> </w:t>
      </w:r>
      <w:r w:rsidRPr="00DA37F5">
        <w:rPr>
          <w:rFonts w:ascii="Arial" w:hAnsi="Arial" w:cs="Arial"/>
          <w:color w:val="000000"/>
        </w:rPr>
        <w:t xml:space="preserve">Rastreio de déficit visual, </w:t>
      </w:r>
      <w:r w:rsidR="00E7127B" w:rsidRPr="00DA37F5">
        <w:rPr>
          <w:rFonts w:ascii="Arial" w:hAnsi="Arial" w:cs="Arial"/>
          <w:color w:val="000000"/>
        </w:rPr>
        <w:t>auditivo, olfativo</w:t>
      </w:r>
      <w:r w:rsidRPr="00DA37F5">
        <w:rPr>
          <w:rFonts w:ascii="Arial" w:hAnsi="Arial" w:cs="Arial"/>
          <w:color w:val="000000"/>
        </w:rPr>
        <w:t xml:space="preserve"> ou gustativ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1452"/>
        <w:gridCol w:w="1716"/>
        <w:gridCol w:w="3768"/>
      </w:tblGrid>
      <w:tr w:rsidR="00C203B1" w:rsidRPr="005F153F" w14:paraId="286E7501" w14:textId="77777777" w:rsidTr="0012062D">
        <w:tc>
          <w:tcPr>
            <w:tcW w:w="2692" w:type="dxa"/>
            <w:vAlign w:val="center"/>
          </w:tcPr>
          <w:p w14:paraId="1B1C1B05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Rastreio</w:t>
            </w:r>
          </w:p>
        </w:tc>
        <w:tc>
          <w:tcPr>
            <w:tcW w:w="1452" w:type="dxa"/>
          </w:tcPr>
          <w:p w14:paraId="2045563A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716" w:type="dxa"/>
            <w:vAlign w:val="center"/>
          </w:tcPr>
          <w:p w14:paraId="1F09A685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3768" w:type="dxa"/>
            <w:vAlign w:val="center"/>
          </w:tcPr>
          <w:p w14:paraId="5045FFAD" w14:textId="77777777" w:rsidR="00C203B1" w:rsidRPr="00DA37F5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A37F5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AA36DE" w14:paraId="51E17A90" w14:textId="77777777" w:rsidTr="0012062D">
        <w:trPr>
          <w:trHeight w:val="422"/>
        </w:trPr>
        <w:tc>
          <w:tcPr>
            <w:tcW w:w="2692" w:type="dxa"/>
            <w:vAlign w:val="center"/>
          </w:tcPr>
          <w:p w14:paraId="308B6315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sz w:val="18"/>
                <w:szCs w:val="18"/>
              </w:rPr>
              <w:t xml:space="preserve">Visão: </w:t>
            </w:r>
          </w:p>
          <w:p w14:paraId="6E64ED8D" w14:textId="77777777" w:rsidR="00C203B1" w:rsidRPr="00AA36DE" w:rsidRDefault="00C203B1" w:rsidP="0012062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cuidade (visual </w:t>
            </w:r>
            <w:proofErr w:type="spellStart"/>
            <w:r w:rsidRPr="00AA36DE">
              <w:rPr>
                <w:rFonts w:ascii="Arial" w:hAnsi="Arial" w:cs="Arial"/>
                <w:b/>
                <w:color w:val="000000"/>
                <w:sz w:val="18"/>
                <w:szCs w:val="18"/>
              </w:rPr>
              <w:t>Snellen</w:t>
            </w:r>
            <w:proofErr w:type="spellEnd"/>
            <w:r w:rsidRPr="00AA36DE">
              <w:rPr>
                <w:rFonts w:ascii="Arial" w:hAnsi="Arial" w:cs="Arial"/>
                <w:b/>
                <w:color w:val="000000"/>
                <w:sz w:val="18"/>
                <w:szCs w:val="18"/>
              </w:rPr>
              <w:t>),</w:t>
            </w:r>
          </w:p>
          <w:p w14:paraId="30FA1AA8" w14:textId="77777777" w:rsidR="00C203B1" w:rsidRPr="00AA36DE" w:rsidRDefault="00C203B1" w:rsidP="0012062D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color w:val="000000"/>
                <w:sz w:val="18"/>
                <w:szCs w:val="18"/>
              </w:rPr>
              <w:t>Cores (Ishihara)</w:t>
            </w:r>
          </w:p>
          <w:p w14:paraId="05DD702F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color w:val="000000"/>
                <w:sz w:val="18"/>
                <w:szCs w:val="18"/>
              </w:rPr>
              <w:t>Contraste (Testes de Sensibilidade ao Contraste)</w:t>
            </w:r>
          </w:p>
        </w:tc>
        <w:tc>
          <w:tcPr>
            <w:tcW w:w="1452" w:type="dxa"/>
            <w:vAlign w:val="center"/>
          </w:tcPr>
          <w:p w14:paraId="1B2563B0" w14:textId="77777777" w:rsidR="00C203B1" w:rsidRPr="00AA36DE" w:rsidRDefault="00C203B1" w:rsidP="0012062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6" w:type="dxa"/>
          </w:tcPr>
          <w:p w14:paraId="046E1BA7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68" w:type="dxa"/>
          </w:tcPr>
          <w:p w14:paraId="0F277870" w14:textId="77777777" w:rsidR="00C203B1" w:rsidRPr="00AA36DE" w:rsidRDefault="00C203B1" w:rsidP="00C203B1">
            <w:pPr>
              <w:pStyle w:val="PargrafodaLista"/>
              <w:numPr>
                <w:ilvl w:val="0"/>
                <w:numId w:val="17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normal</w:t>
            </w:r>
          </w:p>
          <w:p w14:paraId="78441EF3" w14:textId="77777777" w:rsidR="00C203B1" w:rsidRPr="00AA36DE" w:rsidRDefault="00C203B1" w:rsidP="00C203B1">
            <w:pPr>
              <w:pStyle w:val="PargrafodaLista"/>
              <w:numPr>
                <w:ilvl w:val="0"/>
                <w:numId w:val="17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anormal </w:t>
            </w:r>
          </w:p>
          <w:p w14:paraId="68644E4E" w14:textId="77777777" w:rsidR="00C203B1" w:rsidRPr="00AA36DE" w:rsidRDefault="00C203B1" w:rsidP="00C203B1">
            <w:pPr>
              <w:pStyle w:val="PargrafodaLista"/>
              <w:numPr>
                <w:ilvl w:val="0"/>
                <w:numId w:val="17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acuidade visual</w:t>
            </w:r>
          </w:p>
          <w:p w14:paraId="6B1CF441" w14:textId="77777777" w:rsidR="00C203B1" w:rsidRPr="00AA36DE" w:rsidRDefault="00C203B1" w:rsidP="00C203B1">
            <w:pPr>
              <w:pStyle w:val="PargrafodaLista"/>
              <w:numPr>
                <w:ilvl w:val="1"/>
                <w:numId w:val="18"/>
              </w:numPr>
              <w:ind w:left="608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Cores</w:t>
            </w:r>
          </w:p>
          <w:p w14:paraId="50D34D5C" w14:textId="77777777" w:rsidR="00C203B1" w:rsidRPr="00AA36DE" w:rsidRDefault="00C203B1" w:rsidP="00C203B1">
            <w:pPr>
              <w:pStyle w:val="PargrafodaLista"/>
              <w:numPr>
                <w:ilvl w:val="1"/>
                <w:numId w:val="18"/>
              </w:numPr>
              <w:ind w:left="608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Contraste</w:t>
            </w:r>
          </w:p>
          <w:p w14:paraId="554BA40D" w14:textId="77777777" w:rsidR="00C203B1" w:rsidRPr="00AA36DE" w:rsidRDefault="00C203B1" w:rsidP="0012062D">
            <w:pPr>
              <w:ind w:left="325" w:hanging="284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203B1" w:rsidRPr="00AA36DE" w14:paraId="093AEBFC" w14:textId="77777777" w:rsidTr="0012062D">
        <w:trPr>
          <w:trHeight w:val="422"/>
        </w:trPr>
        <w:tc>
          <w:tcPr>
            <w:tcW w:w="2692" w:type="dxa"/>
            <w:vAlign w:val="center"/>
          </w:tcPr>
          <w:p w14:paraId="5227B91C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sz w:val="18"/>
                <w:szCs w:val="18"/>
              </w:rPr>
              <w:t>Audição</w:t>
            </w:r>
          </w:p>
        </w:tc>
        <w:tc>
          <w:tcPr>
            <w:tcW w:w="1452" w:type="dxa"/>
            <w:vAlign w:val="center"/>
          </w:tcPr>
          <w:p w14:paraId="58F535FF" w14:textId="77777777" w:rsidR="00C203B1" w:rsidRPr="00AA36DE" w:rsidRDefault="00C203B1" w:rsidP="0012062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6" w:type="dxa"/>
          </w:tcPr>
          <w:p w14:paraId="522554C6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68" w:type="dxa"/>
          </w:tcPr>
          <w:p w14:paraId="7D32014C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normal</w:t>
            </w:r>
          </w:p>
          <w:p w14:paraId="0268CADB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anormal</w:t>
            </w:r>
          </w:p>
        </w:tc>
      </w:tr>
      <w:tr w:rsidR="00C203B1" w:rsidRPr="00AA36DE" w14:paraId="3FCA97A4" w14:textId="77777777" w:rsidTr="0012062D">
        <w:trPr>
          <w:trHeight w:val="422"/>
        </w:trPr>
        <w:tc>
          <w:tcPr>
            <w:tcW w:w="2692" w:type="dxa"/>
            <w:vAlign w:val="center"/>
          </w:tcPr>
          <w:p w14:paraId="347BCD69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sz w:val="18"/>
                <w:szCs w:val="18"/>
              </w:rPr>
              <w:t>Olfação</w:t>
            </w:r>
          </w:p>
        </w:tc>
        <w:tc>
          <w:tcPr>
            <w:tcW w:w="1452" w:type="dxa"/>
            <w:vAlign w:val="center"/>
          </w:tcPr>
          <w:p w14:paraId="0C83FBB9" w14:textId="77777777" w:rsidR="00C203B1" w:rsidRPr="00AA36DE" w:rsidRDefault="00C203B1" w:rsidP="0012062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6" w:type="dxa"/>
          </w:tcPr>
          <w:p w14:paraId="3E5C907B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68" w:type="dxa"/>
          </w:tcPr>
          <w:p w14:paraId="001F9D96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normal</w:t>
            </w:r>
          </w:p>
          <w:p w14:paraId="57ED25A9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anormal</w:t>
            </w:r>
          </w:p>
        </w:tc>
      </w:tr>
      <w:tr w:rsidR="00C203B1" w:rsidRPr="00AA36DE" w14:paraId="09E95CB4" w14:textId="77777777" w:rsidTr="0012062D">
        <w:trPr>
          <w:trHeight w:val="422"/>
        </w:trPr>
        <w:tc>
          <w:tcPr>
            <w:tcW w:w="2692" w:type="dxa"/>
            <w:vAlign w:val="center"/>
          </w:tcPr>
          <w:p w14:paraId="5A284F3C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b/>
                <w:sz w:val="18"/>
                <w:szCs w:val="18"/>
              </w:rPr>
              <w:t>Gustação</w:t>
            </w:r>
          </w:p>
        </w:tc>
        <w:tc>
          <w:tcPr>
            <w:tcW w:w="1452" w:type="dxa"/>
            <w:vAlign w:val="center"/>
          </w:tcPr>
          <w:p w14:paraId="577496C6" w14:textId="77777777" w:rsidR="00C203B1" w:rsidRPr="00AA36DE" w:rsidRDefault="00C203B1" w:rsidP="0012062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6" w:type="dxa"/>
          </w:tcPr>
          <w:p w14:paraId="2EC90BF0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768" w:type="dxa"/>
          </w:tcPr>
          <w:p w14:paraId="71DBC024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normal</w:t>
            </w:r>
          </w:p>
          <w:p w14:paraId="166709A3" w14:textId="77777777" w:rsidR="00C203B1" w:rsidRPr="00AA36DE" w:rsidRDefault="00C203B1" w:rsidP="00C203B1">
            <w:pPr>
              <w:pStyle w:val="PargrafodaLista"/>
              <w:numPr>
                <w:ilvl w:val="0"/>
                <w:numId w:val="16"/>
              </w:numPr>
              <w:ind w:left="325" w:hanging="284"/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anormal</w:t>
            </w:r>
          </w:p>
        </w:tc>
      </w:tr>
    </w:tbl>
    <w:p w14:paraId="25063578" w14:textId="77777777" w:rsidR="001303FF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7A3DF085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 xml:space="preserve">Disponibilidade e adequação de suporte familiar e social:  </w:t>
      </w:r>
      <w:r w:rsidRPr="00E7127B">
        <w:rPr>
          <w:rFonts w:ascii="Arial" w:hAnsi="Arial" w:cs="Arial"/>
          <w:color w:val="000000"/>
        </w:rPr>
        <w:t>Avaliados pela escala APGAR familiar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18"/>
        <w:gridCol w:w="1477"/>
        <w:gridCol w:w="1728"/>
        <w:gridCol w:w="3805"/>
      </w:tblGrid>
      <w:tr w:rsidR="00C203B1" w:rsidRPr="00E7127B" w14:paraId="4FE6DAC2" w14:textId="77777777" w:rsidTr="0012062D">
        <w:tc>
          <w:tcPr>
            <w:tcW w:w="2618" w:type="dxa"/>
            <w:vAlign w:val="center"/>
          </w:tcPr>
          <w:p w14:paraId="7C252076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ala</w:t>
            </w:r>
          </w:p>
        </w:tc>
        <w:tc>
          <w:tcPr>
            <w:tcW w:w="1477" w:type="dxa"/>
          </w:tcPr>
          <w:p w14:paraId="375B4CD3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728" w:type="dxa"/>
            <w:vAlign w:val="center"/>
          </w:tcPr>
          <w:p w14:paraId="449EFB2A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3805" w:type="dxa"/>
            <w:vAlign w:val="center"/>
          </w:tcPr>
          <w:p w14:paraId="22166329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5F153F" w14:paraId="19AC2D83" w14:textId="77777777" w:rsidTr="0012062D">
        <w:trPr>
          <w:trHeight w:val="632"/>
        </w:trPr>
        <w:tc>
          <w:tcPr>
            <w:tcW w:w="2618" w:type="dxa"/>
            <w:vAlign w:val="center"/>
          </w:tcPr>
          <w:p w14:paraId="66632D86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APGAR familiar / amigos</w:t>
            </w:r>
          </w:p>
        </w:tc>
        <w:tc>
          <w:tcPr>
            <w:tcW w:w="1477" w:type="dxa"/>
            <w:vAlign w:val="center"/>
          </w:tcPr>
          <w:p w14:paraId="05D660D9" w14:textId="77777777" w:rsidR="00C203B1" w:rsidRPr="00FA3AC6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28" w:type="dxa"/>
          </w:tcPr>
          <w:p w14:paraId="0C4E1F48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805" w:type="dxa"/>
          </w:tcPr>
          <w:p w14:paraId="2C12B458" w14:textId="77777777" w:rsidR="00C203B1" w:rsidRPr="00B35C48" w:rsidRDefault="00C203B1" w:rsidP="00C203B1">
            <w:pPr>
              <w:pStyle w:val="PargrafodaLista"/>
              <w:numPr>
                <w:ilvl w:val="0"/>
                <w:numId w:val="19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 xml:space="preserve">   </w:t>
            </w:r>
            <w:r w:rsidRPr="00B35C48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&lt; 3 pontos – Acentuada disfunção</w:t>
            </w:r>
          </w:p>
          <w:p w14:paraId="649D6DBB" w14:textId="77777777" w:rsidR="00C203B1" w:rsidRPr="00B35C48" w:rsidRDefault="00C203B1" w:rsidP="00C203B1">
            <w:pPr>
              <w:pStyle w:val="PargrafodaLista"/>
              <w:numPr>
                <w:ilvl w:val="0"/>
                <w:numId w:val="19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B35C48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4 – 6 pontos – Moderada disfunção</w:t>
            </w:r>
          </w:p>
          <w:p w14:paraId="06879001" w14:textId="77777777" w:rsidR="00C203B1" w:rsidRPr="00B35C48" w:rsidRDefault="00C203B1" w:rsidP="00C203B1">
            <w:pPr>
              <w:pStyle w:val="PargrafodaLista"/>
              <w:numPr>
                <w:ilvl w:val="0"/>
                <w:numId w:val="19"/>
              </w:numPr>
              <w:ind w:left="325" w:hanging="284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 xml:space="preserve">   </w:t>
            </w:r>
            <w:r w:rsidRPr="00B35C48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&gt; 6 pontos – Leve disfunçã</w:t>
            </w:r>
            <w:r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o</w:t>
            </w:r>
          </w:p>
        </w:tc>
      </w:tr>
    </w:tbl>
    <w:p w14:paraId="4D11B310" w14:textId="77777777" w:rsidR="001303FF" w:rsidRPr="00695E16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3B0F5A35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>Condições ambientais:</w:t>
      </w:r>
      <w:r w:rsidRPr="00E7127B">
        <w:rPr>
          <w:rFonts w:ascii="Arial" w:hAnsi="Arial" w:cs="Arial"/>
          <w:color w:val="000000"/>
          <w:sz w:val="24"/>
        </w:rPr>
        <w:t xml:space="preserve"> </w:t>
      </w:r>
      <w:r w:rsidRPr="00E7127B">
        <w:rPr>
          <w:rFonts w:ascii="Arial" w:hAnsi="Arial" w:cs="Arial"/>
          <w:color w:val="000000"/>
        </w:rPr>
        <w:t>Avaliação na entrevista clínica da segurança no ambiente domiciliar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73"/>
        <w:gridCol w:w="1454"/>
        <w:gridCol w:w="1718"/>
        <w:gridCol w:w="3783"/>
      </w:tblGrid>
      <w:tr w:rsidR="00C203B1" w:rsidRPr="005F153F" w14:paraId="194DEE69" w14:textId="77777777" w:rsidTr="0012062D">
        <w:tc>
          <w:tcPr>
            <w:tcW w:w="2673" w:type="dxa"/>
            <w:vAlign w:val="center"/>
          </w:tcPr>
          <w:p w14:paraId="72D4BCBE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alas</w:t>
            </w:r>
          </w:p>
        </w:tc>
        <w:tc>
          <w:tcPr>
            <w:tcW w:w="1454" w:type="dxa"/>
          </w:tcPr>
          <w:p w14:paraId="6659C4C6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718" w:type="dxa"/>
            <w:vAlign w:val="center"/>
          </w:tcPr>
          <w:p w14:paraId="1CDED498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3783" w:type="dxa"/>
            <w:vAlign w:val="center"/>
          </w:tcPr>
          <w:p w14:paraId="2B8E9DF1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FA3AC6" w14:paraId="56C2F410" w14:textId="77777777" w:rsidTr="0012062D">
        <w:tc>
          <w:tcPr>
            <w:tcW w:w="2673" w:type="dxa"/>
            <w:vAlign w:val="center"/>
          </w:tcPr>
          <w:p w14:paraId="5DBFED09" w14:textId="77777777" w:rsidR="00C203B1" w:rsidRPr="00FA3AC6" w:rsidRDefault="00C203B1" w:rsidP="0012062D">
            <w:pPr>
              <w:shd w:val="clear" w:color="auto" w:fill="FFFFFF"/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  <w:color w:val="000000"/>
              </w:rPr>
              <w:t>Avaliação na entrevista clínica da segurança no ambiente domiciliar.</w:t>
            </w:r>
            <w:r w:rsidRPr="00FA3AC6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454" w:type="dxa"/>
            <w:vAlign w:val="center"/>
          </w:tcPr>
          <w:p w14:paraId="26F569A2" w14:textId="77777777" w:rsidR="00C203B1" w:rsidRPr="00FA3AC6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8" w:type="dxa"/>
            <w:vAlign w:val="center"/>
          </w:tcPr>
          <w:p w14:paraId="2FE22CE4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783" w:type="dxa"/>
            <w:vAlign w:val="center"/>
          </w:tcPr>
          <w:p w14:paraId="12E0F3C8" w14:textId="77777777" w:rsidR="00C203B1" w:rsidRDefault="00C203B1" w:rsidP="00C203B1">
            <w:pPr>
              <w:pStyle w:val="PargrafodaLista"/>
              <w:numPr>
                <w:ilvl w:val="0"/>
                <w:numId w:val="20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isco baixo de quedas</w:t>
            </w:r>
          </w:p>
          <w:p w14:paraId="5AF50809" w14:textId="77777777" w:rsidR="00C203B1" w:rsidRDefault="00C203B1" w:rsidP="00C203B1">
            <w:pPr>
              <w:pStyle w:val="PargrafodaLista"/>
              <w:numPr>
                <w:ilvl w:val="0"/>
                <w:numId w:val="20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isco aumentado de queda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</w:p>
          <w:p w14:paraId="05422CF2" w14:textId="77777777" w:rsidR="00C203B1" w:rsidRPr="00AA36DE" w:rsidRDefault="00C203B1" w:rsidP="00C203B1">
            <w:pPr>
              <w:pStyle w:val="PargrafodaLista"/>
              <w:numPr>
                <w:ilvl w:val="0"/>
                <w:numId w:val="20"/>
              </w:numPr>
              <w:ind w:left="325" w:hanging="284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 se aplica</w:t>
            </w:r>
          </w:p>
        </w:tc>
      </w:tr>
      <w:tr w:rsidR="00C203B1" w:rsidRPr="00FA3AC6" w14:paraId="110A4A80" w14:textId="77777777" w:rsidTr="0012062D">
        <w:trPr>
          <w:trHeight w:val="868"/>
        </w:trPr>
        <w:tc>
          <w:tcPr>
            <w:tcW w:w="2673" w:type="dxa"/>
            <w:vAlign w:val="center"/>
          </w:tcPr>
          <w:p w14:paraId="1019F3D7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  <w:r w:rsidRPr="00FA3AC6">
              <w:rPr>
                <w:rFonts w:ascii="Arial" w:hAnsi="Arial" w:cs="Arial"/>
                <w:b/>
              </w:rPr>
              <w:t>Cuidador</w:t>
            </w:r>
          </w:p>
        </w:tc>
        <w:tc>
          <w:tcPr>
            <w:tcW w:w="1454" w:type="dxa"/>
            <w:vAlign w:val="center"/>
          </w:tcPr>
          <w:p w14:paraId="4EAC3368" w14:textId="77777777" w:rsidR="00C203B1" w:rsidRPr="00FA3AC6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718" w:type="dxa"/>
            <w:vAlign w:val="center"/>
          </w:tcPr>
          <w:p w14:paraId="3F3CEE61" w14:textId="77777777" w:rsidR="00C203B1" w:rsidRPr="00FA3AC6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783" w:type="dxa"/>
            <w:vAlign w:val="center"/>
          </w:tcPr>
          <w:p w14:paraId="1F91D1A9" w14:textId="77777777" w:rsidR="00C203B1" w:rsidRPr="00B35C48" w:rsidRDefault="00C203B1" w:rsidP="00C203B1">
            <w:pPr>
              <w:pStyle w:val="PargrafodaLista"/>
              <w:numPr>
                <w:ilvl w:val="0"/>
                <w:numId w:val="21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B35C48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 xml:space="preserve">Formal                          </w:t>
            </w:r>
          </w:p>
          <w:p w14:paraId="382512BE" w14:textId="77777777" w:rsidR="00C203B1" w:rsidRPr="00AA36DE" w:rsidRDefault="00C203B1" w:rsidP="00C203B1">
            <w:pPr>
              <w:pStyle w:val="PargrafodaLista"/>
              <w:numPr>
                <w:ilvl w:val="0"/>
                <w:numId w:val="21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B35C48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 xml:space="preserve">Informal (familiar) </w:t>
            </w:r>
          </w:p>
          <w:p w14:paraId="014CCE68" w14:textId="77777777" w:rsidR="00C203B1" w:rsidRPr="007A7CBB" w:rsidRDefault="00C203B1" w:rsidP="00C203B1">
            <w:pPr>
              <w:pStyle w:val="PargrafodaLista"/>
              <w:numPr>
                <w:ilvl w:val="0"/>
                <w:numId w:val="21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 w:rsidRPr="00AA36DE"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Informal (amigos/outros)</w:t>
            </w:r>
          </w:p>
          <w:p w14:paraId="7A9714EA" w14:textId="77777777" w:rsidR="00C203B1" w:rsidRPr="00AA36DE" w:rsidRDefault="00C203B1" w:rsidP="00C203B1">
            <w:pPr>
              <w:pStyle w:val="PargrafodaLista"/>
              <w:numPr>
                <w:ilvl w:val="0"/>
                <w:numId w:val="21"/>
              </w:numPr>
              <w:ind w:left="325" w:hanging="284"/>
              <w:rPr>
                <w:rFonts w:ascii="Arial" w:hAnsi="Arial" w:cs="Arial"/>
                <w:noProof/>
                <w:sz w:val="18"/>
                <w:szCs w:val="16"/>
                <w:lang w:eastAsia="pt-BR"/>
              </w:rPr>
            </w:pPr>
            <w:r>
              <w:rPr>
                <w:rFonts w:ascii="Arial" w:hAnsi="Arial" w:cs="Arial"/>
                <w:bCs/>
                <w:noProof/>
                <w:sz w:val="18"/>
                <w:szCs w:val="16"/>
                <w:lang w:eastAsia="pt-BR"/>
              </w:rPr>
              <w:t>Não se aplica</w:t>
            </w:r>
          </w:p>
        </w:tc>
      </w:tr>
    </w:tbl>
    <w:p w14:paraId="689F1E2C" w14:textId="77777777" w:rsidR="001303FF" w:rsidRPr="00695E16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3B55641D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>Capacidade funcional:</w:t>
      </w:r>
      <w:r w:rsidRPr="00E7127B">
        <w:rPr>
          <w:rFonts w:ascii="Arial" w:hAnsi="Arial" w:cs="Arial"/>
          <w:color w:val="000000"/>
          <w:sz w:val="24"/>
        </w:rPr>
        <w:t xml:space="preserve"> </w:t>
      </w:r>
      <w:r w:rsidRPr="00E7127B">
        <w:rPr>
          <w:rFonts w:ascii="Arial" w:hAnsi="Arial" w:cs="Arial"/>
          <w:color w:val="000000"/>
        </w:rPr>
        <w:t xml:space="preserve">Necessário avaliar atividades básicas e instrumentais. Tentar utilizar quando possível escalas apropriadas, como Índice de Katz ou Escala de </w:t>
      </w:r>
      <w:proofErr w:type="spellStart"/>
      <w:proofErr w:type="gramStart"/>
      <w:r w:rsidRPr="00E7127B">
        <w:rPr>
          <w:rFonts w:ascii="Arial" w:hAnsi="Arial" w:cs="Arial"/>
          <w:color w:val="000000"/>
        </w:rPr>
        <w:t>Barthel</w:t>
      </w:r>
      <w:proofErr w:type="spellEnd"/>
      <w:r w:rsidRPr="00E7127B">
        <w:rPr>
          <w:rFonts w:ascii="Arial" w:hAnsi="Arial" w:cs="Arial"/>
          <w:color w:val="000000"/>
        </w:rPr>
        <w:t xml:space="preserve">  e</w:t>
      </w:r>
      <w:proofErr w:type="gramEnd"/>
      <w:r w:rsidRPr="00E7127B">
        <w:rPr>
          <w:rFonts w:ascii="Arial" w:hAnsi="Arial" w:cs="Arial"/>
          <w:color w:val="000000"/>
        </w:rPr>
        <w:t xml:space="preserve"> Escala de </w:t>
      </w:r>
      <w:proofErr w:type="spellStart"/>
      <w:r w:rsidRPr="00E7127B">
        <w:rPr>
          <w:rFonts w:ascii="Arial" w:hAnsi="Arial" w:cs="Arial"/>
          <w:color w:val="000000"/>
        </w:rPr>
        <w:t>Pfeffer</w:t>
      </w:r>
      <w:proofErr w:type="spellEnd"/>
      <w:r w:rsidRPr="00E7127B">
        <w:rPr>
          <w:rFonts w:ascii="Arial" w:hAnsi="Arial" w:cs="Arial"/>
          <w:color w:val="000000"/>
        </w:rPr>
        <w:t xml:space="preserve"> ou Escala de Lawton, por exempl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778"/>
        <w:gridCol w:w="1324"/>
        <w:gridCol w:w="1510"/>
        <w:gridCol w:w="4016"/>
      </w:tblGrid>
      <w:tr w:rsidR="00C203B1" w:rsidRPr="005F153F" w14:paraId="43B6407F" w14:textId="77777777" w:rsidTr="0012062D">
        <w:tc>
          <w:tcPr>
            <w:tcW w:w="2796" w:type="dxa"/>
          </w:tcPr>
          <w:p w14:paraId="03A904F0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 xml:space="preserve">Escalas </w:t>
            </w:r>
          </w:p>
        </w:tc>
        <w:tc>
          <w:tcPr>
            <w:tcW w:w="1267" w:type="dxa"/>
          </w:tcPr>
          <w:p w14:paraId="062F28DB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515" w:type="dxa"/>
          </w:tcPr>
          <w:p w14:paraId="5A3F1FD7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4050" w:type="dxa"/>
          </w:tcPr>
          <w:p w14:paraId="42B5637B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5F153F" w14:paraId="2E498566" w14:textId="77777777" w:rsidTr="0012062D">
        <w:trPr>
          <w:trHeight w:val="1000"/>
        </w:trPr>
        <w:tc>
          <w:tcPr>
            <w:tcW w:w="2796" w:type="dxa"/>
            <w:vAlign w:val="center"/>
          </w:tcPr>
          <w:p w14:paraId="41D527AC" w14:textId="77777777" w:rsidR="00C203B1" w:rsidRPr="006A0F71" w:rsidRDefault="00C203B1" w:rsidP="0012062D">
            <w:pPr>
              <w:rPr>
                <w:rFonts w:ascii="Arial" w:hAnsi="Arial" w:cs="Arial"/>
                <w:b/>
                <w:szCs w:val="24"/>
              </w:rPr>
            </w:pPr>
            <w:r w:rsidRPr="00915009">
              <w:rPr>
                <w:rFonts w:ascii="Arial" w:hAnsi="Arial" w:cs="Arial"/>
                <w:b/>
                <w:color w:val="000000" w:themeColor="text1"/>
                <w:szCs w:val="24"/>
              </w:rPr>
              <w:t>NIHSS</w:t>
            </w:r>
          </w:p>
        </w:tc>
        <w:tc>
          <w:tcPr>
            <w:tcW w:w="1267" w:type="dxa"/>
            <w:vAlign w:val="center"/>
          </w:tcPr>
          <w:p w14:paraId="295FBBAA" w14:textId="77777777" w:rsidR="00C203B1" w:rsidRPr="001E3BC2" w:rsidRDefault="00C203B1" w:rsidP="0012062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515" w:type="dxa"/>
            <w:vAlign w:val="center"/>
          </w:tcPr>
          <w:p w14:paraId="58AF3BDA" w14:textId="77777777" w:rsidR="00C203B1" w:rsidRPr="001E3BC2" w:rsidRDefault="00C203B1" w:rsidP="0012062D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50" w:type="dxa"/>
            <w:vAlign w:val="center"/>
          </w:tcPr>
          <w:p w14:paraId="559804E4" w14:textId="77777777" w:rsidR="00C203B1" w:rsidRPr="00AA36DE" w:rsidRDefault="00C203B1" w:rsidP="00C203B1">
            <w:pPr>
              <w:pStyle w:val="PargrafodaLista"/>
              <w:numPr>
                <w:ilvl w:val="0"/>
                <w:numId w:val="22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Testados 11 itens. Resultado de (0-42)</w:t>
            </w:r>
          </w:p>
          <w:p w14:paraId="440091D8" w14:textId="77777777" w:rsidR="00C203B1" w:rsidRPr="00AA36DE" w:rsidRDefault="00C203B1" w:rsidP="00C203B1">
            <w:pPr>
              <w:pStyle w:val="PargrafodaLista"/>
              <w:numPr>
                <w:ilvl w:val="0"/>
                <w:numId w:val="22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Sem evidência de déficit neurológico</w:t>
            </w:r>
          </w:p>
          <w:p w14:paraId="64E7DE56" w14:textId="77777777" w:rsidR="00C203B1" w:rsidRPr="00AA36DE" w:rsidRDefault="00C203B1" w:rsidP="00C203B1">
            <w:pPr>
              <w:pStyle w:val="PargrafodaLista"/>
              <w:numPr>
                <w:ilvl w:val="0"/>
                <w:numId w:val="22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42-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paciente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em coma e irresponsivo </w:t>
            </w:r>
          </w:p>
        </w:tc>
      </w:tr>
      <w:tr w:rsidR="00C203B1" w:rsidRPr="005F153F" w14:paraId="71489A92" w14:textId="77777777" w:rsidTr="0012062D">
        <w:trPr>
          <w:trHeight w:val="1449"/>
        </w:trPr>
        <w:tc>
          <w:tcPr>
            <w:tcW w:w="2796" w:type="dxa"/>
            <w:vAlign w:val="center"/>
          </w:tcPr>
          <w:p w14:paraId="558F7312" w14:textId="77777777" w:rsidR="00C203B1" w:rsidRPr="006A0F71" w:rsidRDefault="00C203B1" w:rsidP="0012062D">
            <w:pPr>
              <w:rPr>
                <w:rFonts w:ascii="Arial" w:hAnsi="Arial" w:cs="Arial"/>
                <w:b/>
                <w:szCs w:val="24"/>
              </w:rPr>
            </w:pPr>
            <w:r w:rsidRPr="006A0F71">
              <w:rPr>
                <w:rFonts w:ascii="Arial" w:hAnsi="Arial" w:cs="Arial"/>
                <w:b/>
                <w:szCs w:val="24"/>
              </w:rPr>
              <w:lastRenderedPageBreak/>
              <w:t xml:space="preserve">Escala de </w:t>
            </w:r>
            <w:proofErr w:type="spellStart"/>
            <w:r w:rsidRPr="006A0F71">
              <w:rPr>
                <w:rFonts w:ascii="Arial" w:hAnsi="Arial" w:cs="Arial"/>
                <w:b/>
                <w:szCs w:val="24"/>
              </w:rPr>
              <w:t>Barthel</w:t>
            </w:r>
            <w:proofErr w:type="spellEnd"/>
          </w:p>
        </w:tc>
        <w:tc>
          <w:tcPr>
            <w:tcW w:w="1267" w:type="dxa"/>
            <w:vAlign w:val="center"/>
          </w:tcPr>
          <w:p w14:paraId="7B3E4B48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515" w:type="dxa"/>
            <w:vAlign w:val="center"/>
          </w:tcPr>
          <w:p w14:paraId="1FDB0FE1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14:paraId="31FCF4FE" w14:textId="77777777" w:rsidR="00C203B1" w:rsidRPr="00AA36DE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AA36DE">
              <w:rPr>
                <w:rFonts w:ascii="Arial" w:hAnsi="Arial" w:cs="Arial"/>
                <w:sz w:val="18"/>
                <w:szCs w:val="18"/>
              </w:rPr>
              <w:t>&lt; 20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A36DE">
              <w:rPr>
                <w:rFonts w:ascii="Arial" w:hAnsi="Arial" w:cs="Arial"/>
                <w:sz w:val="18"/>
                <w:szCs w:val="18"/>
              </w:rPr>
              <w:t>– Dependência total</w:t>
            </w:r>
          </w:p>
          <w:p w14:paraId="504F8E56" w14:textId="77777777" w:rsidR="00C203B1" w:rsidRPr="00AA36DE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20 a 35 – Dependência grave</w:t>
            </w:r>
          </w:p>
          <w:p w14:paraId="17145FD2" w14:textId="77777777" w:rsidR="00C203B1" w:rsidRPr="00AA36DE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40 a 55 – Dependência moderada</w:t>
            </w:r>
          </w:p>
          <w:p w14:paraId="03ACC852" w14:textId="77777777" w:rsidR="00C203B1" w:rsidRPr="00AA36DE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60 a 95 – Dependência leve</w:t>
            </w:r>
          </w:p>
          <w:p w14:paraId="168D9AC7" w14:textId="77777777" w:rsidR="00C203B1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 w:rsidRPr="00AA36DE">
              <w:rPr>
                <w:rFonts w:ascii="Arial" w:hAnsi="Arial" w:cs="Arial"/>
                <w:sz w:val="18"/>
                <w:szCs w:val="18"/>
              </w:rPr>
              <w:t xml:space="preserve">100 – Independente </w:t>
            </w:r>
          </w:p>
          <w:p w14:paraId="5177857B" w14:textId="77777777" w:rsidR="00C203B1" w:rsidRPr="00AA36DE" w:rsidRDefault="00C203B1" w:rsidP="00C203B1">
            <w:pPr>
              <w:pStyle w:val="PargrafodaLista"/>
              <w:numPr>
                <w:ilvl w:val="0"/>
                <w:numId w:val="23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 se aplica</w:t>
            </w:r>
          </w:p>
        </w:tc>
      </w:tr>
      <w:tr w:rsidR="00C203B1" w:rsidRPr="005F153F" w14:paraId="2C29103A" w14:textId="77777777" w:rsidTr="0012062D">
        <w:trPr>
          <w:trHeight w:val="1645"/>
        </w:trPr>
        <w:tc>
          <w:tcPr>
            <w:tcW w:w="2796" w:type="dxa"/>
            <w:vAlign w:val="center"/>
          </w:tcPr>
          <w:p w14:paraId="095EB98B" w14:textId="77777777" w:rsidR="00C203B1" w:rsidRPr="006A0F71" w:rsidRDefault="00C203B1" w:rsidP="0012062D">
            <w:pPr>
              <w:rPr>
                <w:rFonts w:ascii="Arial" w:hAnsi="Arial" w:cs="Arial"/>
                <w:b/>
                <w:szCs w:val="24"/>
              </w:rPr>
            </w:pPr>
            <w:r w:rsidRPr="006A0F71">
              <w:rPr>
                <w:rFonts w:ascii="Arial" w:hAnsi="Arial" w:cs="Arial"/>
                <w:b/>
                <w:szCs w:val="24"/>
              </w:rPr>
              <w:t xml:space="preserve">Escala de </w:t>
            </w:r>
            <w:proofErr w:type="spellStart"/>
            <w:r w:rsidRPr="006A0F71">
              <w:rPr>
                <w:rFonts w:ascii="Arial" w:hAnsi="Arial" w:cs="Arial"/>
                <w:b/>
                <w:szCs w:val="24"/>
              </w:rPr>
              <w:t>Rankin</w:t>
            </w:r>
            <w:proofErr w:type="spellEnd"/>
            <w:r w:rsidRPr="006A0F71">
              <w:rPr>
                <w:rFonts w:ascii="Arial" w:hAnsi="Arial" w:cs="Arial"/>
                <w:b/>
                <w:szCs w:val="24"/>
              </w:rPr>
              <w:t xml:space="preserve"> Modificado</w:t>
            </w:r>
          </w:p>
        </w:tc>
        <w:tc>
          <w:tcPr>
            <w:tcW w:w="1267" w:type="dxa"/>
            <w:vAlign w:val="center"/>
          </w:tcPr>
          <w:p w14:paraId="1200CF8F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515" w:type="dxa"/>
            <w:vAlign w:val="center"/>
          </w:tcPr>
          <w:p w14:paraId="44274E0E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14:paraId="32EA5643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0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Sem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sintomas</w:t>
            </w:r>
          </w:p>
          <w:p w14:paraId="62FC26BF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1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Nenhuma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deficiência</w:t>
            </w:r>
          </w:p>
          <w:p w14:paraId="7E67687E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2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Leve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deficiência</w:t>
            </w:r>
          </w:p>
          <w:p w14:paraId="60209452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3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Deficiência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moderada</w:t>
            </w:r>
          </w:p>
          <w:p w14:paraId="5CE6F304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4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Def.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moderadamente grave</w:t>
            </w:r>
          </w:p>
          <w:p w14:paraId="2305C981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5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Deficiência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grave</w:t>
            </w:r>
          </w:p>
          <w:p w14:paraId="301026AB" w14:textId="77777777" w:rsidR="00C203B1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6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Óbito</w:t>
            </w:r>
            <w:proofErr w:type="gramEnd"/>
          </w:p>
          <w:p w14:paraId="76A82890" w14:textId="77777777" w:rsidR="00C203B1" w:rsidRPr="00AA36DE" w:rsidRDefault="00C203B1" w:rsidP="00C203B1">
            <w:pPr>
              <w:pStyle w:val="PargrafodaLista"/>
              <w:numPr>
                <w:ilvl w:val="0"/>
                <w:numId w:val="24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 se aplica</w:t>
            </w:r>
          </w:p>
        </w:tc>
      </w:tr>
      <w:tr w:rsidR="00C203B1" w:rsidRPr="005F153F" w14:paraId="74263925" w14:textId="77777777" w:rsidTr="0012062D">
        <w:trPr>
          <w:trHeight w:val="1130"/>
        </w:trPr>
        <w:tc>
          <w:tcPr>
            <w:tcW w:w="2796" w:type="dxa"/>
            <w:vAlign w:val="center"/>
          </w:tcPr>
          <w:p w14:paraId="3E605AE9" w14:textId="77777777" w:rsidR="00C203B1" w:rsidRPr="006A0F71" w:rsidRDefault="00C203B1" w:rsidP="0012062D">
            <w:pPr>
              <w:spacing w:line="-240" w:lineRule="auto"/>
              <w:rPr>
                <w:rFonts w:ascii="Arial" w:hAnsi="Arial" w:cs="Arial"/>
                <w:b/>
                <w:szCs w:val="24"/>
              </w:rPr>
            </w:pPr>
            <w:r w:rsidRPr="006A0F71">
              <w:rPr>
                <w:rFonts w:ascii="Arial" w:hAnsi="Arial" w:cs="Arial"/>
                <w:b/>
                <w:szCs w:val="24"/>
              </w:rPr>
              <w:t>Atividades Básicas de Vida Diária (</w:t>
            </w:r>
            <w:proofErr w:type="spellStart"/>
            <w:r w:rsidRPr="006A0F71">
              <w:rPr>
                <w:rFonts w:ascii="Arial" w:hAnsi="Arial" w:cs="Arial"/>
                <w:b/>
                <w:szCs w:val="24"/>
              </w:rPr>
              <w:t>ABVDs</w:t>
            </w:r>
            <w:proofErr w:type="spellEnd"/>
            <w:r w:rsidRPr="006A0F71">
              <w:rPr>
                <w:rFonts w:ascii="Arial" w:hAnsi="Arial" w:cs="Arial"/>
                <w:b/>
                <w:szCs w:val="24"/>
              </w:rPr>
              <w:t>)</w:t>
            </w:r>
            <w:r>
              <w:rPr>
                <w:rFonts w:ascii="Arial" w:hAnsi="Arial" w:cs="Arial"/>
                <w:b/>
                <w:szCs w:val="24"/>
              </w:rPr>
              <w:t xml:space="preserve">, Escala de </w:t>
            </w:r>
            <w:proofErr w:type="spellStart"/>
            <w:r>
              <w:rPr>
                <w:rFonts w:ascii="Arial" w:hAnsi="Arial" w:cs="Arial"/>
                <w:b/>
                <w:szCs w:val="24"/>
              </w:rPr>
              <w:t>Pfeffer</w:t>
            </w:r>
            <w:proofErr w:type="spellEnd"/>
            <w:r>
              <w:rPr>
                <w:rFonts w:ascii="Arial" w:hAnsi="Arial" w:cs="Arial"/>
                <w:b/>
                <w:szCs w:val="24"/>
              </w:rPr>
              <w:t>, ou índice de Katz</w:t>
            </w:r>
          </w:p>
        </w:tc>
        <w:tc>
          <w:tcPr>
            <w:tcW w:w="1267" w:type="dxa"/>
            <w:vAlign w:val="center"/>
          </w:tcPr>
          <w:p w14:paraId="118C6E52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515" w:type="dxa"/>
            <w:vAlign w:val="center"/>
          </w:tcPr>
          <w:p w14:paraId="5370F2D0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14:paraId="2F200A27" w14:textId="77777777" w:rsidR="00C203B1" w:rsidRPr="00AA36DE" w:rsidRDefault="00C203B1" w:rsidP="00C203B1">
            <w:pPr>
              <w:pStyle w:val="PargrafodaLista"/>
              <w:numPr>
                <w:ilvl w:val="0"/>
                <w:numId w:val="25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Independente</w:t>
            </w:r>
          </w:p>
          <w:p w14:paraId="7B3245EB" w14:textId="77777777" w:rsidR="00C203B1" w:rsidRDefault="00C203B1" w:rsidP="00C203B1">
            <w:pPr>
              <w:pStyle w:val="PargrafodaLista"/>
              <w:numPr>
                <w:ilvl w:val="0"/>
                <w:numId w:val="25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Dependente</w:t>
            </w:r>
          </w:p>
          <w:p w14:paraId="52B13AB6" w14:textId="77777777" w:rsidR="00C203B1" w:rsidRPr="00AA36DE" w:rsidRDefault="00C203B1" w:rsidP="00C203B1">
            <w:pPr>
              <w:pStyle w:val="PargrafodaLista"/>
              <w:numPr>
                <w:ilvl w:val="0"/>
                <w:numId w:val="25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 se aplica</w:t>
            </w:r>
          </w:p>
        </w:tc>
      </w:tr>
      <w:tr w:rsidR="00C203B1" w:rsidRPr="005F153F" w14:paraId="4058D8D1" w14:textId="77777777" w:rsidTr="0012062D">
        <w:trPr>
          <w:trHeight w:val="1259"/>
        </w:trPr>
        <w:tc>
          <w:tcPr>
            <w:tcW w:w="2796" w:type="dxa"/>
            <w:vAlign w:val="center"/>
          </w:tcPr>
          <w:p w14:paraId="796B4942" w14:textId="77777777" w:rsidR="00C203B1" w:rsidRDefault="00C203B1" w:rsidP="0012062D">
            <w:pPr>
              <w:spacing w:line="-240" w:lineRule="auto"/>
              <w:rPr>
                <w:rFonts w:ascii="Arial" w:hAnsi="Arial" w:cs="Arial"/>
                <w:b/>
                <w:szCs w:val="24"/>
              </w:rPr>
            </w:pPr>
            <w:r w:rsidRPr="006A0F71">
              <w:rPr>
                <w:rFonts w:ascii="Arial" w:hAnsi="Arial" w:cs="Arial"/>
                <w:b/>
                <w:szCs w:val="24"/>
              </w:rPr>
              <w:t>Atividades Instrumentais de Vida Diária (</w:t>
            </w:r>
            <w:proofErr w:type="spellStart"/>
            <w:r w:rsidRPr="006A0F71">
              <w:rPr>
                <w:rFonts w:ascii="Arial" w:hAnsi="Arial" w:cs="Arial"/>
                <w:b/>
                <w:szCs w:val="24"/>
              </w:rPr>
              <w:t>AIVDs</w:t>
            </w:r>
            <w:proofErr w:type="spellEnd"/>
            <w:r w:rsidRPr="006A0F71">
              <w:rPr>
                <w:rFonts w:ascii="Arial" w:hAnsi="Arial" w:cs="Arial"/>
                <w:b/>
                <w:szCs w:val="24"/>
              </w:rPr>
              <w:t>)</w:t>
            </w:r>
            <w:r>
              <w:rPr>
                <w:rFonts w:ascii="Arial" w:hAnsi="Arial" w:cs="Arial"/>
                <w:b/>
                <w:szCs w:val="24"/>
              </w:rPr>
              <w:t>, Escala de Lawton</w:t>
            </w:r>
          </w:p>
          <w:p w14:paraId="23E65CE5" w14:textId="77777777" w:rsidR="00C203B1" w:rsidRPr="006A0F71" w:rsidRDefault="00C203B1" w:rsidP="0012062D">
            <w:pPr>
              <w:spacing w:line="-240" w:lineRule="auto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267" w:type="dxa"/>
            <w:vAlign w:val="center"/>
          </w:tcPr>
          <w:p w14:paraId="578670AB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515" w:type="dxa"/>
            <w:vAlign w:val="center"/>
          </w:tcPr>
          <w:p w14:paraId="5B9D21CB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14:paraId="36264223" w14:textId="77777777" w:rsidR="00C203B1" w:rsidRPr="00AA36DE" w:rsidRDefault="00C203B1" w:rsidP="00C203B1">
            <w:pPr>
              <w:pStyle w:val="PargrafodaLista"/>
              <w:numPr>
                <w:ilvl w:val="0"/>
                <w:numId w:val="26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Independente </w:t>
            </w:r>
          </w:p>
          <w:p w14:paraId="74C406F0" w14:textId="77777777" w:rsidR="00C203B1" w:rsidRPr="00AA36DE" w:rsidRDefault="00C203B1" w:rsidP="00C203B1">
            <w:pPr>
              <w:pStyle w:val="PargrafodaLista"/>
              <w:numPr>
                <w:ilvl w:val="0"/>
                <w:numId w:val="26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Dependente parcial</w:t>
            </w:r>
          </w:p>
          <w:p w14:paraId="1F4B174E" w14:textId="77777777" w:rsidR="00C203B1" w:rsidRDefault="00C203B1" w:rsidP="00C203B1">
            <w:pPr>
              <w:pStyle w:val="PargrafodaLista"/>
              <w:numPr>
                <w:ilvl w:val="0"/>
                <w:numId w:val="26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Dependente </w:t>
            </w:r>
          </w:p>
          <w:p w14:paraId="1EC9D764" w14:textId="77777777" w:rsidR="00C203B1" w:rsidRPr="00AA36DE" w:rsidRDefault="00C203B1" w:rsidP="00C203B1">
            <w:pPr>
              <w:pStyle w:val="PargrafodaLista"/>
              <w:numPr>
                <w:ilvl w:val="0"/>
                <w:numId w:val="26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 se aplica</w:t>
            </w:r>
          </w:p>
        </w:tc>
      </w:tr>
      <w:tr w:rsidR="00C203B1" w:rsidRPr="005F153F" w14:paraId="43C5B374" w14:textId="77777777" w:rsidTr="0012062D">
        <w:trPr>
          <w:trHeight w:val="920"/>
        </w:trPr>
        <w:tc>
          <w:tcPr>
            <w:tcW w:w="2796" w:type="dxa"/>
            <w:vAlign w:val="center"/>
          </w:tcPr>
          <w:p w14:paraId="2B829A53" w14:textId="77777777" w:rsidR="00C203B1" w:rsidRPr="006A0F71" w:rsidRDefault="00C203B1" w:rsidP="0012062D">
            <w:pPr>
              <w:spacing w:line="-240" w:lineRule="auto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Escala Somatória da Força Muscular (MRC)</w:t>
            </w:r>
          </w:p>
        </w:tc>
        <w:tc>
          <w:tcPr>
            <w:tcW w:w="1267" w:type="dxa"/>
            <w:vAlign w:val="center"/>
          </w:tcPr>
          <w:p w14:paraId="4C67382B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1515" w:type="dxa"/>
            <w:vAlign w:val="center"/>
          </w:tcPr>
          <w:p w14:paraId="2EE2B78B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50" w:type="dxa"/>
            <w:vAlign w:val="center"/>
          </w:tcPr>
          <w:p w14:paraId="4AA814E1" w14:textId="77777777" w:rsidR="00C203B1" w:rsidRPr="00AA36DE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Paralisia completa</w:t>
            </w:r>
          </w:p>
          <w:p w14:paraId="2D35DD39" w14:textId="77777777" w:rsidR="00C203B1" w:rsidRPr="00AA36DE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Mínima contração</w:t>
            </w:r>
          </w:p>
          <w:p w14:paraId="06749340" w14:textId="77777777" w:rsidR="00C203B1" w:rsidRPr="00AA36DE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Ausência de movimento ativo contra a gravidade</w:t>
            </w:r>
          </w:p>
          <w:p w14:paraId="4141B2ED" w14:textId="77777777" w:rsidR="00C203B1" w:rsidRPr="00AA36DE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Contração fraca contra a gravidade</w:t>
            </w:r>
          </w:p>
          <w:p w14:paraId="1079FC2D" w14:textId="77777777" w:rsidR="00C203B1" w:rsidRPr="00AA36DE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Movimento ativo contra a gravidade</w:t>
            </w:r>
          </w:p>
          <w:p w14:paraId="32CC082A" w14:textId="77777777" w:rsidR="00C203B1" w:rsidRDefault="00C203B1" w:rsidP="00C203B1">
            <w:pPr>
              <w:pStyle w:val="PargrafodaLista"/>
              <w:numPr>
                <w:ilvl w:val="0"/>
                <w:numId w:val="27"/>
              </w:numPr>
              <w:ind w:left="311" w:hanging="283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Força normal</w:t>
            </w:r>
          </w:p>
          <w:p w14:paraId="5862077A" w14:textId="77777777" w:rsidR="00C203B1" w:rsidRPr="00AA36DE" w:rsidRDefault="00C203B1" w:rsidP="0012062D">
            <w:pPr>
              <w:pStyle w:val="PargrafodaLista"/>
              <w:ind w:left="311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71D21346" w14:textId="77777777" w:rsidR="001303FF" w:rsidRPr="00695E16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233A5653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>Risco nutricional:</w:t>
      </w:r>
      <w:r w:rsidRPr="00E7127B">
        <w:rPr>
          <w:rFonts w:ascii="Arial" w:hAnsi="Arial" w:cs="Arial"/>
          <w:color w:val="000000"/>
          <w:sz w:val="24"/>
        </w:rPr>
        <w:t xml:space="preserve"> </w:t>
      </w:r>
      <w:r w:rsidRPr="00E7127B">
        <w:rPr>
          <w:rFonts w:ascii="Arial" w:hAnsi="Arial" w:cs="Arial"/>
          <w:color w:val="000000"/>
        </w:rPr>
        <w:t>Identificar pacientes em risco para disfagia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787"/>
        <w:gridCol w:w="1324"/>
        <w:gridCol w:w="1509"/>
        <w:gridCol w:w="4008"/>
      </w:tblGrid>
      <w:tr w:rsidR="00C203B1" w:rsidRPr="005F153F" w14:paraId="2254B63C" w14:textId="77777777" w:rsidTr="0012062D">
        <w:tc>
          <w:tcPr>
            <w:tcW w:w="2803" w:type="dxa"/>
            <w:vAlign w:val="center"/>
          </w:tcPr>
          <w:p w14:paraId="7F590C10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ala</w:t>
            </w:r>
          </w:p>
        </w:tc>
        <w:tc>
          <w:tcPr>
            <w:tcW w:w="1271" w:type="dxa"/>
          </w:tcPr>
          <w:p w14:paraId="1630C6BD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1514" w:type="dxa"/>
            <w:vAlign w:val="center"/>
          </w:tcPr>
          <w:p w14:paraId="6844FD20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4040" w:type="dxa"/>
            <w:vAlign w:val="center"/>
          </w:tcPr>
          <w:p w14:paraId="39AFA4DE" w14:textId="77777777" w:rsidR="00C203B1" w:rsidRPr="00E7127B" w:rsidRDefault="00C203B1" w:rsidP="0012062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5F153F" w14:paraId="14A961F6" w14:textId="77777777" w:rsidTr="0012062D">
        <w:trPr>
          <w:trHeight w:val="865"/>
        </w:trPr>
        <w:tc>
          <w:tcPr>
            <w:tcW w:w="2803" w:type="dxa"/>
            <w:vAlign w:val="center"/>
          </w:tcPr>
          <w:p w14:paraId="26DFF09E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  <w:szCs w:val="24"/>
              </w:rPr>
            </w:pPr>
            <w:r w:rsidRPr="00915009">
              <w:rPr>
                <w:rFonts w:ascii="Arial" w:hAnsi="Arial" w:cs="Arial"/>
                <w:b/>
                <w:color w:val="000000" w:themeColor="text1"/>
                <w:szCs w:val="24"/>
              </w:rPr>
              <w:t>Escala de Nutrição</w:t>
            </w:r>
          </w:p>
        </w:tc>
        <w:tc>
          <w:tcPr>
            <w:tcW w:w="1271" w:type="dxa"/>
            <w:vAlign w:val="center"/>
          </w:tcPr>
          <w:p w14:paraId="781EA88C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514" w:type="dxa"/>
            <w:vAlign w:val="center"/>
          </w:tcPr>
          <w:p w14:paraId="4B350A2E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40" w:type="dxa"/>
            <w:vAlign w:val="center"/>
          </w:tcPr>
          <w:p w14:paraId="4CD46259" w14:textId="77777777" w:rsidR="00C203B1" w:rsidRPr="00B35C48" w:rsidRDefault="00C203B1" w:rsidP="00C203B1">
            <w:pPr>
              <w:pStyle w:val="PargrafodaLista"/>
              <w:numPr>
                <w:ilvl w:val="0"/>
                <w:numId w:val="28"/>
              </w:numPr>
              <w:ind w:left="311" w:hanging="283"/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  <w:r w:rsidRPr="00B35C48"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  <w:t>Ausência de risco nutricional</w:t>
            </w:r>
          </w:p>
          <w:p w14:paraId="0ACDCFCB" w14:textId="77777777" w:rsidR="00C203B1" w:rsidRPr="00B35C48" w:rsidRDefault="00C203B1" w:rsidP="00C203B1">
            <w:pPr>
              <w:pStyle w:val="PargrafodaLista"/>
              <w:numPr>
                <w:ilvl w:val="0"/>
                <w:numId w:val="28"/>
              </w:numPr>
              <w:ind w:left="311" w:hanging="283"/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  <w:r w:rsidRPr="00B35C48"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  <w:t>Presença de risco nutricional</w:t>
            </w:r>
          </w:p>
        </w:tc>
      </w:tr>
      <w:tr w:rsidR="00C203B1" w:rsidRPr="005F153F" w14:paraId="502EC28E" w14:textId="77777777" w:rsidTr="0012062D">
        <w:trPr>
          <w:trHeight w:val="1005"/>
        </w:trPr>
        <w:tc>
          <w:tcPr>
            <w:tcW w:w="2803" w:type="dxa"/>
            <w:vAlign w:val="center"/>
          </w:tcPr>
          <w:p w14:paraId="411FCB38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  <w:szCs w:val="24"/>
              </w:rPr>
            </w:pPr>
            <w:proofErr w:type="spellStart"/>
            <w:r w:rsidRPr="00915009">
              <w:rPr>
                <w:rFonts w:ascii="Arial" w:hAnsi="Arial" w:cs="Arial"/>
                <w:b/>
                <w:color w:val="000000" w:themeColor="text1"/>
                <w:szCs w:val="24"/>
              </w:rPr>
              <w:t>Miniav</w:t>
            </w:r>
            <w:r>
              <w:rPr>
                <w:rFonts w:ascii="Arial" w:hAnsi="Arial" w:cs="Arial"/>
                <w:b/>
                <w:color w:val="000000" w:themeColor="text1"/>
                <w:szCs w:val="24"/>
              </w:rPr>
              <w:t>aliação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Cs w:val="24"/>
              </w:rPr>
              <w:t xml:space="preserve"> nutricional de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  <w:szCs w:val="24"/>
              </w:rPr>
              <w:t>Guigóz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  <w:szCs w:val="24"/>
              </w:rPr>
              <w:t xml:space="preserve"> (</w:t>
            </w:r>
            <w:r w:rsidRPr="00915009">
              <w:rPr>
                <w:rFonts w:ascii="Arial" w:hAnsi="Arial" w:cs="Arial"/>
                <w:b/>
                <w:color w:val="000000" w:themeColor="text1"/>
                <w:szCs w:val="24"/>
              </w:rPr>
              <w:t>MAN)</w:t>
            </w:r>
          </w:p>
        </w:tc>
        <w:tc>
          <w:tcPr>
            <w:tcW w:w="1271" w:type="dxa"/>
            <w:vAlign w:val="center"/>
          </w:tcPr>
          <w:p w14:paraId="7BC40DAA" w14:textId="77777777" w:rsidR="00C203B1" w:rsidRPr="005F153F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1514" w:type="dxa"/>
            <w:vAlign w:val="center"/>
          </w:tcPr>
          <w:p w14:paraId="2B4D294C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40" w:type="dxa"/>
            <w:vAlign w:val="center"/>
          </w:tcPr>
          <w:p w14:paraId="4A3609DF" w14:textId="77777777" w:rsidR="00C203B1" w:rsidRPr="00B35C48" w:rsidRDefault="00C203B1" w:rsidP="00C203B1">
            <w:pPr>
              <w:pStyle w:val="PargrafodaLista"/>
              <w:numPr>
                <w:ilvl w:val="0"/>
                <w:numId w:val="28"/>
              </w:numPr>
              <w:ind w:left="311" w:hanging="283"/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     </w:t>
            </w: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&lt; 17 pontos </w:t>
            </w:r>
            <w:r w:rsidRPr="00B35C48">
              <w:rPr>
                <w:rFonts w:ascii="Tahoma" w:hAnsi="Tahoma" w:cs="Tahoma"/>
                <w:bCs/>
                <w:noProof/>
                <w:sz w:val="18"/>
                <w:szCs w:val="18"/>
                <w:lang w:eastAsia="pt-BR"/>
              </w:rPr>
              <w:t>–</w:t>
            </w: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 Desnutrido</w:t>
            </w:r>
          </w:p>
          <w:p w14:paraId="162591DF" w14:textId="77777777" w:rsidR="00C203B1" w:rsidRPr="00B35C48" w:rsidRDefault="00C203B1" w:rsidP="00C203B1">
            <w:pPr>
              <w:pStyle w:val="PargrafodaLista"/>
              <w:numPr>
                <w:ilvl w:val="0"/>
                <w:numId w:val="28"/>
              </w:numPr>
              <w:ind w:left="311" w:hanging="283"/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17 a 23,5 pontos </w:t>
            </w:r>
            <w:r w:rsidRPr="00B35C48">
              <w:rPr>
                <w:rFonts w:ascii="Tahoma" w:hAnsi="Tahoma" w:cs="Tahoma"/>
                <w:bCs/>
                <w:noProof/>
                <w:sz w:val="18"/>
                <w:szCs w:val="18"/>
                <w:lang w:eastAsia="pt-BR"/>
              </w:rPr>
              <w:t>–</w:t>
            </w: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 Risco de desnutrição</w:t>
            </w:r>
          </w:p>
          <w:p w14:paraId="3A59D408" w14:textId="77777777" w:rsidR="00C203B1" w:rsidRPr="00F3266D" w:rsidRDefault="00C203B1" w:rsidP="00C203B1">
            <w:pPr>
              <w:pStyle w:val="PargrafodaLista"/>
              <w:numPr>
                <w:ilvl w:val="0"/>
                <w:numId w:val="28"/>
              </w:numPr>
              <w:ind w:left="311" w:hanging="283"/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  <w:r>
              <w:rPr>
                <w:sz w:val="18"/>
                <w:szCs w:val="18"/>
              </w:rPr>
              <w:t xml:space="preserve">          </w:t>
            </w:r>
            <w:r w:rsidRPr="00B35C48">
              <w:rPr>
                <w:sz w:val="18"/>
                <w:szCs w:val="18"/>
              </w:rPr>
              <w:sym w:font="Symbol" w:char="00B3"/>
            </w: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 24 pontos </w:t>
            </w:r>
            <w:r w:rsidRPr="00B35C48">
              <w:rPr>
                <w:rFonts w:ascii="Tahoma" w:hAnsi="Tahoma" w:cs="Tahoma"/>
                <w:bCs/>
                <w:noProof/>
                <w:sz w:val="18"/>
                <w:szCs w:val="18"/>
                <w:lang w:eastAsia="pt-BR"/>
              </w:rPr>
              <w:t>–</w:t>
            </w:r>
            <w:r w:rsidRPr="00B35C48">
              <w:rPr>
                <w:rFonts w:ascii="Tahoma" w:hAnsi="Tahoma" w:cs="Tahoma"/>
                <w:bCs/>
                <w:sz w:val="18"/>
                <w:szCs w:val="18"/>
              </w:rPr>
              <w:t xml:space="preserve"> Nutrido</w:t>
            </w:r>
          </w:p>
          <w:p w14:paraId="2327FD57" w14:textId="77777777" w:rsidR="00C203B1" w:rsidRPr="00F3266D" w:rsidRDefault="00C203B1" w:rsidP="0012062D">
            <w:pPr>
              <w:rPr>
                <w:rFonts w:ascii="Tahoma" w:hAnsi="Tahoma" w:cs="Tahoma"/>
                <w:noProof/>
                <w:sz w:val="18"/>
                <w:szCs w:val="18"/>
                <w:lang w:eastAsia="pt-BR"/>
              </w:rPr>
            </w:pPr>
          </w:p>
        </w:tc>
      </w:tr>
    </w:tbl>
    <w:p w14:paraId="2ADA18FA" w14:textId="77777777" w:rsidR="001303FF" w:rsidRPr="00695E16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0BFCEF1D" w14:textId="77777777" w:rsidR="001303FF" w:rsidRPr="00E7127B" w:rsidRDefault="001303FF" w:rsidP="00E7127B">
      <w:pPr>
        <w:shd w:val="clear" w:color="auto" w:fill="FFFFFF"/>
        <w:spacing w:after="0"/>
        <w:ind w:left="-142"/>
        <w:jc w:val="both"/>
        <w:rPr>
          <w:rFonts w:ascii="Arial" w:hAnsi="Arial" w:cs="Arial"/>
          <w:color w:val="000000"/>
        </w:rPr>
      </w:pPr>
      <w:r w:rsidRPr="00E7127B">
        <w:rPr>
          <w:rFonts w:ascii="Arial" w:hAnsi="Arial" w:cs="Arial"/>
          <w:b/>
          <w:color w:val="000000"/>
          <w:sz w:val="24"/>
        </w:rPr>
        <w:t>Avaliação do sono:</w:t>
      </w:r>
      <w:r w:rsidRPr="00E7127B">
        <w:rPr>
          <w:rFonts w:ascii="Arial" w:hAnsi="Arial" w:cs="Arial"/>
          <w:color w:val="000000"/>
          <w:sz w:val="24"/>
        </w:rPr>
        <w:t xml:space="preserve"> </w:t>
      </w:r>
      <w:r w:rsidRPr="00E7127B">
        <w:rPr>
          <w:rFonts w:ascii="Arial" w:hAnsi="Arial" w:cs="Arial"/>
          <w:color w:val="000000"/>
        </w:rPr>
        <w:t xml:space="preserve">Rastreio de sonolência excessiva diurna através da Escala de sonolência de </w:t>
      </w:r>
      <w:proofErr w:type="spellStart"/>
      <w:r w:rsidRPr="00E7127B">
        <w:rPr>
          <w:rFonts w:ascii="Arial" w:hAnsi="Arial" w:cs="Arial"/>
          <w:color w:val="000000"/>
        </w:rPr>
        <w:t>Epworth</w:t>
      </w:r>
      <w:proofErr w:type="spellEnd"/>
      <w:r w:rsidRPr="00E7127B">
        <w:rPr>
          <w:rFonts w:ascii="Arial" w:hAnsi="Arial" w:cs="Arial"/>
          <w:color w:val="000000"/>
        </w:rPr>
        <w:t>. Perguntar ativamente sobre a qualidade do sono. Identificar e corrigir hábitos não adequados de sono (higiene do sono)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16"/>
        <w:gridCol w:w="1809"/>
        <w:gridCol w:w="2150"/>
        <w:gridCol w:w="3053"/>
      </w:tblGrid>
      <w:tr w:rsidR="00C203B1" w:rsidRPr="005F153F" w14:paraId="37CA4DA1" w14:textId="77777777" w:rsidTr="0012062D">
        <w:tc>
          <w:tcPr>
            <w:tcW w:w="2616" w:type="dxa"/>
          </w:tcPr>
          <w:p w14:paraId="5AFEC71B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alas</w:t>
            </w:r>
          </w:p>
        </w:tc>
        <w:tc>
          <w:tcPr>
            <w:tcW w:w="1809" w:type="dxa"/>
          </w:tcPr>
          <w:p w14:paraId="7B292A5A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2150" w:type="dxa"/>
          </w:tcPr>
          <w:p w14:paraId="754AACD6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</w:t>
            </w:r>
            <w:r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3053" w:type="dxa"/>
          </w:tcPr>
          <w:p w14:paraId="4CD58E8B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6A0F71" w14:paraId="391DCD9F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6710D8E0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  <w:r w:rsidRPr="006A0F71">
              <w:rPr>
                <w:rFonts w:ascii="Arial" w:hAnsi="Arial" w:cs="Arial"/>
                <w:b/>
              </w:rPr>
              <w:t xml:space="preserve">Escala de </w:t>
            </w:r>
            <w:r>
              <w:rPr>
                <w:rFonts w:ascii="Arial" w:hAnsi="Arial" w:cs="Arial"/>
                <w:b/>
              </w:rPr>
              <w:t xml:space="preserve">avaliação de </w:t>
            </w:r>
            <w:r w:rsidRPr="006A0F71">
              <w:rPr>
                <w:rFonts w:ascii="Arial" w:hAnsi="Arial" w:cs="Arial"/>
                <w:b/>
              </w:rPr>
              <w:t xml:space="preserve">sonolência de </w:t>
            </w:r>
            <w:proofErr w:type="spellStart"/>
            <w:r w:rsidRPr="006A0F71">
              <w:rPr>
                <w:rFonts w:ascii="Arial" w:hAnsi="Arial" w:cs="Arial"/>
                <w:b/>
              </w:rPr>
              <w:t>Epworth</w:t>
            </w:r>
            <w:proofErr w:type="spellEnd"/>
          </w:p>
        </w:tc>
        <w:tc>
          <w:tcPr>
            <w:tcW w:w="1809" w:type="dxa"/>
            <w:vAlign w:val="center"/>
          </w:tcPr>
          <w:p w14:paraId="0C5CFCD8" w14:textId="77777777" w:rsidR="00C203B1" w:rsidRPr="006A0F71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2150" w:type="dxa"/>
            <w:vAlign w:val="center"/>
          </w:tcPr>
          <w:p w14:paraId="665C9A6C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099D04AB" w14:textId="77777777" w:rsidR="00C203B1" w:rsidRPr="00AA36DE" w:rsidRDefault="00C203B1" w:rsidP="00C203B1">
            <w:pPr>
              <w:pStyle w:val="PargrafodaLista"/>
              <w:numPr>
                <w:ilvl w:val="0"/>
                <w:numId w:val="29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Respostas: 0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à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24, 10 o divisor da normalidade</w:t>
            </w:r>
          </w:p>
          <w:p w14:paraId="67C8C905" w14:textId="77777777" w:rsidR="00C203B1" w:rsidRPr="00AA36DE" w:rsidRDefault="00C203B1" w:rsidP="00C203B1">
            <w:pPr>
              <w:pStyle w:val="PargrafodaLista"/>
              <w:numPr>
                <w:ilvl w:val="0"/>
                <w:numId w:val="29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ormais </w:t>
            </w:r>
          </w:p>
          <w:p w14:paraId="1CD4A7CD" w14:textId="77777777" w:rsidR="00C203B1" w:rsidRPr="00AA36DE" w:rsidRDefault="00C203B1" w:rsidP="00C203B1">
            <w:pPr>
              <w:pStyle w:val="PargrafodaLista"/>
              <w:numPr>
                <w:ilvl w:val="0"/>
                <w:numId w:val="29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eve</w:t>
            </w:r>
          </w:p>
          <w:p w14:paraId="253614ED" w14:textId="77777777" w:rsidR="00C203B1" w:rsidRPr="00AA36DE" w:rsidRDefault="00C203B1" w:rsidP="00C203B1">
            <w:pPr>
              <w:pStyle w:val="PargrafodaLista"/>
              <w:numPr>
                <w:ilvl w:val="0"/>
                <w:numId w:val="29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oderado </w:t>
            </w:r>
          </w:p>
          <w:p w14:paraId="26CD9D71" w14:textId="77777777" w:rsidR="00C203B1" w:rsidRPr="00AA36DE" w:rsidRDefault="00C203B1" w:rsidP="00C203B1">
            <w:pPr>
              <w:pStyle w:val="PargrafodaLista"/>
              <w:numPr>
                <w:ilvl w:val="0"/>
                <w:numId w:val="29"/>
              </w:numPr>
              <w:ind w:left="268" w:hanging="26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vero</w:t>
            </w:r>
          </w:p>
        </w:tc>
      </w:tr>
      <w:tr w:rsidR="00C203B1" w:rsidRPr="006A0F71" w14:paraId="7E28AA0D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476610DF" w14:textId="77777777" w:rsidR="00C203B1" w:rsidRPr="00BA31D2" w:rsidRDefault="00C203B1" w:rsidP="0012062D">
            <w:pPr>
              <w:rPr>
                <w:rFonts w:ascii="Arial" w:eastAsia="Times New Roman" w:hAnsi="Arial" w:cs="Arial"/>
                <w:b/>
                <w:lang w:eastAsia="pt-BR"/>
              </w:rPr>
            </w:pPr>
            <w:r w:rsidRPr="00BA31D2">
              <w:rPr>
                <w:rFonts w:ascii="Arial" w:eastAsia="Times New Roman" w:hAnsi="Arial" w:cs="Arial"/>
                <w:b/>
                <w:lang w:eastAsia="pt-BR"/>
              </w:rPr>
              <w:lastRenderedPageBreak/>
              <w:t xml:space="preserve">STOP BANG - Risco de Apneia </w:t>
            </w:r>
            <w:r>
              <w:rPr>
                <w:rFonts w:ascii="Arial" w:eastAsia="Times New Roman" w:hAnsi="Arial" w:cs="Arial"/>
                <w:b/>
                <w:lang w:eastAsia="pt-BR"/>
              </w:rPr>
              <w:t xml:space="preserve">Obstrutiva </w:t>
            </w:r>
            <w:r w:rsidRPr="00BA31D2">
              <w:rPr>
                <w:rFonts w:ascii="Arial" w:eastAsia="Times New Roman" w:hAnsi="Arial" w:cs="Arial"/>
                <w:b/>
                <w:lang w:eastAsia="pt-BR"/>
              </w:rPr>
              <w:t>do Sono</w:t>
            </w:r>
            <w:r>
              <w:rPr>
                <w:rFonts w:ascii="Arial" w:eastAsia="Times New Roman" w:hAnsi="Arial" w:cs="Arial"/>
                <w:b/>
                <w:lang w:eastAsia="pt-BR"/>
              </w:rPr>
              <w:t xml:space="preserve"> (AOS)</w:t>
            </w:r>
          </w:p>
          <w:p w14:paraId="31A2191F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1809" w:type="dxa"/>
            <w:vAlign w:val="center"/>
          </w:tcPr>
          <w:p w14:paraId="32AA997F" w14:textId="77777777" w:rsidR="00C203B1" w:rsidRPr="006A0F71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eral</w:t>
            </w:r>
            <w:proofErr w:type="spellEnd"/>
          </w:p>
        </w:tc>
        <w:tc>
          <w:tcPr>
            <w:tcW w:w="2150" w:type="dxa"/>
            <w:vAlign w:val="center"/>
          </w:tcPr>
          <w:p w14:paraId="55CF71CE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124DCF6B" w14:textId="77777777" w:rsidR="00C203B1" w:rsidRPr="00AA36DE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Baixo risco de AOS: Sim para 0-2 perguntas</w:t>
            </w:r>
          </w:p>
          <w:p w14:paraId="4E1AFEB5" w14:textId="77777777" w:rsidR="00C203B1" w:rsidRPr="00AA36DE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isco intermediário de AOS: Sim para 3 a 4 perguntas</w:t>
            </w:r>
          </w:p>
          <w:p w14:paraId="7CAA407D" w14:textId="77777777" w:rsidR="00C203B1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isco alto de AOS: Sim para 5 a 8 pe</w:t>
            </w:r>
            <w:r>
              <w:rPr>
                <w:rFonts w:ascii="Arial" w:hAnsi="Arial" w:cs="Arial"/>
                <w:sz w:val="18"/>
                <w:szCs w:val="18"/>
              </w:rPr>
              <w:t>r</w:t>
            </w:r>
            <w:r w:rsidRPr="00AA36DE">
              <w:rPr>
                <w:rFonts w:ascii="Arial" w:hAnsi="Arial" w:cs="Arial"/>
                <w:sz w:val="18"/>
                <w:szCs w:val="18"/>
              </w:rPr>
              <w:t>guntas</w:t>
            </w:r>
          </w:p>
          <w:p w14:paraId="2A78FA57" w14:textId="77777777" w:rsidR="00C203B1" w:rsidRPr="00AA36DE" w:rsidRDefault="00C203B1" w:rsidP="0012062D">
            <w:pPr>
              <w:pStyle w:val="PargrafodaLista"/>
              <w:ind w:left="268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03B1" w:rsidRPr="006A0F71" w14:paraId="7DD34F13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7910BBBE" w14:textId="77777777" w:rsidR="00C203B1" w:rsidRPr="00915009" w:rsidRDefault="00C203B1" w:rsidP="0012062D">
            <w:pPr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Questionário de Qualidade de Sono de Pittsburgh</w:t>
            </w:r>
          </w:p>
        </w:tc>
        <w:tc>
          <w:tcPr>
            <w:tcW w:w="1809" w:type="dxa"/>
            <w:vAlign w:val="center"/>
          </w:tcPr>
          <w:p w14:paraId="11FF4E27" w14:textId="77777777" w:rsidR="00C203B1" w:rsidRPr="00B41A46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2150" w:type="dxa"/>
            <w:vAlign w:val="center"/>
          </w:tcPr>
          <w:p w14:paraId="0A65F7D3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04E12256" w14:textId="77777777" w:rsidR="00C203B1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0-5 -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boa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qualidade de sono</w:t>
            </w:r>
          </w:p>
          <w:p w14:paraId="4BEEF80F" w14:textId="77777777" w:rsidR="00C203B1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6-10 -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média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qualidade de sono</w:t>
            </w:r>
          </w:p>
          <w:p w14:paraId="29AF47D8" w14:textId="77777777" w:rsidR="00C203B1" w:rsidRPr="00AA36DE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1-15 -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má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qualidade de sono</w:t>
            </w:r>
          </w:p>
          <w:p w14:paraId="4463EEA1" w14:textId="77777777" w:rsidR="00C203B1" w:rsidRDefault="00C203B1" w:rsidP="00C203B1">
            <w:pPr>
              <w:pStyle w:val="PargrafodaLista"/>
              <w:numPr>
                <w:ilvl w:val="0"/>
                <w:numId w:val="30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cima de 16 – péssima qualidade de sono</w:t>
            </w:r>
          </w:p>
          <w:p w14:paraId="48C66311" w14:textId="77777777" w:rsidR="00C203B1" w:rsidRPr="00AA36DE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03B1" w:rsidRPr="006A0F71" w14:paraId="34B0A954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2E8D8C2E" w14:textId="77777777" w:rsidR="00C203B1" w:rsidRPr="00915009" w:rsidRDefault="00C203B1" w:rsidP="0012062D">
            <w:pPr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 w:rsidRPr="00915009"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Severidade de Síndrome das Pernas Inquietas</w:t>
            </w:r>
          </w:p>
          <w:p w14:paraId="0747995B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09" w:type="dxa"/>
            <w:vAlign w:val="center"/>
          </w:tcPr>
          <w:p w14:paraId="60D2E6F6" w14:textId="77777777" w:rsidR="00C203B1" w:rsidRPr="006A0F71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2150" w:type="dxa"/>
            <w:vAlign w:val="center"/>
          </w:tcPr>
          <w:p w14:paraId="15F36055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34C3651C" w14:textId="77777777" w:rsidR="00C203B1" w:rsidRPr="00AA36DE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esponder as 10 questões, de acordo com as 2 últimas semanas</w:t>
            </w:r>
          </w:p>
          <w:p w14:paraId="470AC0E8" w14:textId="77777777" w:rsidR="00C203B1" w:rsidRPr="00AA36DE" w:rsidRDefault="00C203B1" w:rsidP="00C203B1">
            <w:pPr>
              <w:pStyle w:val="PargrafodaLista"/>
              <w:numPr>
                <w:ilvl w:val="0"/>
                <w:numId w:val="31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0-10    - Leve</w:t>
            </w:r>
          </w:p>
          <w:p w14:paraId="0297670A" w14:textId="77777777" w:rsidR="00C203B1" w:rsidRPr="00AA36DE" w:rsidRDefault="00C203B1" w:rsidP="00C203B1">
            <w:pPr>
              <w:pStyle w:val="PargrafodaLista"/>
              <w:numPr>
                <w:ilvl w:val="0"/>
                <w:numId w:val="31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11-20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-  Moderada</w:t>
            </w:r>
            <w:proofErr w:type="gramEnd"/>
          </w:p>
          <w:p w14:paraId="0558AD8C" w14:textId="77777777" w:rsidR="00C203B1" w:rsidRPr="00AA36DE" w:rsidRDefault="00C203B1" w:rsidP="00C203B1">
            <w:pPr>
              <w:pStyle w:val="PargrafodaLista"/>
              <w:numPr>
                <w:ilvl w:val="0"/>
                <w:numId w:val="31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21-30 - Grave </w:t>
            </w:r>
          </w:p>
          <w:p w14:paraId="36068F35" w14:textId="77777777" w:rsidR="00C203B1" w:rsidRPr="00AA36DE" w:rsidRDefault="00C203B1" w:rsidP="00C203B1">
            <w:pPr>
              <w:pStyle w:val="PargrafodaLista"/>
              <w:numPr>
                <w:ilvl w:val="0"/>
                <w:numId w:val="31"/>
              </w:numPr>
              <w:ind w:left="268" w:hanging="268"/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31-40 - Muito Grave</w:t>
            </w:r>
          </w:p>
        </w:tc>
      </w:tr>
      <w:tr w:rsidR="00C203B1" w:rsidRPr="006A0F71" w14:paraId="7B995400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785CD833" w14:textId="77777777" w:rsidR="00C203B1" w:rsidRPr="00915009" w:rsidRDefault="00C203B1" w:rsidP="0012062D">
            <w:pPr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 w:rsidRPr="00915009"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Avaliação de apneia do sono em crianças</w:t>
            </w:r>
          </w:p>
          <w:p w14:paraId="1CDF10D2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09" w:type="dxa"/>
            <w:vAlign w:val="center"/>
          </w:tcPr>
          <w:p w14:paraId="3494F82B" w14:textId="77777777" w:rsidR="00C203B1" w:rsidRPr="006A0F71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2150" w:type="dxa"/>
            <w:vAlign w:val="center"/>
          </w:tcPr>
          <w:p w14:paraId="52016615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1AB61304" w14:textId="77777777" w:rsidR="00C203B1" w:rsidRPr="00AA36DE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Responder os 26 itens, de acordo com os últimos 6 meses do sono</w:t>
            </w:r>
          </w:p>
          <w:p w14:paraId="56043CB2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>Escore total: Somar os 6 escores parciais</w:t>
            </w:r>
          </w:p>
        </w:tc>
      </w:tr>
      <w:tr w:rsidR="00C203B1" w:rsidRPr="006A0F71" w14:paraId="3258F3D2" w14:textId="77777777" w:rsidTr="0012062D">
        <w:trPr>
          <w:trHeight w:val="552"/>
        </w:trPr>
        <w:tc>
          <w:tcPr>
            <w:tcW w:w="2616" w:type="dxa"/>
            <w:vAlign w:val="center"/>
          </w:tcPr>
          <w:p w14:paraId="44386DF3" w14:textId="77777777" w:rsidR="00C203B1" w:rsidRPr="00915009" w:rsidRDefault="00C203B1" w:rsidP="0012062D">
            <w:pPr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</w:pPr>
            <w:r w:rsidRPr="00915009">
              <w:rPr>
                <w:rFonts w:ascii="Arial" w:eastAsia="Times New Roman" w:hAnsi="Arial" w:cs="Arial"/>
                <w:b/>
                <w:color w:val="000000" w:themeColor="text1"/>
                <w:lang w:eastAsia="pt-BR"/>
              </w:rPr>
              <w:t>Questionário de Hábitos de Sono das Crianças</w:t>
            </w:r>
          </w:p>
          <w:p w14:paraId="43DED71F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809" w:type="dxa"/>
            <w:vAlign w:val="center"/>
          </w:tcPr>
          <w:p w14:paraId="56EFA3EA" w14:textId="77777777" w:rsidR="00C203B1" w:rsidRPr="006A0F71" w:rsidRDefault="00C203B1" w:rsidP="0012062D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Específico</w:t>
            </w:r>
            <w:proofErr w:type="spellEnd"/>
          </w:p>
        </w:tc>
        <w:tc>
          <w:tcPr>
            <w:tcW w:w="2150" w:type="dxa"/>
            <w:vAlign w:val="center"/>
          </w:tcPr>
          <w:p w14:paraId="4270382D" w14:textId="77777777" w:rsidR="00C203B1" w:rsidRPr="006A0F71" w:rsidRDefault="00C203B1" w:rsidP="0012062D">
            <w:pPr>
              <w:rPr>
                <w:rFonts w:ascii="Arial" w:hAnsi="Arial" w:cs="Arial"/>
                <w:b/>
              </w:rPr>
            </w:pPr>
          </w:p>
        </w:tc>
        <w:tc>
          <w:tcPr>
            <w:tcW w:w="3053" w:type="dxa"/>
            <w:vAlign w:val="center"/>
          </w:tcPr>
          <w:p w14:paraId="6627ECF6" w14:textId="77777777" w:rsidR="00C203B1" w:rsidRPr="00AA36DE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</w:p>
          <w:p w14:paraId="24BA98AC" w14:textId="77777777" w:rsidR="00C203B1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  <w:r w:rsidRPr="00AA36DE">
              <w:rPr>
                <w:rFonts w:ascii="Arial" w:hAnsi="Arial" w:cs="Arial"/>
                <w:sz w:val="18"/>
                <w:szCs w:val="18"/>
              </w:rPr>
              <w:t xml:space="preserve">Responder as 5 perguntas, com 33 itens, pontuando de 1 </w:t>
            </w:r>
            <w:proofErr w:type="gramStart"/>
            <w:r w:rsidRPr="00AA36DE">
              <w:rPr>
                <w:rFonts w:ascii="Arial" w:hAnsi="Arial" w:cs="Arial"/>
                <w:sz w:val="18"/>
                <w:szCs w:val="18"/>
              </w:rPr>
              <w:t>à</w:t>
            </w:r>
            <w:proofErr w:type="gramEnd"/>
            <w:r w:rsidRPr="00AA36DE">
              <w:rPr>
                <w:rFonts w:ascii="Arial" w:hAnsi="Arial" w:cs="Arial"/>
                <w:sz w:val="18"/>
                <w:szCs w:val="18"/>
              </w:rPr>
              <w:t xml:space="preserve"> 3.</w:t>
            </w:r>
          </w:p>
          <w:p w14:paraId="257FC944" w14:textId="77777777" w:rsidR="00C203B1" w:rsidRPr="00AA36DE" w:rsidRDefault="00C203B1" w:rsidP="0012062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F483ED7" w14:textId="77777777" w:rsidR="001303FF" w:rsidRPr="00695E16" w:rsidRDefault="001303FF" w:rsidP="00DA37F5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</w:p>
    <w:p w14:paraId="633893B3" w14:textId="77777777" w:rsidR="00C203B1" w:rsidRPr="000D7593" w:rsidRDefault="00C203B1" w:rsidP="00C203B1">
      <w:pPr>
        <w:shd w:val="clear" w:color="auto" w:fill="FFFFFF"/>
        <w:spacing w:after="100" w:afterAutospacing="1"/>
        <w:jc w:val="both"/>
        <w:rPr>
          <w:rFonts w:ascii="Arial" w:hAnsi="Arial" w:cs="Arial"/>
          <w:color w:val="000000"/>
        </w:rPr>
      </w:pPr>
      <w:r w:rsidRPr="000D7593">
        <w:rPr>
          <w:rFonts w:ascii="Arial" w:hAnsi="Arial" w:cs="Arial"/>
          <w:b/>
          <w:color w:val="000000"/>
          <w:sz w:val="24"/>
          <w:szCs w:val="24"/>
        </w:rPr>
        <w:t xml:space="preserve">Rastreio de déficits da sensibilidade somática e de dor </w:t>
      </w:r>
      <w:r>
        <w:rPr>
          <w:rFonts w:ascii="Arial" w:hAnsi="Arial" w:cs="Arial"/>
          <w:b/>
          <w:color w:val="000000"/>
          <w:sz w:val="24"/>
          <w:szCs w:val="24"/>
        </w:rPr>
        <w:t>neuropática (vide também item 9.</w:t>
      </w:r>
      <w:r w:rsidRPr="0061277C">
        <w:rPr>
          <w:rFonts w:ascii="Arial" w:hAnsi="Arial" w:cs="Arial"/>
          <w:b/>
          <w:color w:val="000000" w:themeColor="text1"/>
          <w:sz w:val="24"/>
          <w:szCs w:val="24"/>
        </w:rPr>
        <w:t xml:space="preserve"> (</w:t>
      </w:r>
      <w:r>
        <w:rPr>
          <w:rFonts w:ascii="Arial" w:hAnsi="Arial" w:cs="Arial"/>
          <w:b/>
          <w:color w:val="000000"/>
          <w:sz w:val="24"/>
          <w:szCs w:val="24"/>
        </w:rPr>
        <w:t>sensibilidade superficial e profunda)</w:t>
      </w:r>
      <w:r w:rsidRPr="000D7593">
        <w:rPr>
          <w:rFonts w:ascii="Arial" w:hAnsi="Arial" w:cs="Arial"/>
          <w:b/>
          <w:color w:val="000000"/>
          <w:sz w:val="24"/>
          <w:szCs w:val="24"/>
        </w:rPr>
        <w:t xml:space="preserve">: </w:t>
      </w:r>
      <w:r w:rsidRPr="00B35C48">
        <w:rPr>
          <w:rFonts w:ascii="Arial" w:hAnsi="Arial" w:cs="Arial"/>
          <w:color w:val="000000"/>
          <w:sz w:val="20"/>
        </w:rPr>
        <w:t xml:space="preserve">Questionamento ativo quanto à presença de áreas insensíveis, </w:t>
      </w:r>
      <w:proofErr w:type="spellStart"/>
      <w:r w:rsidRPr="00B35C48">
        <w:rPr>
          <w:rFonts w:ascii="Arial" w:hAnsi="Arial" w:cs="Arial"/>
          <w:color w:val="000000"/>
          <w:sz w:val="20"/>
        </w:rPr>
        <w:t>parestésicas</w:t>
      </w:r>
      <w:proofErr w:type="spellEnd"/>
      <w:r w:rsidRPr="00B35C48">
        <w:rPr>
          <w:rFonts w:ascii="Arial" w:hAnsi="Arial" w:cs="Arial"/>
          <w:color w:val="000000"/>
          <w:sz w:val="20"/>
        </w:rPr>
        <w:t xml:space="preserve"> ou </w:t>
      </w:r>
      <w:proofErr w:type="spellStart"/>
      <w:r w:rsidRPr="00B35C48">
        <w:rPr>
          <w:rFonts w:ascii="Arial" w:hAnsi="Arial" w:cs="Arial"/>
          <w:color w:val="000000"/>
          <w:sz w:val="20"/>
        </w:rPr>
        <w:t>disestésicas</w:t>
      </w:r>
      <w:proofErr w:type="spellEnd"/>
      <w:r w:rsidRPr="00B35C48">
        <w:rPr>
          <w:rFonts w:ascii="Arial" w:hAnsi="Arial" w:cs="Arial"/>
          <w:color w:val="000000"/>
          <w:sz w:val="20"/>
        </w:rPr>
        <w:t xml:space="preserve"> e quanto à presença de dor espontânea ou evocada pelo toque</w:t>
      </w:r>
      <w:r>
        <w:rPr>
          <w:rFonts w:ascii="Arial" w:hAnsi="Arial" w:cs="Arial"/>
          <w:color w:val="000000"/>
          <w:sz w:val="20"/>
        </w:rPr>
        <w:t xml:space="preserve">. </w:t>
      </w:r>
      <w:r w:rsidRPr="00B35C48">
        <w:rPr>
          <w:rFonts w:ascii="Arial" w:hAnsi="Arial" w:cs="Arial"/>
          <w:color w:val="000000"/>
          <w:sz w:val="20"/>
        </w:rPr>
        <w:t xml:space="preserve">aplicar o questionário para o diagnostico de dor neuropática em quatro itens (DN4).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541"/>
        <w:gridCol w:w="2177"/>
        <w:gridCol w:w="2000"/>
        <w:gridCol w:w="2910"/>
      </w:tblGrid>
      <w:tr w:rsidR="00C203B1" w:rsidRPr="005F153F" w14:paraId="02C093A3" w14:textId="77777777" w:rsidTr="0012062D">
        <w:tc>
          <w:tcPr>
            <w:tcW w:w="2541" w:type="dxa"/>
          </w:tcPr>
          <w:p w14:paraId="202F52B2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Escalas                    </w:t>
            </w:r>
          </w:p>
        </w:tc>
        <w:tc>
          <w:tcPr>
            <w:tcW w:w="2177" w:type="dxa"/>
          </w:tcPr>
          <w:p w14:paraId="52843DD8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dicação</w:t>
            </w:r>
          </w:p>
        </w:tc>
        <w:tc>
          <w:tcPr>
            <w:tcW w:w="2000" w:type="dxa"/>
          </w:tcPr>
          <w:p w14:paraId="364576BD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e</w:t>
            </w:r>
          </w:p>
        </w:tc>
        <w:tc>
          <w:tcPr>
            <w:tcW w:w="2910" w:type="dxa"/>
          </w:tcPr>
          <w:p w14:paraId="21E90063" w14:textId="77777777" w:rsidR="00C203B1" w:rsidRPr="00E7127B" w:rsidRDefault="00C203B1" w:rsidP="001206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C203B1" w:rsidRPr="005F153F" w14:paraId="2627C6B4" w14:textId="77777777" w:rsidTr="0012062D">
        <w:trPr>
          <w:trHeight w:val="764"/>
        </w:trPr>
        <w:tc>
          <w:tcPr>
            <w:tcW w:w="2541" w:type="dxa"/>
            <w:vAlign w:val="center"/>
          </w:tcPr>
          <w:p w14:paraId="30EC7423" w14:textId="77777777" w:rsidR="00C203B1" w:rsidRPr="00915009" w:rsidRDefault="00C203B1" w:rsidP="0012062D">
            <w:pPr>
              <w:rPr>
                <w:rFonts w:ascii="Arial" w:hAnsi="Arial" w:cs="Arial"/>
                <w:b/>
                <w:color w:val="000000" w:themeColor="text1"/>
              </w:rPr>
            </w:pPr>
            <w:r w:rsidRPr="00915009">
              <w:rPr>
                <w:rFonts w:ascii="Arial" w:hAnsi="Arial" w:cs="Arial"/>
                <w:b/>
                <w:color w:val="000000" w:themeColor="text1"/>
              </w:rPr>
              <w:t>DN4 (0-10)</w:t>
            </w:r>
          </w:p>
        </w:tc>
        <w:tc>
          <w:tcPr>
            <w:tcW w:w="2177" w:type="dxa"/>
            <w:vAlign w:val="center"/>
          </w:tcPr>
          <w:p w14:paraId="7A3024BA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astreio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ar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o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neuropátic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000" w:type="dxa"/>
            <w:vAlign w:val="center"/>
          </w:tcPr>
          <w:p w14:paraId="23FDE563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10" w:type="dxa"/>
            <w:vAlign w:val="center"/>
          </w:tcPr>
          <w:p w14:paraId="5E55DD81" w14:textId="77777777" w:rsidR="00C203B1" w:rsidRPr="00AA36DE" w:rsidRDefault="00C203B1" w:rsidP="00C203B1">
            <w:pPr>
              <w:pStyle w:val="PargrafodaLista"/>
              <w:numPr>
                <w:ilvl w:val="0"/>
                <w:numId w:val="32"/>
              </w:numPr>
              <w:ind w:right="-7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N4</w:t>
            </w:r>
            <w:r w:rsidRPr="00AA36DE">
              <w:rPr>
                <w:rFonts w:ascii="Arial" w:hAnsi="Arial" w:cs="Arial"/>
                <w:sz w:val="18"/>
                <w:szCs w:val="18"/>
              </w:rPr>
              <w:t xml:space="preserve">≥4 </w:t>
            </w:r>
            <w:r>
              <w:rPr>
                <w:rFonts w:ascii="Arial" w:hAnsi="Arial" w:cs="Arial"/>
                <w:sz w:val="18"/>
                <w:szCs w:val="18"/>
              </w:rPr>
              <w:t xml:space="preserve">= possível </w:t>
            </w:r>
            <w:r w:rsidRPr="00AA36DE">
              <w:rPr>
                <w:rFonts w:ascii="Arial" w:hAnsi="Arial" w:cs="Arial"/>
                <w:sz w:val="18"/>
                <w:szCs w:val="18"/>
              </w:rPr>
              <w:t xml:space="preserve">dor neuropática </w:t>
            </w:r>
          </w:p>
          <w:p w14:paraId="1F1F9633" w14:textId="77777777" w:rsidR="00C203B1" w:rsidRPr="0061277C" w:rsidRDefault="00C203B1" w:rsidP="0012062D">
            <w:pPr>
              <w:ind w:right="-77"/>
              <w:rPr>
                <w:rFonts w:ascii="Arial" w:hAnsi="Arial" w:cs="Arial"/>
                <w:sz w:val="18"/>
                <w:szCs w:val="18"/>
              </w:rPr>
            </w:pPr>
          </w:p>
          <w:p w14:paraId="19D1F16E" w14:textId="77777777" w:rsidR="00C203B1" w:rsidRPr="00AA36DE" w:rsidRDefault="00C203B1" w:rsidP="0012062D">
            <w:pPr>
              <w:pStyle w:val="PargrafodaLista"/>
              <w:ind w:right="-77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03B1" w:rsidRPr="005F153F" w14:paraId="6B43A0AD" w14:textId="77777777" w:rsidTr="0012062D">
        <w:trPr>
          <w:trHeight w:val="764"/>
        </w:trPr>
        <w:tc>
          <w:tcPr>
            <w:tcW w:w="2541" w:type="dxa"/>
            <w:vAlign w:val="center"/>
          </w:tcPr>
          <w:p w14:paraId="5EFEB4A4" w14:textId="77777777" w:rsidR="00C203B1" w:rsidRPr="00915009" w:rsidDel="00E3253C" w:rsidRDefault="00C203B1" w:rsidP="0012062D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Exame complementar confirmando lesão nas vias </w:t>
            </w:r>
            <w:proofErr w:type="spellStart"/>
            <w:r>
              <w:rPr>
                <w:rFonts w:ascii="Arial" w:hAnsi="Arial" w:cs="Arial"/>
                <w:b/>
                <w:color w:val="000000" w:themeColor="text1"/>
              </w:rPr>
              <w:t>somatossensitivas</w:t>
            </w:r>
            <w:proofErr w:type="spellEnd"/>
          </w:p>
        </w:tc>
        <w:tc>
          <w:tcPr>
            <w:tcW w:w="2177" w:type="dxa"/>
            <w:vAlign w:val="center"/>
          </w:tcPr>
          <w:p w14:paraId="6C64DBD4" w14:textId="77777777" w:rsidR="00C203B1" w:rsidRPr="0061277C" w:rsidDel="00E3253C" w:rsidRDefault="00C203B1" w:rsidP="0012062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1277C">
              <w:rPr>
                <w:rFonts w:ascii="Arial" w:hAnsi="Arial" w:cs="Arial"/>
                <w:sz w:val="24"/>
                <w:szCs w:val="24"/>
              </w:rPr>
              <w:t xml:space="preserve">Confirmação de lesão nas vias </w:t>
            </w:r>
            <w:proofErr w:type="spellStart"/>
            <w:r w:rsidRPr="0061277C">
              <w:rPr>
                <w:rFonts w:ascii="Arial" w:hAnsi="Arial" w:cs="Arial"/>
                <w:sz w:val="24"/>
                <w:szCs w:val="24"/>
              </w:rPr>
              <w:t>somatossensitivas</w:t>
            </w:r>
            <w:proofErr w:type="spellEnd"/>
            <w:r w:rsidRPr="0061277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2000" w:type="dxa"/>
            <w:vAlign w:val="center"/>
          </w:tcPr>
          <w:p w14:paraId="74525590" w14:textId="77777777" w:rsidR="00C203B1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MG</w:t>
            </w:r>
          </w:p>
          <w:p w14:paraId="15A977C4" w14:textId="77777777" w:rsidR="00C203B1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SS</w:t>
            </w:r>
          </w:p>
          <w:p w14:paraId="216456D3" w14:textId="77777777" w:rsidR="00C203B1" w:rsidRPr="005F153F" w:rsidRDefault="00C203B1" w:rsidP="001206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e de Imagem por RM ou TC</w:t>
            </w:r>
          </w:p>
        </w:tc>
        <w:tc>
          <w:tcPr>
            <w:tcW w:w="2910" w:type="dxa"/>
            <w:vAlign w:val="center"/>
          </w:tcPr>
          <w:p w14:paraId="21638E1B" w14:textId="77777777" w:rsidR="00C203B1" w:rsidRPr="0061277C" w:rsidRDefault="00C203B1" w:rsidP="00C203B1">
            <w:pPr>
              <w:pStyle w:val="PargrafodaLista"/>
              <w:numPr>
                <w:ilvl w:val="0"/>
                <w:numId w:val="33"/>
              </w:numPr>
              <w:rPr>
                <w:rFonts w:ascii="Arial" w:hAnsi="Arial" w:cs="Arial"/>
                <w:sz w:val="18"/>
                <w:szCs w:val="18"/>
              </w:rPr>
            </w:pPr>
            <w:r w:rsidRPr="0061277C">
              <w:rPr>
                <w:rFonts w:ascii="Arial" w:hAnsi="Arial" w:cs="Arial"/>
                <w:sz w:val="18"/>
                <w:szCs w:val="18"/>
              </w:rPr>
              <w:t xml:space="preserve">Sim </w:t>
            </w:r>
          </w:p>
          <w:p w14:paraId="034F7728" w14:textId="77777777" w:rsidR="00C203B1" w:rsidRDefault="00C203B1" w:rsidP="00C203B1">
            <w:pPr>
              <w:pStyle w:val="PargrafodaLista"/>
              <w:numPr>
                <w:ilvl w:val="0"/>
                <w:numId w:val="33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ão</w:t>
            </w:r>
          </w:p>
          <w:p w14:paraId="1A9AE8BD" w14:textId="77777777" w:rsidR="00C203B1" w:rsidRPr="0061277C" w:rsidRDefault="00C203B1" w:rsidP="0012062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lterações da sensibilidade somática + DN4 + exame complementar=dor neuropática definitiva</w:t>
            </w:r>
          </w:p>
          <w:p w14:paraId="43DF5EC6" w14:textId="77777777" w:rsidR="00C203B1" w:rsidRPr="0061277C" w:rsidDel="00E3253C" w:rsidRDefault="00C203B1" w:rsidP="0012062D">
            <w:pPr>
              <w:pStyle w:val="PargrafodaLista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FD98301" w14:textId="77777777" w:rsidR="00E7127B" w:rsidRPr="00E7127B" w:rsidRDefault="00F15B31" w:rsidP="00C203B1">
      <w:pPr>
        <w:shd w:val="clear" w:color="auto" w:fill="FFFFFF"/>
        <w:spacing w:after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  <w:sz w:val="24"/>
        </w:rPr>
        <w:br/>
      </w:r>
      <w:r w:rsidR="00E7127B">
        <w:rPr>
          <w:rFonts w:ascii="Arial" w:hAnsi="Arial" w:cs="Arial"/>
          <w:b/>
          <w:color w:val="000000"/>
          <w:sz w:val="24"/>
        </w:rPr>
        <w:t>Outras avaliaçõe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044"/>
        <w:gridCol w:w="2801"/>
        <w:gridCol w:w="3783"/>
      </w:tblGrid>
      <w:tr w:rsidR="00E7127B" w:rsidRPr="005F153F" w14:paraId="7A73631D" w14:textId="77777777" w:rsidTr="001B7442">
        <w:tc>
          <w:tcPr>
            <w:tcW w:w="3044" w:type="dxa"/>
          </w:tcPr>
          <w:p w14:paraId="6683AA3B" w14:textId="77777777" w:rsidR="00E7127B" w:rsidRPr="00E7127B" w:rsidRDefault="00E7127B" w:rsidP="007C40B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alas</w:t>
            </w:r>
          </w:p>
        </w:tc>
        <w:tc>
          <w:tcPr>
            <w:tcW w:w="2801" w:type="dxa"/>
          </w:tcPr>
          <w:p w14:paraId="642696B6" w14:textId="77777777" w:rsidR="00E7127B" w:rsidRPr="00E7127B" w:rsidRDefault="00E7127B" w:rsidP="007C40B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Escores do pacient</w:t>
            </w:r>
            <w:r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3783" w:type="dxa"/>
          </w:tcPr>
          <w:p w14:paraId="3770B8EE" w14:textId="77777777" w:rsidR="00E7127B" w:rsidRPr="00E7127B" w:rsidRDefault="00E7127B" w:rsidP="007C40B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7127B">
              <w:rPr>
                <w:rFonts w:ascii="Arial" w:hAnsi="Arial" w:cs="Arial"/>
                <w:b/>
                <w:sz w:val="24"/>
                <w:szCs w:val="24"/>
              </w:rPr>
              <w:t>Interpretação</w:t>
            </w:r>
          </w:p>
        </w:tc>
      </w:tr>
      <w:tr w:rsidR="00E7127B" w:rsidRPr="005F153F" w14:paraId="34389D08" w14:textId="77777777" w:rsidTr="001B7442">
        <w:trPr>
          <w:trHeight w:val="498"/>
        </w:trPr>
        <w:tc>
          <w:tcPr>
            <w:tcW w:w="3044" w:type="dxa"/>
            <w:vAlign w:val="center"/>
          </w:tcPr>
          <w:p w14:paraId="37AE5BE0" w14:textId="77777777" w:rsidR="00E7127B" w:rsidRPr="00E7127B" w:rsidRDefault="00E7127B" w:rsidP="002A25B7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801" w:type="dxa"/>
            <w:vAlign w:val="center"/>
          </w:tcPr>
          <w:p w14:paraId="37078275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14:paraId="3624936D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27B" w:rsidRPr="005F153F" w14:paraId="545B188D" w14:textId="77777777" w:rsidTr="001B7442">
        <w:trPr>
          <w:trHeight w:val="498"/>
        </w:trPr>
        <w:tc>
          <w:tcPr>
            <w:tcW w:w="3044" w:type="dxa"/>
            <w:vAlign w:val="center"/>
          </w:tcPr>
          <w:p w14:paraId="7AED0CFA" w14:textId="77777777" w:rsidR="00E7127B" w:rsidRPr="00E7127B" w:rsidRDefault="00E7127B" w:rsidP="002A25B7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801" w:type="dxa"/>
            <w:vAlign w:val="center"/>
          </w:tcPr>
          <w:p w14:paraId="7317C130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14:paraId="715B3DB4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27B" w:rsidRPr="005F153F" w14:paraId="13C2498D" w14:textId="77777777" w:rsidTr="001B7442">
        <w:trPr>
          <w:trHeight w:val="498"/>
        </w:trPr>
        <w:tc>
          <w:tcPr>
            <w:tcW w:w="3044" w:type="dxa"/>
            <w:vAlign w:val="center"/>
          </w:tcPr>
          <w:p w14:paraId="45C9C44C" w14:textId="77777777" w:rsidR="00E7127B" w:rsidRPr="00E7127B" w:rsidRDefault="00E7127B" w:rsidP="002A25B7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801" w:type="dxa"/>
            <w:vAlign w:val="center"/>
          </w:tcPr>
          <w:p w14:paraId="687C60BD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14:paraId="0698174B" w14:textId="77777777" w:rsidR="00E7127B" w:rsidRPr="005F153F" w:rsidRDefault="00E7127B" w:rsidP="002A25B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B7442" w:rsidRPr="005F153F" w14:paraId="03ED0734" w14:textId="77777777" w:rsidTr="001B7442">
        <w:trPr>
          <w:trHeight w:val="498"/>
        </w:trPr>
        <w:tc>
          <w:tcPr>
            <w:tcW w:w="3044" w:type="dxa"/>
          </w:tcPr>
          <w:p w14:paraId="60C47C52" w14:textId="77777777" w:rsidR="001B7442" w:rsidRPr="00E7127B" w:rsidRDefault="001B7442" w:rsidP="0012062D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801" w:type="dxa"/>
          </w:tcPr>
          <w:p w14:paraId="6CE24B33" w14:textId="77777777" w:rsidR="001B7442" w:rsidRPr="005F153F" w:rsidRDefault="001B7442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3" w:type="dxa"/>
          </w:tcPr>
          <w:p w14:paraId="406BD592" w14:textId="77777777" w:rsidR="001B7442" w:rsidRPr="005F153F" w:rsidRDefault="001B7442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B7442" w:rsidRPr="005F153F" w14:paraId="1A57668D" w14:textId="77777777" w:rsidTr="001B7442">
        <w:trPr>
          <w:trHeight w:val="498"/>
        </w:trPr>
        <w:tc>
          <w:tcPr>
            <w:tcW w:w="3044" w:type="dxa"/>
          </w:tcPr>
          <w:p w14:paraId="3739FC1B" w14:textId="77777777" w:rsidR="001B7442" w:rsidRPr="00E7127B" w:rsidRDefault="001B7442" w:rsidP="0012062D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2801" w:type="dxa"/>
          </w:tcPr>
          <w:p w14:paraId="468963B6" w14:textId="77777777" w:rsidR="001B7442" w:rsidRPr="005F153F" w:rsidRDefault="001B7442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83" w:type="dxa"/>
          </w:tcPr>
          <w:p w14:paraId="1FC31709" w14:textId="77777777" w:rsidR="001B7442" w:rsidRPr="005F153F" w:rsidRDefault="001B7442" w:rsidP="0012062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F850A46" w14:textId="77777777" w:rsidR="00C203B1" w:rsidRDefault="00C203B1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29BF81E1" w14:textId="77777777" w:rsidR="00C203B1" w:rsidRDefault="00C203B1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4CFC17A3" w14:textId="77777777" w:rsidR="00C203B1" w:rsidRDefault="00C203B1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1F8C6DA2" w14:textId="7E239AEF" w:rsidR="00E7127B" w:rsidRPr="00572067" w:rsidRDefault="00E7127B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BSERVAÇÕES</w:t>
      </w:r>
      <w:r w:rsidR="00D2268A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7127B" w14:paraId="4915F8D5" w14:textId="77777777" w:rsidTr="007C40B9">
        <w:trPr>
          <w:trHeight w:val="635"/>
        </w:trPr>
        <w:tc>
          <w:tcPr>
            <w:tcW w:w="9778" w:type="dxa"/>
          </w:tcPr>
          <w:p w14:paraId="6956974C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9F72855" w14:textId="77777777" w:rsidR="00E7127B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59D32A08" w14:textId="77777777" w:rsidR="00E7127B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50056FE" w14:textId="77777777" w:rsidR="00E7127B" w:rsidRPr="00572067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</w:tc>
      </w:tr>
    </w:tbl>
    <w:p w14:paraId="6B27AEA6" w14:textId="77777777" w:rsidR="001B7442" w:rsidRDefault="001B7442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6AF7E3CF" w14:textId="41A4D261" w:rsidR="00E7127B" w:rsidRPr="00572067" w:rsidRDefault="00E7127B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AGNÓSTICO SINDRÔMICO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7127B" w14:paraId="6C40DF0B" w14:textId="77777777" w:rsidTr="007C40B9">
        <w:trPr>
          <w:trHeight w:val="635"/>
        </w:trPr>
        <w:tc>
          <w:tcPr>
            <w:tcW w:w="9778" w:type="dxa"/>
          </w:tcPr>
          <w:p w14:paraId="42EB73A3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DBFFC5F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29419F48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5884DAB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9188205" w14:textId="77777777" w:rsidR="00E7127B" w:rsidRPr="00572067" w:rsidRDefault="00E7127B" w:rsidP="00E7127B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75E55B" w14:textId="77777777" w:rsidR="001B7442" w:rsidRDefault="001B7442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0FB9920D" w14:textId="6C640738" w:rsidR="00E7127B" w:rsidRPr="00572067" w:rsidRDefault="00E7127B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AGNÓSTICO TOPOGRÁFICO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7127B" w14:paraId="384FA1B9" w14:textId="77777777" w:rsidTr="007C40B9">
        <w:trPr>
          <w:trHeight w:val="635"/>
        </w:trPr>
        <w:tc>
          <w:tcPr>
            <w:tcW w:w="9778" w:type="dxa"/>
          </w:tcPr>
          <w:p w14:paraId="5D24A34F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199FC71" w14:textId="77777777" w:rsidR="00E7127B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B7666B8" w14:textId="77777777" w:rsidR="00E7127B" w:rsidRPr="00572067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</w:tc>
      </w:tr>
    </w:tbl>
    <w:p w14:paraId="18569C8A" w14:textId="77777777" w:rsidR="001B7442" w:rsidRDefault="001B7442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61FBF9DE" w14:textId="49ECB132" w:rsidR="00E7127B" w:rsidRPr="00572067" w:rsidRDefault="00E7127B" w:rsidP="00E7127B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AGNÓSTICO ETIOLÓGICO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E7127B" w14:paraId="07193747" w14:textId="77777777" w:rsidTr="007C40B9">
        <w:trPr>
          <w:trHeight w:val="635"/>
        </w:trPr>
        <w:tc>
          <w:tcPr>
            <w:tcW w:w="9778" w:type="dxa"/>
          </w:tcPr>
          <w:p w14:paraId="1AAD9450" w14:textId="77777777" w:rsidR="00E7127B" w:rsidRDefault="00E7127B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01F92AA" w14:textId="77777777" w:rsidR="00E7127B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264A2FD1" w14:textId="77777777" w:rsidR="00E7127B" w:rsidRPr="00572067" w:rsidRDefault="00E7127B" w:rsidP="00F15B31">
            <w:pPr>
              <w:tabs>
                <w:tab w:val="left" w:pos="7530"/>
              </w:tabs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</w:tc>
      </w:tr>
    </w:tbl>
    <w:p w14:paraId="5D581A03" w14:textId="77777777" w:rsidR="001B7442" w:rsidRDefault="001B7442" w:rsidP="002A25B7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6D6A43CE" w14:textId="4DC017A6" w:rsidR="002A25B7" w:rsidRPr="00572067" w:rsidRDefault="002A25B7" w:rsidP="002A25B7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AMES COMPLEMENTARES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2A25B7" w14:paraId="04211CD1" w14:textId="77777777" w:rsidTr="007C40B9">
        <w:trPr>
          <w:trHeight w:val="635"/>
        </w:trPr>
        <w:tc>
          <w:tcPr>
            <w:tcW w:w="9778" w:type="dxa"/>
          </w:tcPr>
          <w:p w14:paraId="20B82BB3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471413A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7E027B0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D5F47B5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1B4EAA25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3E21A8B" w14:textId="77777777" w:rsidR="002A25B7" w:rsidRPr="0057206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_</w:t>
            </w:r>
          </w:p>
        </w:tc>
      </w:tr>
    </w:tbl>
    <w:p w14:paraId="78BAA18D" w14:textId="77777777" w:rsidR="001B7442" w:rsidRDefault="001B7442" w:rsidP="002A25B7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</w:p>
    <w:p w14:paraId="055B3AFF" w14:textId="3F2B3C71" w:rsidR="002A25B7" w:rsidRPr="00572067" w:rsidRDefault="002A25B7" w:rsidP="002A25B7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NDUTA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2A25B7" w14:paraId="1255A454" w14:textId="77777777" w:rsidTr="007C40B9">
        <w:trPr>
          <w:trHeight w:val="635"/>
        </w:trPr>
        <w:tc>
          <w:tcPr>
            <w:tcW w:w="9778" w:type="dxa"/>
          </w:tcPr>
          <w:p w14:paraId="17F2FD8A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FF553C0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619AC490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973C406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3933C963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2C19F14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</w:t>
            </w:r>
          </w:p>
          <w:p w14:paraId="29007A04" w14:textId="77777777" w:rsidR="002A25B7" w:rsidRPr="0057206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8DD8D1" w14:textId="2AD48AA5" w:rsidR="002A25B7" w:rsidRPr="00572067" w:rsidRDefault="002A25B7" w:rsidP="002A25B7">
      <w:pPr>
        <w:tabs>
          <w:tab w:val="left" w:pos="7530"/>
        </w:tabs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VALIADOR:</w:t>
      </w:r>
      <w:r>
        <w:rPr>
          <w:rFonts w:ascii="Arial" w:hAnsi="Arial" w:cs="Arial"/>
          <w:sz w:val="24"/>
          <w:szCs w:val="24"/>
        </w:rPr>
        <w:tab/>
      </w:r>
    </w:p>
    <w:tbl>
      <w:tblPr>
        <w:tblStyle w:val="Tabelacomgrade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3"/>
        <w:gridCol w:w="7145"/>
      </w:tblGrid>
      <w:tr w:rsidR="002A25B7" w14:paraId="7F0B22E8" w14:textId="77777777" w:rsidTr="002A25B7">
        <w:trPr>
          <w:trHeight w:val="635"/>
        </w:trPr>
        <w:tc>
          <w:tcPr>
            <w:tcW w:w="2518" w:type="dxa"/>
          </w:tcPr>
          <w:p w14:paraId="2EC3D3DF" w14:textId="77777777" w:rsidR="002A25B7" w:rsidRDefault="002A25B7" w:rsidP="007C40B9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:</w:t>
            </w:r>
          </w:p>
        </w:tc>
        <w:tc>
          <w:tcPr>
            <w:tcW w:w="7260" w:type="dxa"/>
          </w:tcPr>
          <w:p w14:paraId="29A3D4ED" w14:textId="77777777" w:rsidR="002A25B7" w:rsidRDefault="002A25B7" w:rsidP="002A25B7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inatura e carimbo</w:t>
            </w:r>
          </w:p>
          <w:p w14:paraId="0D2C4372" w14:textId="77777777" w:rsidR="002A25B7" w:rsidRDefault="002A25B7" w:rsidP="002A25B7">
            <w:pP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6241A7E" w14:textId="77777777" w:rsidR="002A25B7" w:rsidRDefault="002A25B7" w:rsidP="002A25B7">
            <w:pPr>
              <w:pBdr>
                <w:bottom w:val="single" w:sz="12" w:space="1" w:color="auto"/>
              </w:pBdr>
              <w:tabs>
                <w:tab w:val="left" w:pos="753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21948CF" w14:textId="77777777" w:rsidR="002A25B7" w:rsidRPr="00572067" w:rsidRDefault="002A25B7" w:rsidP="002A25B7">
            <w:pPr>
              <w:tabs>
                <w:tab w:val="left" w:pos="753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472C31" w14:textId="77777777" w:rsidR="006E4186" w:rsidRDefault="006E4186" w:rsidP="005725C7">
      <w:pPr>
        <w:spacing w:after="0"/>
        <w:rPr>
          <w:rFonts w:ascii="Arial" w:hAnsi="Arial" w:cs="Arial"/>
          <w:sz w:val="20"/>
          <w:szCs w:val="20"/>
        </w:rPr>
      </w:pPr>
    </w:p>
    <w:sectPr w:rsidR="006E4186" w:rsidSect="00F15B31">
      <w:headerReference w:type="default" r:id="rId8"/>
      <w:footerReference w:type="default" r:id="rId9"/>
      <w:pgSz w:w="11906" w:h="16838"/>
      <w:pgMar w:top="1134" w:right="1134" w:bottom="1134" w:left="1134" w:header="709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16420" w14:textId="77777777" w:rsidR="00937C62" w:rsidRDefault="00937C62" w:rsidP="00572067">
      <w:pPr>
        <w:spacing w:after="0" w:line="240" w:lineRule="auto"/>
      </w:pPr>
      <w:r>
        <w:separator/>
      </w:r>
    </w:p>
  </w:endnote>
  <w:endnote w:type="continuationSeparator" w:id="0">
    <w:p w14:paraId="37781ADE" w14:textId="77777777" w:rsidR="00937C62" w:rsidRDefault="00937C62" w:rsidP="00572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2927676"/>
      <w:docPartObj>
        <w:docPartGallery w:val="Page Numbers (Bottom of Page)"/>
        <w:docPartUnique/>
      </w:docPartObj>
    </w:sdtPr>
    <w:sdtContent>
      <w:p w14:paraId="7D9DF55E" w14:textId="77777777" w:rsidR="00F15B31" w:rsidRDefault="00F15B31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E0AAF">
          <w:rPr>
            <w:noProof/>
          </w:rPr>
          <w:t>7</w:t>
        </w:r>
        <w:r>
          <w:fldChar w:fldCharType="end"/>
        </w:r>
      </w:p>
    </w:sdtContent>
  </w:sdt>
  <w:p w14:paraId="2FDB060B" w14:textId="77777777" w:rsidR="00F15B31" w:rsidRDefault="00F15B3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156F9" w14:textId="77777777" w:rsidR="00937C62" w:rsidRDefault="00937C62" w:rsidP="00572067">
      <w:pPr>
        <w:spacing w:after="0" w:line="240" w:lineRule="auto"/>
      </w:pPr>
      <w:r>
        <w:separator/>
      </w:r>
    </w:p>
  </w:footnote>
  <w:footnote w:type="continuationSeparator" w:id="0">
    <w:p w14:paraId="32F3CF89" w14:textId="77777777" w:rsidR="00937C62" w:rsidRDefault="00937C62" w:rsidP="00572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510BA" w14:textId="77777777" w:rsidR="00572067" w:rsidRDefault="00572067" w:rsidP="00572067">
    <w:pPr>
      <w:pStyle w:val="Cabealho"/>
      <w:jc w:val="center"/>
      <w:rPr>
        <w:b/>
        <w:sz w:val="32"/>
      </w:rPr>
    </w:pPr>
    <w:r w:rsidRPr="00572067">
      <w:rPr>
        <w:b/>
        <w:noProof/>
        <w:sz w:val="32"/>
        <w:lang w:eastAsia="pt-BR"/>
      </w:rPr>
      <w:drawing>
        <wp:anchor distT="0" distB="0" distL="114300" distR="114300" simplePos="0" relativeHeight="251659264" behindDoc="0" locked="0" layoutInCell="1" allowOverlap="1" wp14:anchorId="6D04A185" wp14:editId="65B54A66">
          <wp:simplePos x="0" y="0"/>
          <wp:positionH relativeFrom="column">
            <wp:posOffset>13335</wp:posOffset>
          </wp:positionH>
          <wp:positionV relativeFrom="paragraph">
            <wp:posOffset>-250190</wp:posOffset>
          </wp:positionV>
          <wp:extent cx="619125" cy="619125"/>
          <wp:effectExtent l="0" t="0" r="9525" b="9525"/>
          <wp:wrapNone/>
          <wp:docPr id="13" name="Picture 8" descr="Resultado de imagem para academia brasileira de neurolo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8" descr="Resultado de imagem para academia brasileira de neurologi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1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72067">
      <w:rPr>
        <w:b/>
        <w:sz w:val="32"/>
      </w:rPr>
      <w:t>AVALIAÇÃO NEUROLÓGICA AMPLA</w:t>
    </w:r>
    <w:r w:rsidR="00F15B31">
      <w:rPr>
        <w:b/>
        <w:sz w:val="32"/>
      </w:rPr>
      <w:t xml:space="preserve">                       </w:t>
    </w:r>
  </w:p>
  <w:p w14:paraId="12DF78EE" w14:textId="77777777" w:rsidR="002A25B7" w:rsidRPr="00572067" w:rsidRDefault="002A25B7" w:rsidP="00572067">
    <w:pPr>
      <w:pStyle w:val="Cabealho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5782"/>
    <w:multiLevelType w:val="hybridMultilevel"/>
    <w:tmpl w:val="16949FB6"/>
    <w:lvl w:ilvl="0" w:tplc="EF88D6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A6C4B"/>
    <w:multiLevelType w:val="hybridMultilevel"/>
    <w:tmpl w:val="26A4C2B8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16EE2"/>
    <w:multiLevelType w:val="hybridMultilevel"/>
    <w:tmpl w:val="0E6E001E"/>
    <w:lvl w:ilvl="0" w:tplc="2B4A1FD2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078F3"/>
    <w:multiLevelType w:val="hybridMultilevel"/>
    <w:tmpl w:val="ABDCC16A"/>
    <w:lvl w:ilvl="0" w:tplc="7BC6D68C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D3147"/>
    <w:multiLevelType w:val="hybridMultilevel"/>
    <w:tmpl w:val="00E481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97B29"/>
    <w:multiLevelType w:val="hybridMultilevel"/>
    <w:tmpl w:val="29667686"/>
    <w:lvl w:ilvl="0" w:tplc="04160019">
      <w:start w:val="1"/>
      <w:numFmt w:val="lowerLetter"/>
      <w:lvlText w:val="%1."/>
      <w:lvlJc w:val="left"/>
      <w:pPr>
        <w:ind w:left="2520" w:hanging="360"/>
      </w:pPr>
    </w:lvl>
    <w:lvl w:ilvl="1" w:tplc="04160019" w:tentative="1">
      <w:start w:val="1"/>
      <w:numFmt w:val="lowerLetter"/>
      <w:lvlText w:val="%2."/>
      <w:lvlJc w:val="left"/>
      <w:pPr>
        <w:ind w:left="3240" w:hanging="360"/>
      </w:pPr>
    </w:lvl>
    <w:lvl w:ilvl="2" w:tplc="0416001B" w:tentative="1">
      <w:start w:val="1"/>
      <w:numFmt w:val="lowerRoman"/>
      <w:lvlText w:val="%3."/>
      <w:lvlJc w:val="right"/>
      <w:pPr>
        <w:ind w:left="3960" w:hanging="180"/>
      </w:pPr>
    </w:lvl>
    <w:lvl w:ilvl="3" w:tplc="0416000F" w:tentative="1">
      <w:start w:val="1"/>
      <w:numFmt w:val="decimal"/>
      <w:lvlText w:val="%4."/>
      <w:lvlJc w:val="left"/>
      <w:pPr>
        <w:ind w:left="4680" w:hanging="360"/>
      </w:pPr>
    </w:lvl>
    <w:lvl w:ilvl="4" w:tplc="04160019" w:tentative="1">
      <w:start w:val="1"/>
      <w:numFmt w:val="lowerLetter"/>
      <w:lvlText w:val="%5."/>
      <w:lvlJc w:val="left"/>
      <w:pPr>
        <w:ind w:left="5400" w:hanging="360"/>
      </w:pPr>
    </w:lvl>
    <w:lvl w:ilvl="5" w:tplc="0416001B" w:tentative="1">
      <w:start w:val="1"/>
      <w:numFmt w:val="lowerRoman"/>
      <w:lvlText w:val="%6."/>
      <w:lvlJc w:val="right"/>
      <w:pPr>
        <w:ind w:left="6120" w:hanging="180"/>
      </w:pPr>
    </w:lvl>
    <w:lvl w:ilvl="6" w:tplc="0416000F" w:tentative="1">
      <w:start w:val="1"/>
      <w:numFmt w:val="decimal"/>
      <w:lvlText w:val="%7."/>
      <w:lvlJc w:val="left"/>
      <w:pPr>
        <w:ind w:left="6840" w:hanging="360"/>
      </w:pPr>
    </w:lvl>
    <w:lvl w:ilvl="7" w:tplc="04160019" w:tentative="1">
      <w:start w:val="1"/>
      <w:numFmt w:val="lowerLetter"/>
      <w:lvlText w:val="%8."/>
      <w:lvlJc w:val="left"/>
      <w:pPr>
        <w:ind w:left="7560" w:hanging="360"/>
      </w:pPr>
    </w:lvl>
    <w:lvl w:ilvl="8" w:tplc="0416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B8A5DE8"/>
    <w:multiLevelType w:val="hybridMultilevel"/>
    <w:tmpl w:val="A22E2FD0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0BE1"/>
    <w:multiLevelType w:val="hybridMultilevel"/>
    <w:tmpl w:val="BE961DC4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A26A8"/>
    <w:multiLevelType w:val="hybridMultilevel"/>
    <w:tmpl w:val="540CAB14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13208EA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6E5F1D"/>
    <w:multiLevelType w:val="hybridMultilevel"/>
    <w:tmpl w:val="6DF864FE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893A71"/>
    <w:multiLevelType w:val="hybridMultilevel"/>
    <w:tmpl w:val="48680F4C"/>
    <w:lvl w:ilvl="0" w:tplc="713208EA">
      <w:start w:val="1"/>
      <w:numFmt w:val="bullet"/>
      <w:lvlText w:val="o"/>
      <w:lvlJc w:val="left"/>
      <w:pPr>
        <w:ind w:left="50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B82CEA"/>
    <w:multiLevelType w:val="hybridMultilevel"/>
    <w:tmpl w:val="83CA81C0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410CD"/>
    <w:multiLevelType w:val="hybridMultilevel"/>
    <w:tmpl w:val="07EC6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C34E0E"/>
    <w:multiLevelType w:val="hybridMultilevel"/>
    <w:tmpl w:val="83BAF442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1615A4"/>
    <w:multiLevelType w:val="hybridMultilevel"/>
    <w:tmpl w:val="ACFCEC8C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73F48"/>
    <w:multiLevelType w:val="hybridMultilevel"/>
    <w:tmpl w:val="EF3C8ACE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23B8C"/>
    <w:multiLevelType w:val="hybridMultilevel"/>
    <w:tmpl w:val="636E0708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37784A"/>
    <w:multiLevelType w:val="hybridMultilevel"/>
    <w:tmpl w:val="11286D70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15CFD"/>
    <w:multiLevelType w:val="hybridMultilevel"/>
    <w:tmpl w:val="521C8BBA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12CB7"/>
    <w:multiLevelType w:val="hybridMultilevel"/>
    <w:tmpl w:val="320C513A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40B58"/>
    <w:multiLevelType w:val="hybridMultilevel"/>
    <w:tmpl w:val="A372F542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101DB"/>
    <w:multiLevelType w:val="hybridMultilevel"/>
    <w:tmpl w:val="D37E2A96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12B64"/>
    <w:multiLevelType w:val="hybridMultilevel"/>
    <w:tmpl w:val="C95A3276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1002C0"/>
    <w:multiLevelType w:val="hybridMultilevel"/>
    <w:tmpl w:val="7396A2DA"/>
    <w:lvl w:ilvl="0" w:tplc="713208EA">
      <w:start w:val="1"/>
      <w:numFmt w:val="bullet"/>
      <w:lvlText w:val="o"/>
      <w:lvlJc w:val="left"/>
      <w:pPr>
        <w:ind w:left="643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4" w15:restartNumberingAfterBreak="0">
    <w:nsid w:val="572A3A24"/>
    <w:multiLevelType w:val="hybridMultilevel"/>
    <w:tmpl w:val="E73A36F2"/>
    <w:lvl w:ilvl="0" w:tplc="471AFCC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0B765A"/>
    <w:multiLevelType w:val="hybridMultilevel"/>
    <w:tmpl w:val="16949FB6"/>
    <w:lvl w:ilvl="0" w:tplc="EF88D6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5A60A4"/>
    <w:multiLevelType w:val="multilevel"/>
    <w:tmpl w:val="67861EC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62C90477"/>
    <w:multiLevelType w:val="hybridMultilevel"/>
    <w:tmpl w:val="8C88B418"/>
    <w:lvl w:ilvl="0" w:tplc="35AC939E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470AC"/>
    <w:multiLevelType w:val="hybridMultilevel"/>
    <w:tmpl w:val="4A32E1E8"/>
    <w:lvl w:ilvl="0" w:tplc="081C5BA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12CDC"/>
    <w:multiLevelType w:val="hybridMultilevel"/>
    <w:tmpl w:val="5F0EF7B6"/>
    <w:lvl w:ilvl="0" w:tplc="713208EA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1156BE"/>
    <w:multiLevelType w:val="hybridMultilevel"/>
    <w:tmpl w:val="D9F2AF8A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79308A"/>
    <w:multiLevelType w:val="hybridMultilevel"/>
    <w:tmpl w:val="ADB23C34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CA6F36"/>
    <w:multiLevelType w:val="hybridMultilevel"/>
    <w:tmpl w:val="90383F3A"/>
    <w:lvl w:ilvl="0" w:tplc="713208E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149383">
    <w:abstractNumId w:val="4"/>
  </w:num>
  <w:num w:numId="2" w16cid:durableId="1355497182">
    <w:abstractNumId w:val="28"/>
  </w:num>
  <w:num w:numId="3" w16cid:durableId="1264680080">
    <w:abstractNumId w:val="24"/>
  </w:num>
  <w:num w:numId="4" w16cid:durableId="1723289235">
    <w:abstractNumId w:val="27"/>
  </w:num>
  <w:num w:numId="5" w16cid:durableId="692924539">
    <w:abstractNumId w:val="2"/>
  </w:num>
  <w:num w:numId="6" w16cid:durableId="1161308265">
    <w:abstractNumId w:val="0"/>
  </w:num>
  <w:num w:numId="7" w16cid:durableId="867448292">
    <w:abstractNumId w:val="25"/>
  </w:num>
  <w:num w:numId="8" w16cid:durableId="1927566621">
    <w:abstractNumId w:val="12"/>
  </w:num>
  <w:num w:numId="9" w16cid:durableId="232745265">
    <w:abstractNumId w:val="26"/>
  </w:num>
  <w:num w:numId="10" w16cid:durableId="1523783290">
    <w:abstractNumId w:val="5"/>
  </w:num>
  <w:num w:numId="11" w16cid:durableId="214045471">
    <w:abstractNumId w:val="10"/>
  </w:num>
  <w:num w:numId="12" w16cid:durableId="916866210">
    <w:abstractNumId w:val="29"/>
  </w:num>
  <w:num w:numId="13" w16cid:durableId="1193152258">
    <w:abstractNumId w:val="3"/>
  </w:num>
  <w:num w:numId="14" w16cid:durableId="1632973699">
    <w:abstractNumId w:val="22"/>
  </w:num>
  <w:num w:numId="15" w16cid:durableId="1857112950">
    <w:abstractNumId w:val="7"/>
  </w:num>
  <w:num w:numId="16" w16cid:durableId="1033729228">
    <w:abstractNumId w:val="14"/>
  </w:num>
  <w:num w:numId="17" w16cid:durableId="2106681205">
    <w:abstractNumId w:val="20"/>
  </w:num>
  <w:num w:numId="18" w16cid:durableId="1155301179">
    <w:abstractNumId w:val="8"/>
  </w:num>
  <w:num w:numId="19" w16cid:durableId="1348824073">
    <w:abstractNumId w:val="9"/>
  </w:num>
  <w:num w:numId="20" w16cid:durableId="1272400563">
    <w:abstractNumId w:val="18"/>
  </w:num>
  <w:num w:numId="21" w16cid:durableId="1785880155">
    <w:abstractNumId w:val="21"/>
  </w:num>
  <w:num w:numId="22" w16cid:durableId="1709446639">
    <w:abstractNumId w:val="6"/>
  </w:num>
  <w:num w:numId="23" w16cid:durableId="746999371">
    <w:abstractNumId w:val="15"/>
  </w:num>
  <w:num w:numId="24" w16cid:durableId="1770156942">
    <w:abstractNumId w:val="31"/>
  </w:num>
  <w:num w:numId="25" w16cid:durableId="1788543867">
    <w:abstractNumId w:val="13"/>
  </w:num>
  <w:num w:numId="26" w16cid:durableId="1111559098">
    <w:abstractNumId w:val="11"/>
  </w:num>
  <w:num w:numId="27" w16cid:durableId="153422625">
    <w:abstractNumId w:val="30"/>
  </w:num>
  <w:num w:numId="28" w16cid:durableId="76288166">
    <w:abstractNumId w:val="19"/>
  </w:num>
  <w:num w:numId="29" w16cid:durableId="528497689">
    <w:abstractNumId w:val="17"/>
  </w:num>
  <w:num w:numId="30" w16cid:durableId="1274051408">
    <w:abstractNumId w:val="32"/>
  </w:num>
  <w:num w:numId="31" w16cid:durableId="1940914619">
    <w:abstractNumId w:val="16"/>
  </w:num>
  <w:num w:numId="32" w16cid:durableId="17388520">
    <w:abstractNumId w:val="23"/>
  </w:num>
  <w:num w:numId="33" w16cid:durableId="625621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3MzUxM7M0MjcxNzZX0lEKTi0uzszPAykwrAUACBl2uCwAAAA="/>
  </w:docVars>
  <w:rsids>
    <w:rsidRoot w:val="00BC2BAE"/>
    <w:rsid w:val="00020AFB"/>
    <w:rsid w:val="000B7927"/>
    <w:rsid w:val="000D7593"/>
    <w:rsid w:val="000E0AAF"/>
    <w:rsid w:val="001303FF"/>
    <w:rsid w:val="001B7442"/>
    <w:rsid w:val="00257DD4"/>
    <w:rsid w:val="002A25B7"/>
    <w:rsid w:val="00487A94"/>
    <w:rsid w:val="00572067"/>
    <w:rsid w:val="005725C7"/>
    <w:rsid w:val="005A5464"/>
    <w:rsid w:val="005F153F"/>
    <w:rsid w:val="0060713F"/>
    <w:rsid w:val="006E4186"/>
    <w:rsid w:val="006F0174"/>
    <w:rsid w:val="007B0996"/>
    <w:rsid w:val="007B6934"/>
    <w:rsid w:val="007F6562"/>
    <w:rsid w:val="0085683C"/>
    <w:rsid w:val="00873085"/>
    <w:rsid w:val="00932B7C"/>
    <w:rsid w:val="00937C62"/>
    <w:rsid w:val="0095383C"/>
    <w:rsid w:val="0098524D"/>
    <w:rsid w:val="00BB2273"/>
    <w:rsid w:val="00BC2BAE"/>
    <w:rsid w:val="00BE7F74"/>
    <w:rsid w:val="00C203B1"/>
    <w:rsid w:val="00C61CD7"/>
    <w:rsid w:val="00C75195"/>
    <w:rsid w:val="00D2268A"/>
    <w:rsid w:val="00D7341C"/>
    <w:rsid w:val="00DA37F5"/>
    <w:rsid w:val="00E06871"/>
    <w:rsid w:val="00E57BDF"/>
    <w:rsid w:val="00E7127B"/>
    <w:rsid w:val="00F15B31"/>
    <w:rsid w:val="00FA555A"/>
    <w:rsid w:val="00FE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523580"/>
  <w15:docId w15:val="{56C0DF84-F533-4D94-AF3D-C4D8A2B7A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BC2B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C2BAE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C61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61CD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5720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72067"/>
  </w:style>
  <w:style w:type="paragraph" w:styleId="Rodap">
    <w:name w:val="footer"/>
    <w:basedOn w:val="Normal"/>
    <w:link w:val="RodapChar"/>
    <w:uiPriority w:val="99"/>
    <w:unhideWhenUsed/>
    <w:rsid w:val="0057206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72067"/>
  </w:style>
  <w:style w:type="paragraph" w:styleId="SemEspaamento">
    <w:name w:val="No Spacing"/>
    <w:uiPriority w:val="1"/>
    <w:qFormat/>
    <w:rsid w:val="000D759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B22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2718</Words>
  <Characters>14681</Characters>
  <Application>Microsoft Office Word</Application>
  <DocSecurity>0</DocSecurity>
  <Lines>122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eth</dc:creator>
  <cp:lastModifiedBy>Paola Fantini</cp:lastModifiedBy>
  <cp:revision>5</cp:revision>
  <dcterms:created xsi:type="dcterms:W3CDTF">2022-12-04T17:32:00Z</dcterms:created>
  <dcterms:modified xsi:type="dcterms:W3CDTF">2022-12-05T16:46:00Z</dcterms:modified>
</cp:coreProperties>
</file>